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BC1BF8" w14:textId="4EBA3A50" w:rsidR="00823CBE" w:rsidRPr="00CD33BF" w:rsidRDefault="00C97FFE" w:rsidP="00CD33BF">
      <w:pPr>
        <w:pStyle w:val="Title"/>
      </w:pPr>
      <w:bookmarkStart w:id="0" w:name="_Hlk9331442"/>
      <w:r w:rsidRPr="00CD33BF">
        <w:t>C</w:t>
      </w:r>
      <w:r w:rsidR="00755CF3" w:rsidRPr="00CD33BF">
        <w:t xml:space="preserve">lassroom </w:t>
      </w:r>
      <w:r w:rsidRPr="00CD33BF">
        <w:t>P</w:t>
      </w:r>
      <w:r w:rsidR="00755CF3" w:rsidRPr="00CD33BF">
        <w:t>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8C5268" w:rsidRPr="00360C2B" w14:paraId="5CA8C319" w14:textId="77777777" w:rsidTr="008C5268">
        <w:tc>
          <w:tcPr>
            <w:tcW w:w="3596" w:type="dxa"/>
          </w:tcPr>
          <w:p w14:paraId="46F9BF60" w14:textId="182BD053" w:rsidR="008C5268" w:rsidRDefault="008C5268" w:rsidP="00CC5537">
            <w:pPr>
              <w:pStyle w:val="Heading1"/>
              <w:outlineLvl w:val="0"/>
            </w:pPr>
            <w:r>
              <w:t xml:space="preserve">School </w:t>
            </w:r>
            <w:r w:rsidR="00D31C50">
              <w:t>n</w:t>
            </w:r>
            <w:r>
              <w:t>ame:</w:t>
            </w:r>
          </w:p>
          <w:sdt>
            <w:sdtPr>
              <w:id w:val="397174656"/>
              <w:placeholder>
                <w:docPart w:val="036746F2005B429C99796A20C3AD11E3"/>
              </w:placeholder>
              <w:showingPlcHdr/>
            </w:sdtPr>
            <w:sdtEndPr/>
            <w:sdtContent>
              <w:p w14:paraId="7645106B" w14:textId="7622FD8E" w:rsidR="008C5268" w:rsidRPr="008C5268" w:rsidRDefault="008660D6" w:rsidP="008C5268">
                <w:r w:rsidRPr="00636495">
                  <w:rPr>
                    <w:rStyle w:val="PlaceholderText"/>
                    <w:color w:val="737373" w:themeColor="background2" w:themeShade="80"/>
                  </w:rPr>
                  <w:t>Click or tap here to enter text.</w:t>
                </w:r>
              </w:p>
            </w:sdtContent>
          </w:sdt>
        </w:tc>
        <w:tc>
          <w:tcPr>
            <w:tcW w:w="3597" w:type="dxa"/>
          </w:tcPr>
          <w:p w14:paraId="5D433E59" w14:textId="4BD437FA" w:rsidR="008C5268" w:rsidRDefault="008C5268" w:rsidP="00CC5537">
            <w:pPr>
              <w:pStyle w:val="Heading1"/>
              <w:outlineLvl w:val="0"/>
            </w:pPr>
            <w:r>
              <w:t>Course:</w:t>
            </w:r>
          </w:p>
          <w:sdt>
            <w:sdtPr>
              <w:id w:val="-1822036622"/>
              <w:placeholder>
                <w:docPart w:val="96B3F7F30976407AAF02C5C0C1470676"/>
              </w:placeholder>
              <w:showingPlcHdr/>
            </w:sdtPr>
            <w:sdtEndPr/>
            <w:sdtContent>
              <w:p w14:paraId="5293D3FA" w14:textId="458264A5" w:rsidR="00333FEE" w:rsidRPr="00333FEE" w:rsidRDefault="00333FEE" w:rsidP="00333FEE">
                <w:r w:rsidRPr="00636495">
                  <w:rPr>
                    <w:rStyle w:val="PlaceholderText"/>
                    <w:color w:val="737373" w:themeColor="background2" w:themeShade="80"/>
                  </w:rPr>
                  <w:t>Click or tap here to enter text.</w:t>
                </w:r>
              </w:p>
            </w:sdtContent>
          </w:sdt>
        </w:tc>
        <w:tc>
          <w:tcPr>
            <w:tcW w:w="3597" w:type="dxa"/>
          </w:tcPr>
          <w:p w14:paraId="7CE94B92" w14:textId="35A7C889" w:rsidR="008C5268" w:rsidRDefault="008C5268" w:rsidP="00CC5537">
            <w:pPr>
              <w:pStyle w:val="Heading1"/>
              <w:outlineLvl w:val="0"/>
            </w:pPr>
            <w:r>
              <w:t xml:space="preserve">Support </w:t>
            </w:r>
            <w:r w:rsidR="00D31C50">
              <w:t>m</w:t>
            </w:r>
            <w:r>
              <w:t>odel:</w:t>
            </w:r>
          </w:p>
          <w:sdt>
            <w:sdtPr>
              <w:id w:val="1226871891"/>
              <w:placeholder>
                <w:docPart w:val="8FB28B6C2B344BEDAA4CE11C33712FF4"/>
              </w:placeholder>
              <w:showingPlcHdr/>
              <w:dropDownList>
                <w:listItem w:value="Choose a Model"/>
                <w:listItem w:displayText="Co-Teach" w:value="Co-Teach"/>
                <w:listItem w:displayText="Lab Support" w:value="Lab Support"/>
              </w:dropDownList>
            </w:sdtPr>
            <w:sdtEndPr/>
            <w:sdtContent>
              <w:p w14:paraId="0C380872" w14:textId="5B68E7C1" w:rsidR="00333FEE" w:rsidRPr="00333FEE" w:rsidRDefault="00235E33" w:rsidP="00333FEE">
                <w:r w:rsidRPr="00636495">
                  <w:rPr>
                    <w:rStyle w:val="PlaceholderText"/>
                    <w:color w:val="737373" w:themeColor="background2" w:themeShade="80"/>
                  </w:rPr>
                  <w:t>Choose a Model</w:t>
                </w:r>
                <w:r w:rsidR="00333FEE" w:rsidRPr="00636495">
                  <w:rPr>
                    <w:rStyle w:val="PlaceholderText"/>
                    <w:color w:val="737373" w:themeColor="background2" w:themeShade="80"/>
                  </w:rPr>
                  <w:t>.</w:t>
                </w:r>
              </w:p>
            </w:sdtContent>
          </w:sdt>
        </w:tc>
      </w:tr>
    </w:tbl>
    <w:p w14:paraId="52D59BD8" w14:textId="77777777" w:rsidR="00AD4924" w:rsidRPr="005C6C3F" w:rsidRDefault="00AD4924" w:rsidP="00AD4924">
      <w:pPr>
        <w:jc w:val="right"/>
      </w:pPr>
      <w:r w:rsidRPr="003E4F3D">
        <w:rPr>
          <w:rFonts w:ascii="Webdings" w:eastAsia="Webdings" w:hAnsi="Webdings"/>
          <w:color w:val="000000" w:themeColor="text1"/>
          <w:sz w:val="32"/>
          <w:szCs w:val="32"/>
        </w:rPr>
        <w:t>²</w:t>
      </w:r>
      <w:r>
        <w:t xml:space="preserve">Remote model teaching teams </w:t>
      </w:r>
      <w:r w:rsidRPr="00E525DB">
        <w:rPr>
          <w:rFonts w:ascii="Webdings" w:eastAsia="Webdings" w:hAnsi="Webdings" w:cs="Webdings"/>
          <w:color w:val="008575" w:themeColor="accent1"/>
        </w:rPr>
        <w:t>G</w:t>
      </w:r>
      <w:r w:rsidRPr="00E525DB">
        <w:rPr>
          <w:color w:val="008575" w:themeColor="accent1"/>
        </w:rPr>
        <w:t xml:space="preserve"> </w:t>
      </w:r>
      <w:r>
        <w:t>In person teaching teams</w:t>
      </w:r>
    </w:p>
    <w:bookmarkEnd w:id="0"/>
    <w:p w14:paraId="03C50918" w14:textId="7251F4FC" w:rsidR="0056405D" w:rsidRPr="001A1753" w:rsidRDefault="0056405D" w:rsidP="00AD4924">
      <w:pPr>
        <w:pStyle w:val="Heading1"/>
        <w:tabs>
          <w:tab w:val="center" w:pos="5400"/>
        </w:tabs>
      </w:pPr>
      <w:r>
        <w:t>School Information</w:t>
      </w:r>
      <w:r w:rsidR="003E1F5B">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14AC6" w:rsidRPr="0091757D" w14:paraId="48761348" w14:textId="77777777" w:rsidTr="2B0E0EB0">
        <w:tc>
          <w:tcPr>
            <w:tcW w:w="5395" w:type="dxa"/>
          </w:tcPr>
          <w:p w14:paraId="26943948" w14:textId="77777777" w:rsidR="005B77EF" w:rsidRPr="0091757D" w:rsidRDefault="005B77EF" w:rsidP="00632818">
            <w:pPr>
              <w:spacing w:line="276" w:lineRule="auto"/>
              <w:contextualSpacing/>
              <w:rPr>
                <w:rFonts w:eastAsia="Calibri" w:cstheme="minorHAnsi"/>
                <w:color w:val="7F7F7F" w:themeColor="text1" w:themeTint="80"/>
                <w:sz w:val="20"/>
                <w:szCs w:val="20"/>
              </w:rPr>
            </w:pPr>
            <w:r w:rsidRPr="0091757D">
              <w:rPr>
                <w:rFonts w:eastAsia="Calibri" w:cstheme="minorHAnsi"/>
                <w:sz w:val="20"/>
                <w:szCs w:val="20"/>
              </w:rPr>
              <w:t>School Website</w:t>
            </w:r>
            <w:r w:rsidRPr="00636495">
              <w:rPr>
                <w:rFonts w:eastAsia="Calibri" w:cstheme="minorHAnsi"/>
                <w:color w:val="737373" w:themeColor="background2" w:themeShade="80"/>
                <w:sz w:val="20"/>
                <w:szCs w:val="20"/>
              </w:rPr>
              <w:t xml:space="preserve">: </w:t>
            </w:r>
            <w:sdt>
              <w:sdtPr>
                <w:rPr>
                  <w:rFonts w:eastAsia="Calibri" w:cstheme="minorHAnsi"/>
                  <w:color w:val="737373" w:themeColor="background2" w:themeShade="80"/>
                  <w:sz w:val="20"/>
                  <w:szCs w:val="20"/>
                </w:rPr>
                <w:id w:val="-667565968"/>
                <w:placeholder>
                  <w:docPart w:val="A63BEA817B4F4907AC24323F8379F799"/>
                </w:placeholder>
              </w:sdtPr>
              <w:sdtEndPr>
                <w:rPr>
                  <w:color w:val="737373" w:themeColor="background2" w:themeShade="80"/>
                  <w:u w:val="single"/>
                </w:rPr>
              </w:sdtEndPr>
              <w:sdtContent>
                <w:r w:rsidRPr="00636495">
                  <w:rPr>
                    <w:rFonts w:eastAsia="Calibri" w:cstheme="minorHAnsi"/>
                    <w:color w:val="737373" w:themeColor="background2" w:themeShade="80"/>
                    <w:sz w:val="20"/>
                    <w:szCs w:val="20"/>
                    <w:u w:val="single"/>
                  </w:rPr>
                  <w:t>http://www.examplehighschool.us/</w:t>
                </w:r>
              </w:sdtContent>
            </w:sdt>
          </w:p>
          <w:p w14:paraId="7A575ECA" w14:textId="76276CAB" w:rsidR="00614AC6" w:rsidRPr="0091757D" w:rsidRDefault="00614AC6" w:rsidP="00632818">
            <w:pPr>
              <w:spacing w:line="276" w:lineRule="auto"/>
              <w:contextualSpacing/>
              <w:rPr>
                <w:rFonts w:eastAsia="Calibri" w:cstheme="minorHAnsi"/>
                <w:color w:val="7B7B7B"/>
                <w:sz w:val="20"/>
                <w:szCs w:val="20"/>
              </w:rPr>
            </w:pPr>
            <w:r w:rsidRPr="0091757D">
              <w:rPr>
                <w:rFonts w:eastAsia="Calibri" w:cstheme="minorHAnsi"/>
                <w:sz w:val="20"/>
                <w:szCs w:val="20"/>
              </w:rPr>
              <w:t xml:space="preserve">School Address: </w:t>
            </w:r>
            <w:sdt>
              <w:sdtPr>
                <w:rPr>
                  <w:rFonts w:eastAsia="Calibri" w:cstheme="minorHAnsi"/>
                  <w:sz w:val="20"/>
                  <w:szCs w:val="20"/>
                </w:rPr>
                <w:id w:val="-585539642"/>
                <w:placeholder>
                  <w:docPart w:val="29918AB8D48A4772A659CE8F5D4E8FD8"/>
                </w:placeholder>
                <w:showingPlcHdr/>
              </w:sdtPr>
              <w:sdtEndPr/>
              <w:sdtContent>
                <w:r w:rsidRPr="00636495">
                  <w:rPr>
                    <w:rStyle w:val="PlaceholderText"/>
                    <w:color w:val="737373" w:themeColor="background2" w:themeShade="80"/>
                    <w:sz w:val="20"/>
                    <w:szCs w:val="20"/>
                  </w:rPr>
                  <w:t>Click or tap here to enter text.</w:t>
                </w:r>
              </w:sdtContent>
            </w:sdt>
          </w:p>
          <w:p w14:paraId="46E7E27E" w14:textId="4644661B" w:rsidR="00614AC6" w:rsidRPr="00696BF6" w:rsidRDefault="00614AC6" w:rsidP="00632818">
            <w:pPr>
              <w:spacing w:line="276" w:lineRule="auto"/>
              <w:contextualSpacing/>
              <w:rPr>
                <w:rFonts w:eastAsia="Calibri" w:cstheme="minorHAnsi"/>
                <w:color w:val="008575" w:themeColor="accent1"/>
                <w:sz w:val="20"/>
                <w:szCs w:val="20"/>
              </w:rPr>
            </w:pPr>
            <w:r w:rsidRPr="0091757D">
              <w:rPr>
                <w:rFonts w:eastAsia="Calibri" w:cstheme="minorHAnsi"/>
                <w:sz w:val="20"/>
                <w:szCs w:val="20"/>
              </w:rPr>
              <w:t xml:space="preserve">School’s Online Calendar: </w:t>
            </w:r>
            <w:sdt>
              <w:sdtPr>
                <w:rPr>
                  <w:rFonts w:eastAsia="Calibri" w:cstheme="minorHAnsi"/>
                  <w:sz w:val="20"/>
                  <w:szCs w:val="20"/>
                </w:rPr>
                <w:id w:val="-78362855"/>
                <w:placeholder>
                  <w:docPart w:val="75EC8E515B5449B8AA44BDC87215D688"/>
                </w:placeholder>
              </w:sdtPr>
              <w:sdtEndPr>
                <w:rPr>
                  <w:color w:val="737373" w:themeColor="background2" w:themeShade="80"/>
                  <w:u w:val="single"/>
                </w:rPr>
              </w:sdtEndPr>
              <w:sdtContent>
                <w:hyperlink r:id="rId11" w:history="1">
                  <w:r w:rsidR="00D5172A" w:rsidRPr="00636495">
                    <w:rPr>
                      <w:rStyle w:val="PlaceholderText"/>
                      <w:color w:val="737373" w:themeColor="background2" w:themeShade="80"/>
                      <w:sz w:val="20"/>
                      <w:szCs w:val="20"/>
                    </w:rPr>
                    <w:t>http://calendar.examplehighschool.us/</w:t>
                  </w:r>
                </w:hyperlink>
              </w:sdtContent>
            </w:sdt>
          </w:p>
          <w:p w14:paraId="6747BDB4" w14:textId="77777777" w:rsidR="00D5172A" w:rsidRPr="0091757D" w:rsidRDefault="00D5172A" w:rsidP="00632818">
            <w:pPr>
              <w:spacing w:line="276" w:lineRule="auto"/>
              <w:contextualSpacing/>
              <w:rPr>
                <w:rFonts w:eastAsia="Calibri" w:cstheme="minorHAnsi"/>
                <w:color w:val="7B7B7B"/>
                <w:sz w:val="20"/>
                <w:szCs w:val="20"/>
              </w:rPr>
            </w:pPr>
            <w:r w:rsidRPr="0091757D">
              <w:rPr>
                <w:rFonts w:eastAsia="Calibri" w:cstheme="minorHAnsi"/>
                <w:sz w:val="20"/>
                <w:szCs w:val="20"/>
              </w:rPr>
              <w:t xml:space="preserve">Principal Name: </w:t>
            </w:r>
            <w:sdt>
              <w:sdtPr>
                <w:rPr>
                  <w:rFonts w:eastAsia="Calibri" w:cstheme="minorHAnsi"/>
                  <w:sz w:val="20"/>
                  <w:szCs w:val="20"/>
                </w:rPr>
                <w:id w:val="575556885"/>
                <w:placeholder>
                  <w:docPart w:val="FB53E3F58E784D1D868486E7E2940CD5"/>
                </w:placeholder>
                <w:showingPlcHdr/>
              </w:sdtPr>
              <w:sdtEndPr/>
              <w:sdtContent>
                <w:r w:rsidRPr="00636495">
                  <w:rPr>
                    <w:rStyle w:val="PlaceholderText"/>
                    <w:color w:val="737373" w:themeColor="background2" w:themeShade="80"/>
                    <w:sz w:val="20"/>
                    <w:szCs w:val="20"/>
                  </w:rPr>
                  <w:t>Click or tap here to enter text.</w:t>
                </w:r>
              </w:sdtContent>
            </w:sdt>
          </w:p>
          <w:p w14:paraId="3E9719B9" w14:textId="77777777" w:rsidR="00D5172A" w:rsidRPr="0091757D" w:rsidRDefault="00630C1B" w:rsidP="00632818">
            <w:pPr>
              <w:spacing w:line="276" w:lineRule="auto"/>
              <w:contextualSpacing/>
              <w:rPr>
                <w:rFonts w:eastAsia="Calibri" w:cstheme="minorHAnsi"/>
                <w:sz w:val="20"/>
                <w:szCs w:val="20"/>
              </w:rPr>
            </w:pPr>
            <w:sdt>
              <w:sdtPr>
                <w:rPr>
                  <w:rFonts w:eastAsia="Calibri" w:cstheme="minorHAnsi"/>
                  <w:sz w:val="20"/>
                  <w:szCs w:val="20"/>
                </w:rPr>
                <w:id w:val="-1263680428"/>
                <w:placeholder>
                  <w:docPart w:val="871F17D393124946871174A0017FEF32"/>
                </w:placeholder>
              </w:sdtPr>
              <w:sdtEndPr/>
              <w:sdtContent>
                <w:r w:rsidR="00D5172A" w:rsidRPr="0091757D">
                  <w:rPr>
                    <w:rFonts w:eastAsia="Calibri" w:cstheme="minorHAnsi"/>
                    <w:sz w:val="20"/>
                    <w:szCs w:val="20"/>
                  </w:rPr>
                  <w:t xml:space="preserve">Partnership coordinator: </w:t>
                </w:r>
                <w:sdt>
                  <w:sdtPr>
                    <w:rPr>
                      <w:rFonts w:eastAsia="Calibri" w:cstheme="minorHAnsi"/>
                      <w:sz w:val="20"/>
                      <w:szCs w:val="20"/>
                    </w:rPr>
                    <w:id w:val="-774700761"/>
                    <w:placeholder>
                      <w:docPart w:val="D5B0F7F6962142B89D092DD6643E9E2D"/>
                    </w:placeholder>
                    <w:showingPlcHdr/>
                  </w:sdtPr>
                  <w:sdtEndPr/>
                  <w:sdtContent>
                    <w:r w:rsidR="00D5172A" w:rsidRPr="00636495">
                      <w:rPr>
                        <w:rStyle w:val="PlaceholderText"/>
                        <w:color w:val="737373" w:themeColor="background2" w:themeShade="80"/>
                        <w:sz w:val="20"/>
                        <w:szCs w:val="20"/>
                      </w:rPr>
                      <w:t>Click or tap here to enter text.</w:t>
                    </w:r>
                  </w:sdtContent>
                </w:sdt>
              </w:sdtContent>
            </w:sdt>
          </w:p>
          <w:p w14:paraId="51342B5D" w14:textId="1BA7257F" w:rsidR="00B64696" w:rsidRPr="006423FC" w:rsidRDefault="00B64696" w:rsidP="00632818">
            <w:pPr>
              <w:spacing w:line="276" w:lineRule="auto"/>
              <w:contextualSpacing/>
              <w:rPr>
                <w:rFonts w:eastAsia="Calibri" w:cstheme="minorHAnsi"/>
                <w:sz w:val="20"/>
                <w:szCs w:val="20"/>
              </w:rPr>
            </w:pPr>
            <w:r w:rsidRPr="0091757D">
              <w:rPr>
                <w:rFonts w:eastAsia="Calibri" w:cstheme="minorHAnsi"/>
                <w:sz w:val="20"/>
                <w:szCs w:val="20"/>
              </w:rPr>
              <w:t xml:space="preserve">Volunteer arrival time: </w:t>
            </w:r>
            <w:sdt>
              <w:sdtPr>
                <w:rPr>
                  <w:rFonts w:eastAsia="Calibri" w:cstheme="minorHAnsi"/>
                  <w:sz w:val="20"/>
                  <w:szCs w:val="20"/>
                </w:rPr>
                <w:id w:val="207160949"/>
                <w:placeholder>
                  <w:docPart w:val="FC8D38AF7D9B416F951EE2013ED22BD8"/>
                </w:placeholder>
                <w:showingPlcHdr/>
              </w:sdtPr>
              <w:sdtEndPr/>
              <w:sdtContent>
                <w:r w:rsidRPr="00636495">
                  <w:rPr>
                    <w:rStyle w:val="PlaceholderText"/>
                    <w:color w:val="737373" w:themeColor="background2" w:themeShade="80"/>
                    <w:sz w:val="20"/>
                    <w:szCs w:val="20"/>
                  </w:rPr>
                  <w:t>Click or tap here to enter text.</w:t>
                </w:r>
              </w:sdtContent>
            </w:sdt>
          </w:p>
        </w:tc>
        <w:tc>
          <w:tcPr>
            <w:tcW w:w="5395" w:type="dxa"/>
          </w:tcPr>
          <w:p w14:paraId="5E2C0737" w14:textId="77777777" w:rsidR="00D5172A" w:rsidRPr="0091757D" w:rsidRDefault="00D5172A" w:rsidP="2B0E0EB0">
            <w:pPr>
              <w:spacing w:line="276" w:lineRule="auto"/>
              <w:contextualSpacing/>
              <w:rPr>
                <w:rFonts w:eastAsia="Calibri"/>
                <w:color w:val="7F7F7F" w:themeColor="text1" w:themeTint="80"/>
                <w:sz w:val="20"/>
                <w:szCs w:val="20"/>
              </w:rPr>
            </w:pPr>
            <w:bookmarkStart w:id="1" w:name="_Hlk37412255"/>
            <w:r w:rsidRPr="2B0E0EB0">
              <w:rPr>
                <w:rFonts w:ascii="Webdings" w:eastAsia="Webdings" w:hAnsi="Webdings"/>
                <w:color w:val="008575" w:themeColor="accent1"/>
                <w:sz w:val="20"/>
                <w:szCs w:val="20"/>
              </w:rPr>
              <w:t>G</w:t>
            </w:r>
            <w:r w:rsidRPr="2B0E0EB0">
              <w:rPr>
                <w:rFonts w:eastAsia="Calibri"/>
                <w:color w:val="008575" w:themeColor="accent1"/>
                <w:sz w:val="20"/>
                <w:szCs w:val="20"/>
              </w:rPr>
              <w:t xml:space="preserve"> </w:t>
            </w:r>
            <w:r w:rsidRPr="2B0E0EB0">
              <w:rPr>
                <w:rFonts w:eastAsia="Calibri"/>
                <w:sz w:val="20"/>
                <w:szCs w:val="20"/>
              </w:rPr>
              <w:t xml:space="preserve">Parking: Where should volunteers park? </w:t>
            </w:r>
            <w:bookmarkEnd w:id="1"/>
            <w:sdt>
              <w:sdtPr>
                <w:rPr>
                  <w:rFonts w:eastAsia="Calibri"/>
                  <w:sz w:val="20"/>
                  <w:szCs w:val="20"/>
                </w:rPr>
                <w:id w:val="1141497589"/>
                <w:placeholder>
                  <w:docPart w:val="9D245138865145C7A063137E396B2B83"/>
                </w:placeholder>
                <w:showingPlcHdr/>
              </w:sdtPr>
              <w:sdtEndPr/>
              <w:sdtContent>
                <w:r w:rsidRPr="00636495">
                  <w:rPr>
                    <w:rStyle w:val="PlaceholderText"/>
                    <w:color w:val="737373" w:themeColor="background2" w:themeShade="80"/>
                    <w:sz w:val="20"/>
                    <w:szCs w:val="20"/>
                  </w:rPr>
                  <w:t>Click or tap here to enter text.</w:t>
                </w:r>
              </w:sdtContent>
            </w:sdt>
            <w:r w:rsidRPr="2B0E0EB0">
              <w:rPr>
                <w:rFonts w:ascii="Webdings" w:eastAsia="Webdings" w:hAnsi="Webdings"/>
                <w:color w:val="008575" w:themeColor="accent1"/>
                <w:sz w:val="20"/>
                <w:szCs w:val="20"/>
              </w:rPr>
              <w:t xml:space="preserve"> </w:t>
            </w:r>
          </w:p>
          <w:p w14:paraId="1B3CCA62" w14:textId="77777777" w:rsidR="00B64696" w:rsidRPr="0091757D" w:rsidRDefault="00B64696" w:rsidP="00632818">
            <w:pPr>
              <w:spacing w:line="276" w:lineRule="auto"/>
              <w:contextualSpacing/>
              <w:rPr>
                <w:rFonts w:eastAsia="Calibri" w:cstheme="minorHAnsi"/>
                <w:sz w:val="20"/>
                <w:szCs w:val="20"/>
              </w:rPr>
            </w:pPr>
            <w:r w:rsidRPr="0091757D">
              <w:rPr>
                <w:rFonts w:ascii="Webdings" w:eastAsia="Webdings" w:hAnsi="Webdings" w:cstheme="minorHAnsi"/>
                <w:color w:val="000000" w:themeColor="text1"/>
                <w:sz w:val="20"/>
                <w:szCs w:val="20"/>
              </w:rPr>
              <w:t>²</w:t>
            </w:r>
            <w:r w:rsidRPr="0091757D">
              <w:rPr>
                <w:rFonts w:eastAsia="Calibri" w:cstheme="minorHAnsi"/>
                <w:sz w:val="20"/>
                <w:szCs w:val="20"/>
              </w:rPr>
              <w:t>What time should the volunteers log into the virtual classroom?</w:t>
            </w:r>
            <w:r w:rsidRPr="0091757D">
              <w:rPr>
                <w:rFonts w:eastAsia="Calibri" w:cstheme="minorHAnsi"/>
                <w:color w:val="7F7F7F" w:themeColor="text1" w:themeTint="80"/>
                <w:sz w:val="20"/>
                <w:szCs w:val="20"/>
              </w:rPr>
              <w:t xml:space="preserve"> </w:t>
            </w:r>
            <w:sdt>
              <w:sdtPr>
                <w:rPr>
                  <w:rFonts w:eastAsia="Calibri" w:cstheme="minorHAnsi"/>
                  <w:sz w:val="20"/>
                  <w:szCs w:val="20"/>
                </w:rPr>
                <w:id w:val="1690558857"/>
                <w:placeholder>
                  <w:docPart w:val="1472E03F83FC4D8B9E81C6F5E6219849"/>
                </w:placeholder>
                <w:showingPlcHdr/>
              </w:sdtPr>
              <w:sdtEndPr/>
              <w:sdtContent>
                <w:r w:rsidRPr="00636495">
                  <w:rPr>
                    <w:rStyle w:val="PlaceholderText"/>
                    <w:color w:val="737373" w:themeColor="background2" w:themeShade="80"/>
                    <w:sz w:val="20"/>
                    <w:szCs w:val="20"/>
                  </w:rPr>
                  <w:t>Click or tap here to enter text.</w:t>
                </w:r>
              </w:sdtContent>
            </w:sdt>
          </w:p>
          <w:p w14:paraId="7EB3E062" w14:textId="77777777" w:rsidR="00982E82" w:rsidRDefault="00982E82" w:rsidP="00632818">
            <w:pPr>
              <w:spacing w:line="276" w:lineRule="auto"/>
              <w:rPr>
                <w:rFonts w:eastAsia="Calibri" w:cstheme="minorHAnsi"/>
                <w:sz w:val="20"/>
                <w:szCs w:val="20"/>
              </w:rPr>
            </w:pPr>
          </w:p>
          <w:p w14:paraId="5393EA6A" w14:textId="3C0A1211" w:rsidR="00527D31" w:rsidRPr="0091757D" w:rsidRDefault="00527D31" w:rsidP="00632818">
            <w:pPr>
              <w:spacing w:line="276" w:lineRule="auto"/>
              <w:rPr>
                <w:rFonts w:eastAsia="Calibri" w:cstheme="minorHAnsi"/>
                <w:sz w:val="20"/>
                <w:szCs w:val="20"/>
              </w:rPr>
            </w:pPr>
            <w:r>
              <w:rPr>
                <w:rFonts w:eastAsia="Calibri" w:cstheme="minorHAnsi"/>
                <w:sz w:val="20"/>
                <w:szCs w:val="20"/>
              </w:rPr>
              <w:t xml:space="preserve">Background check information. If </w:t>
            </w:r>
            <w:r w:rsidR="00865F74">
              <w:rPr>
                <w:rFonts w:eastAsia="Calibri" w:cstheme="minorHAnsi"/>
                <w:sz w:val="20"/>
                <w:szCs w:val="20"/>
              </w:rPr>
              <w:t>available, link to school background check process:</w:t>
            </w:r>
            <w:r>
              <w:rPr>
                <w:rFonts w:eastAsia="Calibri" w:cstheme="minorHAnsi"/>
                <w:sz w:val="20"/>
                <w:szCs w:val="20"/>
              </w:rPr>
              <w:t xml:space="preserve"> </w:t>
            </w:r>
            <w:sdt>
              <w:sdtPr>
                <w:rPr>
                  <w:rFonts w:eastAsia="Calibri" w:cstheme="minorHAnsi"/>
                  <w:sz w:val="20"/>
                  <w:szCs w:val="20"/>
                </w:rPr>
                <w:id w:val="-1541970343"/>
                <w:placeholder>
                  <w:docPart w:val="D1C9B00A15E3441BA41F81DD9C2C09D4"/>
                </w:placeholder>
                <w:showingPlcHdr/>
              </w:sdtPr>
              <w:sdtEndPr/>
              <w:sdtContent>
                <w:r w:rsidRPr="00636495">
                  <w:rPr>
                    <w:rStyle w:val="PlaceholderText"/>
                    <w:color w:val="737373" w:themeColor="background2" w:themeShade="80"/>
                    <w:sz w:val="20"/>
                    <w:szCs w:val="20"/>
                  </w:rPr>
                  <w:t>Click or tap here to enter text.</w:t>
                </w:r>
              </w:sdtContent>
            </w:sdt>
          </w:p>
          <w:p w14:paraId="597068EC" w14:textId="062CC5FB" w:rsidR="00982E82" w:rsidRPr="0091757D" w:rsidRDefault="00982E82" w:rsidP="00632818">
            <w:pPr>
              <w:spacing w:line="276" w:lineRule="auto"/>
              <w:rPr>
                <w:rFonts w:eastAsia="Calibri" w:cstheme="minorHAnsi"/>
                <w:sz w:val="20"/>
                <w:szCs w:val="20"/>
              </w:rPr>
            </w:pPr>
          </w:p>
        </w:tc>
      </w:tr>
      <w:tr w:rsidR="0095464B" w:rsidRPr="0091757D" w14:paraId="6AEBFA52" w14:textId="77777777" w:rsidTr="006D1B9C">
        <w:tc>
          <w:tcPr>
            <w:tcW w:w="10790" w:type="dxa"/>
            <w:gridSpan w:val="2"/>
          </w:tcPr>
          <w:p w14:paraId="7F5CCB57" w14:textId="77777777" w:rsidR="0095464B" w:rsidRPr="0091757D" w:rsidRDefault="0095464B" w:rsidP="0095464B">
            <w:pPr>
              <w:spacing w:line="276" w:lineRule="auto"/>
              <w:contextualSpacing/>
              <w:rPr>
                <w:rFonts w:eastAsia="Calibri" w:cstheme="minorHAnsi"/>
                <w:sz w:val="20"/>
                <w:szCs w:val="20"/>
              </w:rPr>
            </w:pPr>
            <w:r w:rsidRPr="0091757D">
              <w:rPr>
                <w:rFonts w:eastAsia="Calibri" w:cstheme="minorHAnsi"/>
                <w:sz w:val="20"/>
                <w:szCs w:val="20"/>
              </w:rPr>
              <w:t xml:space="preserve">Enter Daily Check-In Procedure for Volunteers: </w:t>
            </w:r>
          </w:p>
          <w:sdt>
            <w:sdtPr>
              <w:rPr>
                <w:sz w:val="20"/>
                <w:szCs w:val="20"/>
              </w:rPr>
              <w:id w:val="1814131805"/>
              <w:placeholder>
                <w:docPart w:val="6EED91E69B8D4E7C99830699FAF3E1E8"/>
              </w:placeholder>
            </w:sdtPr>
            <w:sdtEndPr>
              <w:rPr>
                <w:rStyle w:val="PlaceholderText"/>
                <w:color w:val="737373" w:themeColor="background2" w:themeShade="80"/>
              </w:rPr>
            </w:sdtEndPr>
            <w:sdtContent>
              <w:p w14:paraId="6D0B709C" w14:textId="0B73B377" w:rsidR="0095464B" w:rsidRPr="001A36E4" w:rsidRDefault="0095464B" w:rsidP="2B0E0EB0">
                <w:pPr>
                  <w:spacing w:line="276" w:lineRule="auto"/>
                  <w:rPr>
                    <w:color w:val="008575" w:themeColor="accent1"/>
                    <w:sz w:val="20"/>
                    <w:szCs w:val="20"/>
                  </w:rPr>
                </w:pPr>
                <w:r w:rsidRPr="00710743">
                  <w:rPr>
                    <w:rStyle w:val="PlaceholderText"/>
                    <w:color w:val="737373" w:themeColor="background2" w:themeShade="80"/>
                    <w:sz w:val="20"/>
                    <w:szCs w:val="20"/>
                  </w:rPr>
                  <w:t>What door should they enter through? Do they need to check in at the office every day? Do they need to bring their ID every day?</w:t>
                </w:r>
              </w:p>
            </w:sdtContent>
          </w:sdt>
        </w:tc>
      </w:tr>
    </w:tbl>
    <w:p w14:paraId="7258A607" w14:textId="338F2EF0" w:rsidR="0056405D" w:rsidRPr="00CD33BF" w:rsidRDefault="0056405D" w:rsidP="00CD33BF">
      <w:pPr>
        <w:pStyle w:val="Heading1"/>
      </w:pPr>
      <w:r w:rsidRPr="00CD33BF">
        <w:t>Class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86527" w:rsidRPr="0091757D" w14:paraId="5546382C" w14:textId="77777777" w:rsidTr="0022031F">
        <w:trPr>
          <w:trHeight w:val="4121"/>
        </w:trPr>
        <w:tc>
          <w:tcPr>
            <w:tcW w:w="5395" w:type="dxa"/>
          </w:tcPr>
          <w:p w14:paraId="35A239F2" w14:textId="77777777" w:rsidR="00486527" w:rsidRPr="0091757D" w:rsidRDefault="00486527" w:rsidP="00632818">
            <w:pPr>
              <w:spacing w:line="276" w:lineRule="auto"/>
              <w:contextualSpacing/>
              <w:rPr>
                <w:rFonts w:eastAsia="Calibri" w:cstheme="minorHAnsi"/>
                <w:color w:val="7B7B7B"/>
                <w:sz w:val="20"/>
                <w:szCs w:val="20"/>
              </w:rPr>
            </w:pPr>
            <w:r w:rsidRPr="00707033">
              <w:rPr>
                <w:rFonts w:eastAsia="Calibri" w:cstheme="minorHAnsi"/>
                <w:color w:val="274B47" w:themeColor="accent2"/>
                <w:sz w:val="20"/>
                <w:szCs w:val="20"/>
              </w:rPr>
              <w:t>Class Meeting Days/Times</w:t>
            </w:r>
            <w:r w:rsidRPr="00710743">
              <w:rPr>
                <w:rFonts w:eastAsia="Calibri" w:cstheme="minorHAnsi"/>
                <w:color w:val="737373" w:themeColor="background2" w:themeShade="80"/>
                <w:sz w:val="20"/>
                <w:szCs w:val="20"/>
              </w:rPr>
              <w:t xml:space="preserve">: </w:t>
            </w:r>
            <w:sdt>
              <w:sdtPr>
                <w:rPr>
                  <w:rFonts w:eastAsia="Calibri" w:cstheme="minorHAnsi"/>
                  <w:color w:val="737373" w:themeColor="background2" w:themeShade="80"/>
                  <w:sz w:val="20"/>
                  <w:szCs w:val="20"/>
                </w:rPr>
                <w:id w:val="1330412233"/>
                <w:placeholder>
                  <w:docPart w:val="AB0CDCEBD0CB4994BA3E7FCDA627ED22"/>
                </w:placeholder>
              </w:sdtPr>
              <w:sdtEndPr>
                <w:rPr>
                  <w:color w:val="737373" w:themeColor="background2" w:themeShade="80"/>
                </w:rPr>
              </w:sdtEndPr>
              <w:sdtContent>
                <w:r w:rsidRPr="00710743">
                  <w:rPr>
                    <w:rFonts w:eastAsia="Calibri" w:cstheme="minorHAnsi"/>
                    <w:color w:val="737373" w:themeColor="background2" w:themeShade="80"/>
                    <w:sz w:val="20"/>
                    <w:szCs w:val="20"/>
                  </w:rPr>
                  <w:t>Example: Monday, Wednesday, Friday: 8:02 – 8:52, Tuesday, Thursday: 8:02 – 8:42</w:t>
                </w:r>
              </w:sdtContent>
            </w:sdt>
          </w:p>
          <w:p w14:paraId="07579714" w14:textId="77777777" w:rsidR="00486527" w:rsidRPr="0091757D" w:rsidRDefault="00486527" w:rsidP="00632818">
            <w:pPr>
              <w:spacing w:line="276" w:lineRule="auto"/>
              <w:rPr>
                <w:rFonts w:eastAsia="Calibri" w:cstheme="minorHAnsi"/>
                <w:sz w:val="20"/>
                <w:szCs w:val="20"/>
              </w:rPr>
            </w:pPr>
            <w:r w:rsidRPr="0091757D">
              <w:rPr>
                <w:rFonts w:eastAsia="Calibri" w:cstheme="minorHAnsi"/>
                <w:sz w:val="20"/>
                <w:szCs w:val="20"/>
              </w:rPr>
              <w:t xml:space="preserve">Expected Number of Students in Course: </w:t>
            </w:r>
            <w:sdt>
              <w:sdtPr>
                <w:rPr>
                  <w:rFonts w:eastAsia="Calibri" w:cstheme="minorHAnsi"/>
                  <w:sz w:val="20"/>
                  <w:szCs w:val="20"/>
                </w:rPr>
                <w:id w:val="177628846"/>
                <w:placeholder>
                  <w:docPart w:val="C83615827BBC42DC9AE52D30D12512E5"/>
                </w:placeholder>
                <w:showingPlcHdr/>
              </w:sdtPr>
              <w:sdtEndPr/>
              <w:sdtContent>
                <w:r w:rsidRPr="009438AC">
                  <w:rPr>
                    <w:rStyle w:val="PlaceholderText"/>
                    <w:color w:val="737373" w:themeColor="background2" w:themeShade="80"/>
                    <w:sz w:val="20"/>
                    <w:szCs w:val="20"/>
                  </w:rPr>
                  <w:t>Click or tap here to enter text.</w:t>
                </w:r>
              </w:sdtContent>
            </w:sdt>
          </w:p>
          <w:p w14:paraId="4960A552" w14:textId="15D81FEB" w:rsidR="00486527" w:rsidRPr="00125ED3" w:rsidRDefault="003C2541" w:rsidP="00632818">
            <w:pPr>
              <w:spacing w:line="276" w:lineRule="auto"/>
              <w:rPr>
                <w:rStyle w:val="PlaceholderText"/>
                <w:color w:val="008575" w:themeColor="accent1"/>
                <w:sz w:val="20"/>
                <w:szCs w:val="20"/>
              </w:rPr>
            </w:pPr>
            <w:r w:rsidRPr="0091757D">
              <w:rPr>
                <w:rFonts w:eastAsia="Calibri" w:cstheme="minorHAnsi"/>
                <w:sz w:val="20"/>
                <w:szCs w:val="20"/>
              </w:rPr>
              <w:t>Student devices</w:t>
            </w:r>
            <w:r w:rsidR="00486527" w:rsidRPr="0091757D">
              <w:rPr>
                <w:rFonts w:eastAsia="Calibri" w:cstheme="minorHAnsi"/>
                <w:sz w:val="20"/>
                <w:szCs w:val="20"/>
              </w:rPr>
              <w:t xml:space="preserve"> </w:t>
            </w:r>
            <w:sdt>
              <w:sdtPr>
                <w:rPr>
                  <w:color w:val="737373" w:themeColor="background2" w:themeShade="80"/>
                  <w:sz w:val="20"/>
                  <w:szCs w:val="20"/>
                </w:rPr>
                <w:id w:val="2111244828"/>
                <w:placeholder>
                  <w:docPart w:val="AE4A6235A9C04BE5A3A4396EF0EFABF9"/>
                </w:placeholder>
              </w:sdtPr>
              <w:sdtEndPr>
                <w:rPr>
                  <w:rStyle w:val="PlaceholderText"/>
                  <w:color w:val="008575" w:themeColor="accent1"/>
                </w:rPr>
              </w:sdtEndPr>
              <w:sdtContent>
                <w:r w:rsidRPr="00710743">
                  <w:rPr>
                    <w:rStyle w:val="PlaceholderText"/>
                    <w:color w:val="737373" w:themeColor="background2" w:themeShade="80"/>
                    <w:sz w:val="20"/>
                    <w:szCs w:val="20"/>
                  </w:rPr>
                  <w:t>Computer lab or laptop procedure for students</w:t>
                </w:r>
                <w:r w:rsidRPr="00125ED3">
                  <w:rPr>
                    <w:rStyle w:val="PlaceholderText"/>
                    <w:color w:val="008575" w:themeColor="accent1"/>
                    <w:sz w:val="20"/>
                    <w:szCs w:val="20"/>
                  </w:rPr>
                  <w:t>.</w:t>
                </w:r>
              </w:sdtContent>
            </w:sdt>
          </w:p>
          <w:p w14:paraId="5296A62A" w14:textId="77777777" w:rsidR="00486527" w:rsidRPr="0091757D" w:rsidRDefault="00486527" w:rsidP="00632818">
            <w:pPr>
              <w:spacing w:line="276" w:lineRule="auto"/>
              <w:rPr>
                <w:rFonts w:eastAsia="Calibri" w:cstheme="minorHAnsi"/>
                <w:sz w:val="20"/>
                <w:szCs w:val="20"/>
              </w:rPr>
            </w:pPr>
            <w:r w:rsidRPr="0091757D">
              <w:rPr>
                <w:rFonts w:eastAsia="Calibri" w:cstheme="minorHAnsi"/>
                <w:sz w:val="20"/>
                <w:szCs w:val="20"/>
              </w:rPr>
              <w:t xml:space="preserve">Is there a projector and/or smartboard? </w:t>
            </w:r>
            <w:sdt>
              <w:sdtPr>
                <w:rPr>
                  <w:sz w:val="20"/>
                  <w:szCs w:val="20"/>
                </w:rPr>
                <w:id w:val="1598373736"/>
                <w:placeholder>
                  <w:docPart w:val="6E31DE3BFCE542F2864ACABA72FF360D"/>
                </w:placeholder>
                <w:showingPlcHdr/>
              </w:sdtPr>
              <w:sdtEndPr/>
              <w:sdtContent>
                <w:r w:rsidRPr="00A60D4E">
                  <w:rPr>
                    <w:rStyle w:val="PlaceholderText"/>
                    <w:color w:val="737373" w:themeColor="background2" w:themeShade="80"/>
                    <w:sz w:val="20"/>
                    <w:szCs w:val="20"/>
                  </w:rPr>
                  <w:t>Click or tap here to enter text.</w:t>
                </w:r>
              </w:sdtContent>
            </w:sdt>
          </w:p>
          <w:p w14:paraId="3F04D83C" w14:textId="48647DA7" w:rsidR="00D63397" w:rsidRPr="0091757D" w:rsidRDefault="00D63397" w:rsidP="00632818">
            <w:pPr>
              <w:spacing w:line="276" w:lineRule="auto"/>
              <w:rPr>
                <w:rFonts w:eastAsia="Calibri" w:cstheme="minorHAnsi"/>
                <w:color w:val="7F7F7F"/>
                <w:sz w:val="20"/>
                <w:szCs w:val="20"/>
              </w:rPr>
            </w:pPr>
            <w:r w:rsidRPr="0091757D">
              <w:rPr>
                <w:rFonts w:eastAsia="Calibri" w:cstheme="minorHAnsi"/>
                <w:sz w:val="20"/>
                <w:szCs w:val="20"/>
              </w:rPr>
              <w:t>Learning Management System (LMS)</w:t>
            </w:r>
            <w:r w:rsidR="00DE403E" w:rsidRPr="0091757D">
              <w:rPr>
                <w:rFonts w:eastAsia="Calibri" w:cstheme="minorHAnsi"/>
                <w:sz w:val="20"/>
                <w:szCs w:val="20"/>
              </w:rPr>
              <w:t xml:space="preserve"> </w:t>
            </w:r>
            <w:sdt>
              <w:sdtPr>
                <w:rPr>
                  <w:rFonts w:eastAsia="Calibri" w:cstheme="minorHAnsi"/>
                  <w:color w:val="7F7F7F"/>
                  <w:sz w:val="20"/>
                  <w:szCs w:val="20"/>
                </w:rPr>
                <w:id w:val="1189181497"/>
                <w:placeholder>
                  <w:docPart w:val="39C401BF92DA4CAA9905A057E9FE4FCD"/>
                </w:placeholder>
              </w:sdtPr>
              <w:sdtEndPr/>
              <w:sdtContent>
                <w:r w:rsidR="00DE403E" w:rsidRPr="00351876">
                  <w:rPr>
                    <w:rFonts w:eastAsia="Calibri" w:cstheme="minorHAnsi"/>
                    <w:color w:val="737373" w:themeColor="background2" w:themeShade="80"/>
                    <w:sz w:val="20"/>
                    <w:szCs w:val="20"/>
                  </w:rPr>
                  <w:t>E</w:t>
                </w:r>
                <w:r w:rsidRPr="00351876">
                  <w:rPr>
                    <w:rFonts w:eastAsia="Calibri" w:cstheme="minorHAnsi"/>
                    <w:color w:val="737373" w:themeColor="background2" w:themeShade="80"/>
                    <w:sz w:val="20"/>
                    <w:szCs w:val="20"/>
                  </w:rPr>
                  <w:t>xamples: Microsoft Teams, Google Classroom, Blackboard, Schoology, Canvas,</w:t>
                </w:r>
              </w:sdtContent>
            </w:sdt>
          </w:p>
          <w:p w14:paraId="054F192F" w14:textId="35A84F73" w:rsidR="00007FB6" w:rsidRPr="0091757D" w:rsidRDefault="00CF4286" w:rsidP="00632818">
            <w:pPr>
              <w:spacing w:line="276" w:lineRule="auto"/>
              <w:rPr>
                <w:sz w:val="20"/>
                <w:szCs w:val="20"/>
              </w:rPr>
            </w:pPr>
            <w:r w:rsidRPr="0091757D">
              <w:rPr>
                <w:rFonts w:eastAsia="Calibri" w:cstheme="minorHAnsi"/>
                <w:sz w:val="20"/>
                <w:szCs w:val="20"/>
              </w:rPr>
              <w:t>LMS</w:t>
            </w:r>
            <w:r w:rsidR="00007FB6" w:rsidRPr="0091757D">
              <w:rPr>
                <w:rFonts w:eastAsia="Calibri" w:cstheme="minorHAnsi"/>
                <w:sz w:val="20"/>
                <w:szCs w:val="20"/>
              </w:rPr>
              <w:t xml:space="preserve"> </w:t>
            </w:r>
            <w:r w:rsidRPr="0091757D">
              <w:rPr>
                <w:rFonts w:eastAsia="Calibri" w:cstheme="minorHAnsi"/>
                <w:sz w:val="20"/>
                <w:szCs w:val="20"/>
              </w:rPr>
              <w:t>Access Information</w:t>
            </w:r>
            <w:r w:rsidRPr="0091757D">
              <w:rPr>
                <w:rFonts w:eastAsia="Calibri" w:cstheme="minorHAnsi"/>
                <w:color w:val="7F7F7F"/>
                <w:sz w:val="20"/>
                <w:szCs w:val="20"/>
              </w:rPr>
              <w:t xml:space="preserve"> </w:t>
            </w:r>
            <w:sdt>
              <w:sdtPr>
                <w:rPr>
                  <w:rFonts w:eastAsia="Calibri" w:cstheme="minorHAnsi"/>
                  <w:color w:val="7F7F7F"/>
                  <w:sz w:val="20"/>
                  <w:szCs w:val="20"/>
                </w:rPr>
                <w:id w:val="-1468203438"/>
                <w:placeholder>
                  <w:docPart w:val="C6D4C4D8EEE0416FBFB9895948C4DAA3"/>
                </w:placeholder>
              </w:sdtPr>
              <w:sdtEndPr/>
              <w:sdtContent>
                <w:r w:rsidR="003D5FE7" w:rsidRPr="00351876">
                  <w:rPr>
                    <w:rFonts w:eastAsia="Calibri" w:cstheme="minorHAnsi"/>
                    <w:color w:val="737373" w:themeColor="background2" w:themeShade="80"/>
                    <w:sz w:val="20"/>
                    <w:szCs w:val="20"/>
                  </w:rPr>
                  <w:t>URL,</w:t>
                </w:r>
                <w:r w:rsidR="00152EDA" w:rsidRPr="00351876">
                  <w:rPr>
                    <w:rFonts w:eastAsia="Calibri" w:cstheme="minorHAnsi"/>
                    <w:color w:val="737373" w:themeColor="background2" w:themeShade="80"/>
                    <w:sz w:val="20"/>
                    <w:szCs w:val="20"/>
                  </w:rPr>
                  <w:t xml:space="preserve"> </w:t>
                </w:r>
                <w:r w:rsidRPr="00351876">
                  <w:rPr>
                    <w:rFonts w:eastAsia="Calibri" w:cstheme="minorHAnsi"/>
                    <w:color w:val="737373" w:themeColor="background2" w:themeShade="80"/>
                    <w:sz w:val="20"/>
                    <w:szCs w:val="20"/>
                  </w:rPr>
                  <w:t>Access code</w:t>
                </w:r>
              </w:sdtContent>
            </w:sdt>
          </w:p>
          <w:p w14:paraId="5921D95E" w14:textId="22AD6AEA" w:rsidR="00486527" w:rsidRPr="0091757D" w:rsidRDefault="001F03D5" w:rsidP="00632818">
            <w:pPr>
              <w:spacing w:line="276" w:lineRule="auto"/>
              <w:rPr>
                <w:sz w:val="20"/>
                <w:szCs w:val="20"/>
              </w:rPr>
            </w:pPr>
            <w:r w:rsidRPr="0091757D">
              <w:rPr>
                <w:sz w:val="20"/>
                <w:szCs w:val="20"/>
              </w:rPr>
              <w:t>Class syllabus</w:t>
            </w:r>
            <w:r w:rsidR="00EB10D2" w:rsidRPr="00C14363">
              <w:rPr>
                <w:color w:val="008575" w:themeColor="accent1"/>
                <w:sz w:val="20"/>
                <w:szCs w:val="20"/>
              </w:rPr>
              <w:t xml:space="preserve">: </w:t>
            </w:r>
            <w:sdt>
              <w:sdtPr>
                <w:rPr>
                  <w:rFonts w:eastAsia="Calibri" w:cstheme="minorHAnsi"/>
                  <w:color w:val="008575" w:themeColor="accent1"/>
                  <w:sz w:val="20"/>
                  <w:szCs w:val="20"/>
                </w:rPr>
                <w:id w:val="-864521792"/>
                <w:placeholder>
                  <w:docPart w:val="AED66B87F1C54CFEA213D577618D8996"/>
                </w:placeholder>
              </w:sdtPr>
              <w:sdtEndPr/>
              <w:sdtContent>
                <w:r w:rsidR="00EB10D2" w:rsidRPr="00351876">
                  <w:rPr>
                    <w:rFonts w:eastAsia="Calibri" w:cstheme="minorHAnsi"/>
                    <w:color w:val="737373" w:themeColor="background2" w:themeShade="80"/>
                    <w:sz w:val="20"/>
                    <w:szCs w:val="20"/>
                  </w:rPr>
                  <w:t>Link to classroom syllabus</w:t>
                </w:r>
              </w:sdtContent>
            </w:sdt>
          </w:p>
        </w:tc>
        <w:tc>
          <w:tcPr>
            <w:tcW w:w="5395" w:type="dxa"/>
          </w:tcPr>
          <w:p w14:paraId="3AE8278B" w14:textId="77777777" w:rsidR="00486527" w:rsidRPr="0091757D" w:rsidRDefault="00486527" w:rsidP="00632818">
            <w:pPr>
              <w:spacing w:line="276" w:lineRule="auto"/>
              <w:rPr>
                <w:rFonts w:eastAsia="Calibri" w:cstheme="minorHAnsi"/>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How does the team connect a device to the projector? </w:t>
            </w:r>
            <w:sdt>
              <w:sdtPr>
                <w:rPr>
                  <w:sz w:val="20"/>
                  <w:szCs w:val="20"/>
                </w:rPr>
                <w:id w:val="-1087074497"/>
                <w:placeholder>
                  <w:docPart w:val="EBAAABD64ED3476CB4EBE6A2C0580585"/>
                </w:placeholder>
                <w:showingPlcHdr/>
              </w:sdtPr>
              <w:sdtEndPr/>
              <w:sdtContent>
                <w:r w:rsidRPr="00351876">
                  <w:rPr>
                    <w:rStyle w:val="PlaceholderText"/>
                    <w:color w:val="737373" w:themeColor="background2" w:themeShade="80"/>
                    <w:sz w:val="20"/>
                    <w:szCs w:val="20"/>
                  </w:rPr>
                  <w:t>Click or tap here to enter text.</w:t>
                </w:r>
              </w:sdtContent>
            </w:sdt>
          </w:p>
          <w:p w14:paraId="7950BB65" w14:textId="5AC30924" w:rsidR="00486527" w:rsidRPr="00C14363" w:rsidRDefault="00486527" w:rsidP="00632818">
            <w:pPr>
              <w:spacing w:line="276" w:lineRule="auto"/>
              <w:rPr>
                <w:rFonts w:eastAsia="Calibri" w:cstheme="minorHAnsi"/>
                <w:color w:val="008575" w:themeColor="accent1"/>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Can volunteers connect to WIFI</w:t>
            </w:r>
            <w:r w:rsidRPr="00351876">
              <w:rPr>
                <w:rFonts w:eastAsia="Calibri" w:cstheme="minorHAnsi"/>
                <w:color w:val="737373" w:themeColor="background2" w:themeShade="80"/>
                <w:sz w:val="20"/>
                <w:szCs w:val="20"/>
              </w:rPr>
              <w:t xml:space="preserve">? </w:t>
            </w:r>
            <w:sdt>
              <w:sdtPr>
                <w:rPr>
                  <w:color w:val="737373" w:themeColor="background2" w:themeShade="80"/>
                  <w:sz w:val="20"/>
                  <w:szCs w:val="20"/>
                </w:rPr>
                <w:id w:val="-706878786"/>
                <w:placeholder>
                  <w:docPart w:val="A572739E0DCD478B918C51F7E5D4D76A"/>
                </w:placeholder>
              </w:sdtPr>
              <w:sdtEndPr>
                <w:rPr>
                  <w:rStyle w:val="PlaceholderText"/>
                  <w:color w:val="737373" w:themeColor="background2" w:themeShade="80"/>
                </w:rPr>
              </w:sdtEndPr>
              <w:sdtContent>
                <w:r w:rsidR="003C2541" w:rsidRPr="00351876">
                  <w:rPr>
                    <w:color w:val="737373" w:themeColor="background2" w:themeShade="80"/>
                    <w:sz w:val="20"/>
                    <w:szCs w:val="20"/>
                  </w:rPr>
                  <w:t>I</w:t>
                </w:r>
                <w:r w:rsidR="00A120C8" w:rsidRPr="00351876">
                  <w:rPr>
                    <w:rStyle w:val="PlaceholderText"/>
                    <w:color w:val="737373" w:themeColor="background2" w:themeShade="80"/>
                    <w:sz w:val="20"/>
                    <w:szCs w:val="20"/>
                  </w:rPr>
                  <w:t>nclude network name and password here.</w:t>
                </w:r>
              </w:sdtContent>
            </w:sdt>
          </w:p>
          <w:p w14:paraId="2931FD84" w14:textId="77777777" w:rsidR="00486527" w:rsidRPr="0091757D" w:rsidRDefault="00486527" w:rsidP="00632818">
            <w:pPr>
              <w:spacing w:line="276" w:lineRule="auto"/>
              <w:rPr>
                <w:rFonts w:eastAsia="Calibri" w:cstheme="minorHAnsi"/>
                <w:sz w:val="20"/>
                <w:szCs w:val="20"/>
              </w:rPr>
            </w:pPr>
            <w:r w:rsidRPr="0091757D">
              <w:rPr>
                <w:rFonts w:ascii="Webdings" w:eastAsia="Webdings" w:hAnsi="Webdings" w:cstheme="minorHAnsi"/>
                <w:color w:val="008575" w:themeColor="accent1"/>
                <w:sz w:val="20"/>
                <w:szCs w:val="20"/>
              </w:rPr>
              <w:t>G</w:t>
            </w:r>
            <w:r w:rsidRPr="0091757D">
              <w:rPr>
                <w:rFonts w:eastAsia="Calibri" w:cstheme="minorHAnsi"/>
                <w:sz w:val="20"/>
                <w:szCs w:val="20"/>
              </w:rPr>
              <w:t xml:space="preserve"> Does the team have classroom speakers connected? </w:t>
            </w:r>
            <w:sdt>
              <w:sdtPr>
                <w:rPr>
                  <w:sz w:val="20"/>
                  <w:szCs w:val="20"/>
                </w:rPr>
                <w:id w:val="-224151104"/>
                <w:placeholder>
                  <w:docPart w:val="72001D1213AE46B980B8BAF842529465"/>
                </w:placeholder>
                <w:showingPlcHdr/>
              </w:sdtPr>
              <w:sdtEndPr/>
              <w:sdtContent>
                <w:r w:rsidRPr="000B1E8A">
                  <w:rPr>
                    <w:rStyle w:val="PlaceholderText"/>
                    <w:color w:val="737373" w:themeColor="background2" w:themeShade="80"/>
                    <w:sz w:val="20"/>
                    <w:szCs w:val="20"/>
                  </w:rPr>
                  <w:t>Click or tap here to enter text.</w:t>
                </w:r>
              </w:sdtContent>
            </w:sdt>
          </w:p>
          <w:p w14:paraId="33C0F0A6" w14:textId="79A4249D" w:rsidR="00D63397" w:rsidRPr="0091757D" w:rsidRDefault="00D63397" w:rsidP="00632818">
            <w:pPr>
              <w:spacing w:line="276" w:lineRule="auto"/>
              <w:rPr>
                <w:rFonts w:eastAsia="Calibri" w:cstheme="minorHAnsi"/>
                <w:sz w:val="20"/>
                <w:szCs w:val="20"/>
              </w:rPr>
            </w:pPr>
            <w:r w:rsidRPr="0091757D">
              <w:rPr>
                <w:rFonts w:ascii="Webdings" w:eastAsia="Webdings" w:hAnsi="Webdings" w:cstheme="minorHAnsi"/>
                <w:color w:val="000000" w:themeColor="text1"/>
                <w:sz w:val="20"/>
                <w:szCs w:val="20"/>
              </w:rPr>
              <w:t>²</w:t>
            </w:r>
            <w:r w:rsidRPr="0091757D">
              <w:rPr>
                <w:rFonts w:eastAsia="Calibri" w:cstheme="minorHAnsi"/>
                <w:sz w:val="20"/>
                <w:szCs w:val="20"/>
              </w:rPr>
              <w:t xml:space="preserve"> What devices will students have for conferencing during lab</w:t>
            </w:r>
            <w:r w:rsidR="00F72D9F" w:rsidRPr="0091757D">
              <w:rPr>
                <w:rFonts w:eastAsia="Calibri" w:cstheme="minorHAnsi"/>
                <w:sz w:val="20"/>
                <w:szCs w:val="20"/>
              </w:rPr>
              <w:t>?</w:t>
            </w:r>
            <w:r w:rsidRPr="0091757D">
              <w:rPr>
                <w:rFonts w:eastAsia="Calibri" w:cstheme="minorHAnsi"/>
                <w:sz w:val="20"/>
                <w:szCs w:val="20"/>
              </w:rPr>
              <w:t xml:space="preserve"> </w:t>
            </w:r>
            <w:sdt>
              <w:sdtPr>
                <w:rPr>
                  <w:color w:val="737373" w:themeColor="background2" w:themeShade="80"/>
                  <w:sz w:val="20"/>
                  <w:szCs w:val="20"/>
                </w:rPr>
                <w:id w:val="-795216074"/>
                <w:placeholder>
                  <w:docPart w:val="8A4A3EF022374080AAEB23302F04B989"/>
                </w:placeholder>
              </w:sdtPr>
              <w:sdtEndPr>
                <w:rPr>
                  <w:color w:val="008575" w:themeColor="accent1"/>
                </w:rPr>
              </w:sdtEndPr>
              <w:sdtContent>
                <w:r w:rsidR="00A120C8" w:rsidRPr="00413D18">
                  <w:rPr>
                    <w:rFonts w:eastAsia="Calibri" w:cstheme="minorHAnsi"/>
                    <w:color w:val="737373" w:themeColor="background2" w:themeShade="80"/>
                    <w:sz w:val="20"/>
                    <w:szCs w:val="20"/>
                  </w:rPr>
                  <w:t>Webcams, microphones, headsets</w:t>
                </w:r>
              </w:sdtContent>
            </w:sdt>
          </w:p>
          <w:p w14:paraId="0BDCDC10" w14:textId="53946D1B" w:rsidR="00D63397" w:rsidRPr="0091757D" w:rsidRDefault="00D63397" w:rsidP="00632818">
            <w:pPr>
              <w:spacing w:line="276" w:lineRule="auto"/>
              <w:contextualSpacing/>
              <w:rPr>
                <w:sz w:val="20"/>
                <w:szCs w:val="20"/>
              </w:rPr>
            </w:pPr>
            <w:r w:rsidRPr="0091757D">
              <w:rPr>
                <w:rFonts w:ascii="Webdings" w:eastAsia="Webdings" w:hAnsi="Webdings" w:cstheme="minorHAnsi"/>
                <w:color w:val="000000" w:themeColor="text1"/>
                <w:sz w:val="20"/>
                <w:szCs w:val="20"/>
              </w:rPr>
              <w:t>²</w:t>
            </w:r>
            <w:r w:rsidRPr="0091757D">
              <w:rPr>
                <w:rFonts w:eastAsia="Calibri" w:cstheme="minorHAnsi"/>
                <w:color w:val="000000" w:themeColor="text1"/>
                <w:sz w:val="20"/>
                <w:szCs w:val="20"/>
              </w:rPr>
              <w:t xml:space="preserve"> </w:t>
            </w:r>
            <w:r w:rsidRPr="0091757D">
              <w:rPr>
                <w:rFonts w:eastAsia="Calibri" w:cstheme="minorHAnsi"/>
                <w:sz w:val="20"/>
                <w:szCs w:val="20"/>
              </w:rPr>
              <w:t xml:space="preserve">Classroom Technology: </w:t>
            </w:r>
            <w:sdt>
              <w:sdtPr>
                <w:rPr>
                  <w:rFonts w:eastAsia="Calibri" w:cstheme="minorHAnsi"/>
                  <w:sz w:val="20"/>
                  <w:szCs w:val="20"/>
                </w:rPr>
                <w:id w:val="334735505"/>
                <w:placeholder>
                  <w:docPart w:val="EEBC957A9CCE4D7B89A82451A71E783A"/>
                </w:placeholder>
              </w:sdtPr>
              <w:sdtEndPr/>
              <w:sdtContent>
                <w:r w:rsidR="008D62E3" w:rsidRPr="00413D18">
                  <w:rPr>
                    <w:rFonts w:eastAsia="Calibri" w:cstheme="minorHAnsi"/>
                    <w:color w:val="737373" w:themeColor="background2" w:themeShade="80"/>
                    <w:sz w:val="20"/>
                    <w:szCs w:val="20"/>
                  </w:rPr>
                  <w:t>Classroom camera, student headphones, speake</w:t>
                </w:r>
                <w:r w:rsidR="00A120C8" w:rsidRPr="00413D18">
                  <w:rPr>
                    <w:rFonts w:eastAsia="Calibri" w:cstheme="minorHAnsi"/>
                    <w:color w:val="737373" w:themeColor="background2" w:themeShade="80"/>
                    <w:sz w:val="20"/>
                    <w:szCs w:val="20"/>
                  </w:rPr>
                  <w:t>rs</w:t>
                </w:r>
              </w:sdtContent>
            </w:sdt>
          </w:p>
          <w:p w14:paraId="029CD28E" w14:textId="4C37472E" w:rsidR="00486527" w:rsidRPr="006423FC" w:rsidRDefault="00D63397" w:rsidP="00632818">
            <w:pPr>
              <w:spacing w:line="276" w:lineRule="auto"/>
              <w:rPr>
                <w:rFonts w:eastAsia="Calibri" w:cstheme="minorHAnsi"/>
                <w:color w:val="7F7F7F"/>
                <w:sz w:val="20"/>
                <w:szCs w:val="20"/>
              </w:rPr>
            </w:pPr>
            <w:r w:rsidRPr="0091757D">
              <w:rPr>
                <w:rFonts w:ascii="Webdings" w:eastAsia="Webdings" w:hAnsi="Webdings" w:cstheme="minorHAnsi"/>
                <w:color w:val="000000" w:themeColor="text1"/>
                <w:sz w:val="20"/>
                <w:szCs w:val="20"/>
              </w:rPr>
              <w:t>²</w:t>
            </w:r>
            <w:r w:rsidRPr="0091757D">
              <w:rPr>
                <w:rFonts w:eastAsia="Calibri" w:cstheme="minorHAnsi"/>
                <w:color w:val="000000" w:themeColor="text1"/>
                <w:sz w:val="20"/>
                <w:szCs w:val="20"/>
              </w:rPr>
              <w:t xml:space="preserve"> </w:t>
            </w:r>
            <w:r w:rsidRPr="0091757D">
              <w:rPr>
                <w:rFonts w:eastAsia="Calibri" w:cstheme="minorHAnsi"/>
                <w:sz w:val="20"/>
                <w:szCs w:val="20"/>
              </w:rPr>
              <w:t>Video Conference Tool:</w:t>
            </w:r>
            <w:r w:rsidRPr="0091757D">
              <w:rPr>
                <w:sz w:val="20"/>
                <w:szCs w:val="20"/>
              </w:rPr>
              <w:t xml:space="preserve"> </w:t>
            </w:r>
            <w:r w:rsidRPr="0091757D">
              <w:rPr>
                <w:rFonts w:eastAsia="Calibri" w:cstheme="minorHAnsi"/>
                <w:sz w:val="20"/>
                <w:szCs w:val="20"/>
              </w:rPr>
              <w:t xml:space="preserve">Name of the tool, (volunteers should always log into the tool) </w:t>
            </w:r>
            <w:sdt>
              <w:sdtPr>
                <w:rPr>
                  <w:rFonts w:eastAsia="Calibri" w:cstheme="minorHAnsi"/>
                  <w:sz w:val="20"/>
                  <w:szCs w:val="20"/>
                </w:rPr>
                <w:id w:val="-101122983"/>
                <w:placeholder>
                  <w:docPart w:val="9AADE0F33ED94E5595F35E44E240C532"/>
                </w:placeholder>
                <w:showingPlcHdr/>
              </w:sdtPr>
              <w:sdtEndPr/>
              <w:sdtContent>
                <w:r w:rsidRPr="00413D18">
                  <w:rPr>
                    <w:rStyle w:val="PlaceholderText"/>
                    <w:color w:val="737373" w:themeColor="background2" w:themeShade="80"/>
                    <w:sz w:val="20"/>
                    <w:szCs w:val="20"/>
                  </w:rPr>
                  <w:t>Click or tap here to enter text.</w:t>
                </w:r>
              </w:sdtContent>
            </w:sdt>
            <w:r w:rsidRPr="0091757D">
              <w:rPr>
                <w:rFonts w:eastAsia="Calibri" w:cstheme="minorHAnsi"/>
                <w:sz w:val="20"/>
                <w:szCs w:val="20"/>
              </w:rPr>
              <w:t xml:space="preserve">   </w:t>
            </w:r>
          </w:p>
        </w:tc>
      </w:tr>
    </w:tbl>
    <w:p w14:paraId="5F1452BD" w14:textId="24663C32" w:rsidR="0091757D" w:rsidRDefault="0091757D" w:rsidP="001A36E4">
      <w:pPr>
        <w:pStyle w:val="Heading1"/>
        <w:spacing w:before="0"/>
      </w:pPr>
      <w:r w:rsidRPr="00560020">
        <w:t>Notebooks</w:t>
      </w:r>
    </w:p>
    <w:p w14:paraId="29B6F90C" w14:textId="77777777" w:rsidR="0091757D" w:rsidRDefault="0091757D" w:rsidP="0091757D">
      <w:r>
        <w:t>Record</w:t>
      </w:r>
      <w:r w:rsidRPr="00F80C5D">
        <w:t xml:space="preserve"> </w:t>
      </w:r>
      <w:r>
        <w:t>the</w:t>
      </w:r>
      <w:r w:rsidRPr="00F80C5D">
        <w:t xml:space="preserve"> team’s plan for each one below:</w:t>
      </w:r>
    </w:p>
    <w:p w14:paraId="6B7D19C6" w14:textId="658F3F3C" w:rsidR="0091757D" w:rsidRDefault="0091757D" w:rsidP="0091757D">
      <w:pPr>
        <w:pStyle w:val="ListParagraph"/>
        <w:numPr>
          <w:ilvl w:val="0"/>
          <w:numId w:val="25"/>
        </w:numPr>
        <w:spacing w:after="0" w:line="240" w:lineRule="auto"/>
      </w:pPr>
      <w:r w:rsidRPr="005F193F">
        <w:t xml:space="preserve">When should students use their notebooks in </w:t>
      </w:r>
      <w:r w:rsidR="003D5FE7">
        <w:t>class</w:t>
      </w:r>
      <w:r w:rsidRPr="005F193F">
        <w:t>?</w:t>
      </w:r>
      <w:r w:rsidRPr="00B73C81">
        <w:t xml:space="preserve"> </w:t>
      </w:r>
      <w:sdt>
        <w:sdtPr>
          <w:id w:val="628515197"/>
          <w:placeholder>
            <w:docPart w:val="9A0D5CE0DE974F9CA8145DCC15BE351F"/>
          </w:placeholder>
          <w:showingPlcHdr/>
        </w:sdtPr>
        <w:sdtEndPr/>
        <w:sdtContent>
          <w:r w:rsidRPr="00121212">
            <w:rPr>
              <w:rStyle w:val="PlaceholderText"/>
              <w:color w:val="737373" w:themeColor="background2" w:themeShade="80"/>
            </w:rPr>
            <w:t>Click or tap here to enter text.</w:t>
          </w:r>
        </w:sdtContent>
      </w:sdt>
    </w:p>
    <w:p w14:paraId="63B241F6" w14:textId="77777777" w:rsidR="0095464B" w:rsidRDefault="0091757D" w:rsidP="0095464B">
      <w:pPr>
        <w:pStyle w:val="ListParagraph"/>
        <w:numPr>
          <w:ilvl w:val="0"/>
          <w:numId w:val="25"/>
        </w:numPr>
        <w:spacing w:after="0" w:line="240" w:lineRule="auto"/>
      </w:pPr>
      <w:r>
        <w:t xml:space="preserve">How often will the team check the notebooks? Who checks them and when? Is there a grade associated with notebook completeness? </w:t>
      </w:r>
      <w:sdt>
        <w:sdtPr>
          <w:id w:val="1098068459"/>
          <w:placeholder>
            <w:docPart w:val="AA721BA422764A829581C09D26439829"/>
          </w:placeholder>
          <w:showingPlcHdr/>
        </w:sdtPr>
        <w:sdtEndPr/>
        <w:sdtContent>
          <w:r w:rsidRPr="00121212">
            <w:rPr>
              <w:rStyle w:val="PlaceholderText"/>
              <w:color w:val="737373" w:themeColor="background2" w:themeShade="80"/>
            </w:rPr>
            <w:t>Click or tap here to enter text.</w:t>
          </w:r>
        </w:sdtContent>
      </w:sdt>
    </w:p>
    <w:p w14:paraId="32F6B312" w14:textId="0423925A" w:rsidR="0091757D" w:rsidRDefault="0091757D" w:rsidP="0095464B">
      <w:pPr>
        <w:pStyle w:val="ListParagraph"/>
        <w:numPr>
          <w:ilvl w:val="0"/>
          <w:numId w:val="25"/>
        </w:numPr>
        <w:spacing w:after="0" w:line="240" w:lineRule="auto"/>
      </w:pPr>
      <w:r>
        <w:t xml:space="preserve">When can and should students refer to their notes (during lab? </w:t>
      </w:r>
      <w:r w:rsidR="00AD4F9C">
        <w:t>o</w:t>
      </w:r>
      <w:r>
        <w:t xml:space="preserve">n quizzes? </w:t>
      </w:r>
      <w:r w:rsidR="00AD4F9C">
        <w:t>o</w:t>
      </w:r>
      <w:r>
        <w:t xml:space="preserve">n tests?) </w:t>
      </w:r>
      <w:sdt>
        <w:sdtPr>
          <w:id w:val="190366226"/>
          <w:placeholder>
            <w:docPart w:val="34B510F1C222432CBAAC448AC778569A"/>
          </w:placeholder>
          <w:showingPlcHdr/>
        </w:sdtPr>
        <w:sdtEndPr/>
        <w:sdtContent>
          <w:r w:rsidRPr="00121212">
            <w:rPr>
              <w:rStyle w:val="PlaceholderText"/>
              <w:color w:val="737373" w:themeColor="background2" w:themeShade="80"/>
            </w:rPr>
            <w:t>Click or tap here to enter text.</w:t>
          </w:r>
        </w:sdtContent>
      </w:sdt>
    </w:p>
    <w:p w14:paraId="3D40879D" w14:textId="77777777" w:rsidR="0091757D" w:rsidRDefault="0091757D" w:rsidP="0091757D">
      <w:pPr>
        <w:pStyle w:val="ListParagraph"/>
        <w:numPr>
          <w:ilvl w:val="0"/>
          <w:numId w:val="25"/>
        </w:numPr>
        <w:spacing w:after="0" w:line="240" w:lineRule="auto"/>
      </w:pPr>
      <w:r>
        <w:t>What should students do about class notes when they miss class?</w:t>
      </w:r>
      <w:r w:rsidRPr="00B73C81">
        <w:t xml:space="preserve"> </w:t>
      </w:r>
      <w:sdt>
        <w:sdtPr>
          <w:rPr>
            <w:color w:val="008575" w:themeColor="accent1"/>
          </w:rPr>
          <w:id w:val="486215217"/>
          <w:placeholder>
            <w:docPart w:val="426FFC8F901940299F61E9114B66822C"/>
          </w:placeholder>
        </w:sdtPr>
        <w:sdtEndPr/>
        <w:sdtContent>
          <w:r w:rsidRPr="00121212">
            <w:rPr>
              <w:rStyle w:val="PlaceholderText"/>
              <w:color w:val="737373" w:themeColor="background2" w:themeShade="80"/>
            </w:rPr>
            <w:t>Click or tap here to enter text</w:t>
          </w:r>
          <w:r w:rsidRPr="00793668">
            <w:rPr>
              <w:rStyle w:val="PlaceholderText"/>
              <w:color w:val="008575" w:themeColor="accent1"/>
            </w:rPr>
            <w:t>.</w:t>
          </w:r>
        </w:sdtContent>
      </w:sdt>
    </w:p>
    <w:p w14:paraId="17677E5D" w14:textId="7D106748" w:rsidR="00F3608F" w:rsidRDefault="00F428EF" w:rsidP="00B06CF7">
      <w:pPr>
        <w:pStyle w:val="Heading1"/>
        <w:spacing w:before="0"/>
      </w:pPr>
      <w:r>
        <w:lastRenderedPageBreak/>
        <w:t>Teaching Team Communications</w:t>
      </w:r>
    </w:p>
    <w:p w14:paraId="74C58BDE" w14:textId="429E01B4" w:rsidR="00F3608F" w:rsidRDefault="00F3608F" w:rsidP="00793668">
      <w:pPr>
        <w:pStyle w:val="Heading2"/>
      </w:pPr>
      <w:r>
        <w:t>Daily Handoff Plan</w:t>
      </w:r>
    </w:p>
    <w:p w14:paraId="7E245B91" w14:textId="42CEAAC1" w:rsidR="00F3608F" w:rsidRPr="00B7036A" w:rsidRDefault="00F3608F" w:rsidP="00160F09">
      <w:pPr>
        <w:pStyle w:val="Heading3"/>
      </w:pPr>
      <w:r w:rsidRPr="00B7036A">
        <w:t xml:space="preserve">Record </w:t>
      </w:r>
      <w:r w:rsidR="00CE1DB1" w:rsidRPr="00B7036A">
        <w:t>the</w:t>
      </w:r>
      <w:r w:rsidRPr="00B7036A">
        <w:t xml:space="preserve"> team’s handoff plan here:</w:t>
      </w:r>
    </w:p>
    <w:sdt>
      <w:sdtPr>
        <w:id w:val="-1736080483"/>
        <w:placeholder>
          <w:docPart w:val="DefaultPlaceholder_-1854013440"/>
        </w:placeholder>
      </w:sdtPr>
      <w:sdtEndPr>
        <w:rPr>
          <w:color w:val="737373" w:themeColor="background2" w:themeShade="80"/>
        </w:rPr>
      </w:sdtEndPr>
      <w:sdtContent>
        <w:p w14:paraId="53D9C322" w14:textId="052DE1FB" w:rsidR="00F3608F" w:rsidRPr="00121212" w:rsidRDefault="00F3608F" w:rsidP="00F3608F">
          <w:pPr>
            <w:pStyle w:val="Example"/>
            <w:rPr>
              <w:color w:val="737373" w:themeColor="background2" w:themeShade="80"/>
            </w:rPr>
          </w:pPr>
          <w:r w:rsidRPr="00121212">
            <w:rPr>
              <w:rFonts w:asciiTheme="minorHAnsi" w:hAnsiTheme="minorHAnsi" w:cstheme="minorHAnsi"/>
              <w:color w:val="737373" w:themeColor="background2" w:themeShade="80"/>
            </w:rPr>
            <w:t>Example: After each class, one team member will send an email update to the whole team and post the update in a running Word Online document. Sending the update is the responsibility of the team member who is not teaching the next day.</w:t>
          </w:r>
        </w:p>
      </w:sdtContent>
    </w:sdt>
    <w:p w14:paraId="65C88684" w14:textId="03562289" w:rsidR="006E5131" w:rsidRPr="00312153" w:rsidRDefault="006E5131" w:rsidP="00793668">
      <w:pPr>
        <w:pStyle w:val="Heading2"/>
      </w:pPr>
      <w:r w:rsidRPr="00312153">
        <w:t>Teaching team sync</w:t>
      </w:r>
    </w:p>
    <w:p w14:paraId="4BD03425" w14:textId="70D63BFF" w:rsidR="00F3608F" w:rsidRPr="00B7036A" w:rsidRDefault="00F3608F" w:rsidP="00160F09">
      <w:pPr>
        <w:pStyle w:val="Heading3"/>
      </w:pPr>
      <w:r w:rsidRPr="00B7036A">
        <w:t xml:space="preserve">Record the plan for </w:t>
      </w:r>
      <w:r w:rsidR="00CE1DB1" w:rsidRPr="00B7036A">
        <w:t>the team’s</w:t>
      </w:r>
      <w:r w:rsidRPr="00B7036A">
        <w:t xml:space="preserve"> </w:t>
      </w:r>
      <w:r w:rsidR="0017173D" w:rsidRPr="00B7036A">
        <w:t>Teaching team s</w:t>
      </w:r>
      <w:r w:rsidRPr="00B7036A">
        <w:t>ync here:</w:t>
      </w:r>
    </w:p>
    <w:sdt>
      <w:sdtPr>
        <w:rPr>
          <w:rFonts w:asciiTheme="minorHAnsi" w:hAnsiTheme="minorHAnsi"/>
        </w:rPr>
        <w:id w:val="808603914"/>
        <w:placeholder>
          <w:docPart w:val="DefaultPlaceholder_-1854013440"/>
        </w:placeholder>
      </w:sdtPr>
      <w:sdtEndPr>
        <w:rPr>
          <w:color w:val="737373" w:themeColor="background2" w:themeShade="80"/>
        </w:rPr>
      </w:sdtEndPr>
      <w:sdtContent>
        <w:p w14:paraId="0D6D5413" w14:textId="3896F37C" w:rsidR="00F3608F" w:rsidRPr="00121212" w:rsidRDefault="00F3608F" w:rsidP="009C7EC8">
          <w:pPr>
            <w:pStyle w:val="Example"/>
            <w:spacing w:after="0"/>
            <w:rPr>
              <w:rFonts w:asciiTheme="minorHAnsi" w:hAnsiTheme="minorHAnsi" w:cstheme="minorHAnsi"/>
              <w:color w:val="737373" w:themeColor="background2" w:themeShade="80"/>
            </w:rPr>
          </w:pPr>
          <w:r w:rsidRPr="00121212">
            <w:rPr>
              <w:rFonts w:asciiTheme="minorHAnsi" w:hAnsiTheme="minorHAnsi" w:cstheme="minorHAnsi"/>
              <w:color w:val="737373" w:themeColor="background2" w:themeShade="80"/>
            </w:rPr>
            <w:t>Example: Mr. Sample has a free period after CS every day. We’ll hold a weekly sync on Fridays during the 2</w:t>
          </w:r>
          <w:r w:rsidRPr="00121212">
            <w:rPr>
              <w:rFonts w:asciiTheme="minorHAnsi" w:hAnsiTheme="minorHAnsi" w:cstheme="minorHAnsi"/>
              <w:color w:val="737373" w:themeColor="background2" w:themeShade="80"/>
              <w:vertAlign w:val="superscript"/>
            </w:rPr>
            <w:t>nd</w:t>
          </w:r>
          <w:r w:rsidRPr="00121212">
            <w:rPr>
              <w:rFonts w:asciiTheme="minorHAnsi" w:hAnsiTheme="minorHAnsi" w:cstheme="minorHAnsi"/>
              <w:color w:val="737373" w:themeColor="background2" w:themeShade="80"/>
            </w:rPr>
            <w:t xml:space="preserve"> period class: 8:55 – 9:42. The volunteers who taught that day </w:t>
          </w:r>
          <w:r w:rsidR="003D5FE7" w:rsidRPr="00121212">
            <w:rPr>
              <w:rFonts w:asciiTheme="minorHAnsi" w:hAnsiTheme="minorHAnsi" w:cstheme="minorHAnsi"/>
              <w:color w:val="737373" w:themeColor="background2" w:themeShade="80"/>
            </w:rPr>
            <w:t>would</w:t>
          </w:r>
          <w:r w:rsidRPr="00121212">
            <w:rPr>
              <w:rFonts w:asciiTheme="minorHAnsi" w:hAnsiTheme="minorHAnsi" w:cstheme="minorHAnsi"/>
              <w:color w:val="737373" w:themeColor="background2" w:themeShade="80"/>
            </w:rPr>
            <w:t xml:space="preserve"> stay in the classroom, and any others </w:t>
          </w:r>
          <w:r w:rsidR="003D5FE7" w:rsidRPr="00121212">
            <w:rPr>
              <w:rFonts w:asciiTheme="minorHAnsi" w:hAnsiTheme="minorHAnsi" w:cstheme="minorHAnsi"/>
              <w:color w:val="737373" w:themeColor="background2" w:themeShade="80"/>
            </w:rPr>
            <w:t>would</w:t>
          </w:r>
          <w:r w:rsidRPr="00121212">
            <w:rPr>
              <w:rFonts w:asciiTheme="minorHAnsi" w:hAnsiTheme="minorHAnsi" w:cstheme="minorHAnsi"/>
              <w:color w:val="737373" w:themeColor="background2" w:themeShade="80"/>
            </w:rPr>
            <w:t xml:space="preserve"> participate </w:t>
          </w:r>
          <w:r w:rsidR="004C1349" w:rsidRPr="00121212">
            <w:rPr>
              <w:rFonts w:asciiTheme="minorHAnsi" w:hAnsiTheme="minorHAnsi" w:cstheme="minorHAnsi"/>
              <w:color w:val="737373" w:themeColor="background2" w:themeShade="80"/>
            </w:rPr>
            <w:t>in a phone</w:t>
          </w:r>
          <w:r w:rsidRPr="00121212">
            <w:rPr>
              <w:rFonts w:asciiTheme="minorHAnsi" w:hAnsiTheme="minorHAnsi" w:cstheme="minorHAnsi"/>
              <w:color w:val="737373" w:themeColor="background2" w:themeShade="80"/>
            </w:rPr>
            <w:t xml:space="preserve"> conference.</w:t>
          </w:r>
        </w:p>
        <w:p w14:paraId="363F0E35" w14:textId="56F3BD86" w:rsidR="00F3608F" w:rsidRPr="00121212" w:rsidRDefault="00F3608F" w:rsidP="00F3608F">
          <w:pPr>
            <w:pStyle w:val="Example"/>
            <w:rPr>
              <w:rFonts w:asciiTheme="minorHAnsi" w:hAnsiTheme="minorHAnsi" w:cstheme="minorHAnsi"/>
              <w:color w:val="737373" w:themeColor="background2" w:themeShade="80"/>
            </w:rPr>
          </w:pPr>
          <w:r w:rsidRPr="00121212">
            <w:rPr>
              <w:rFonts w:asciiTheme="minorHAnsi" w:hAnsiTheme="minorHAnsi" w:cstheme="minorHAnsi"/>
              <w:color w:val="737373" w:themeColor="background2" w:themeShade="80"/>
            </w:rPr>
            <w:t>Example: The team will meet on Microsoft T</w:t>
          </w:r>
          <w:r w:rsidR="00632DB4" w:rsidRPr="00121212">
            <w:rPr>
              <w:rFonts w:asciiTheme="minorHAnsi" w:hAnsiTheme="minorHAnsi" w:cstheme="minorHAnsi"/>
              <w:color w:val="737373" w:themeColor="background2" w:themeShade="80"/>
            </w:rPr>
            <w:t xml:space="preserve">eams </w:t>
          </w:r>
          <w:r w:rsidRPr="00121212">
            <w:rPr>
              <w:rFonts w:asciiTheme="minorHAnsi" w:hAnsiTheme="minorHAnsi" w:cstheme="minorHAnsi"/>
              <w:color w:val="737373" w:themeColor="background2" w:themeShade="80"/>
            </w:rPr>
            <w:t>each Sunday evening at 6:00pm</w:t>
          </w:r>
        </w:p>
      </w:sdtContent>
    </w:sdt>
    <w:p w14:paraId="23F02F68" w14:textId="6F475045" w:rsidR="004C1349" w:rsidRDefault="004C1349" w:rsidP="00793668">
      <w:pPr>
        <w:pStyle w:val="Heading2"/>
      </w:pPr>
      <w:r w:rsidRPr="003E4F3D">
        <w:rPr>
          <w:rFonts w:ascii="Webdings" w:hAnsi="Webdings"/>
          <w:color w:val="000000" w:themeColor="text1"/>
          <w:sz w:val="32"/>
        </w:rPr>
        <w:t>²</w:t>
      </w:r>
      <w:r w:rsidRPr="00A90350">
        <w:t>Back Channel Communication:</w:t>
      </w:r>
    </w:p>
    <w:p w14:paraId="50576A31" w14:textId="60DDEB23" w:rsidR="004C1349" w:rsidRPr="00B7036A" w:rsidRDefault="004C1349" w:rsidP="004C1349">
      <w:pPr>
        <w:pStyle w:val="Heading3"/>
      </w:pPr>
      <w:r w:rsidRPr="00B7036A">
        <w:t>Record</w:t>
      </w:r>
      <w:r>
        <w:t xml:space="preserve"> remote teaching team’s back channel during </w:t>
      </w:r>
      <w:r w:rsidR="00E2652E">
        <w:t>class</w:t>
      </w:r>
      <w:r>
        <w:t xml:space="preserve"> time.</w:t>
      </w:r>
    </w:p>
    <w:sdt>
      <w:sdtPr>
        <w:rPr>
          <w:rFonts w:asciiTheme="minorHAnsi" w:hAnsiTheme="minorHAnsi"/>
        </w:rPr>
        <w:id w:val="2099508313"/>
        <w:placeholder>
          <w:docPart w:val="FE61FABCB0AD4B5A88177019473A0E83"/>
        </w:placeholder>
      </w:sdtPr>
      <w:sdtEndPr>
        <w:rPr>
          <w:rFonts w:eastAsia="Times New Roman" w:cstheme="minorHAnsi"/>
          <w:color w:val="737373" w:themeColor="background2" w:themeShade="80"/>
          <w:sz w:val="28"/>
          <w:szCs w:val="28"/>
        </w:rPr>
      </w:sdtEndPr>
      <w:sdtContent>
        <w:p w14:paraId="4491C998" w14:textId="77777777" w:rsidR="004C1349" w:rsidRPr="00121212" w:rsidRDefault="004C1349" w:rsidP="004C1349">
          <w:pPr>
            <w:pStyle w:val="Example"/>
            <w:rPr>
              <w:color w:val="737373" w:themeColor="background2" w:themeShade="80"/>
            </w:rPr>
          </w:pPr>
          <w:r w:rsidRPr="00121212">
            <w:rPr>
              <w:rFonts w:asciiTheme="minorHAnsi" w:hAnsiTheme="minorHAnsi"/>
              <w:color w:val="737373" w:themeColor="background2" w:themeShade="80"/>
            </w:rPr>
            <w:t>Teams in the TEALS Remote model, record how you plan to keep and maintain a back channel with volunteers and the classroom teacher during class time.</w:t>
          </w:r>
        </w:p>
      </w:sdtContent>
    </w:sdt>
    <w:p w14:paraId="0C879A0C" w14:textId="4740322B" w:rsidR="00312153" w:rsidRPr="00793668" w:rsidRDefault="00312153" w:rsidP="00793668">
      <w:pPr>
        <w:pStyle w:val="Heading2"/>
      </w:pPr>
      <w:r w:rsidRPr="00793668">
        <w:t>Teaching team schedule</w:t>
      </w:r>
    </w:p>
    <w:p w14:paraId="2C10CEAA" w14:textId="187CF31F" w:rsidR="00F3608F" w:rsidRPr="00B7036A" w:rsidRDefault="006E5131" w:rsidP="00B7036A">
      <w:pPr>
        <w:spacing w:after="0"/>
        <w:rPr>
          <w:b/>
        </w:rPr>
      </w:pPr>
      <w:r w:rsidRPr="00B7036A">
        <w:rPr>
          <w:b/>
        </w:rPr>
        <w:t xml:space="preserve">Record </w:t>
      </w:r>
      <w:r w:rsidR="00F3608F" w:rsidRPr="00B7036A">
        <w:rPr>
          <w:b/>
        </w:rPr>
        <w:t>Teaching Schedule</w:t>
      </w:r>
    </w:p>
    <w:tbl>
      <w:tblPr>
        <w:tblStyle w:val="GridTable1Light"/>
        <w:tblW w:w="11155" w:type="dxa"/>
        <w:tblLook w:val="0420" w:firstRow="1" w:lastRow="0" w:firstColumn="0" w:lastColumn="0" w:noHBand="0" w:noVBand="1"/>
      </w:tblPr>
      <w:tblGrid>
        <w:gridCol w:w="1859"/>
        <w:gridCol w:w="1859"/>
        <w:gridCol w:w="1859"/>
        <w:gridCol w:w="1859"/>
        <w:gridCol w:w="1859"/>
        <w:gridCol w:w="1860"/>
      </w:tblGrid>
      <w:tr w:rsidR="00160F09" w:rsidRPr="00160F09" w14:paraId="7EEDD759" w14:textId="77777777" w:rsidTr="00AD4F9C">
        <w:trPr>
          <w:cnfStyle w:val="100000000000" w:firstRow="1" w:lastRow="0" w:firstColumn="0" w:lastColumn="0" w:oddVBand="0" w:evenVBand="0" w:oddHBand="0" w:evenHBand="0" w:firstRowFirstColumn="0" w:firstRowLastColumn="0" w:lastRowFirstColumn="0" w:lastRowLastColumn="0"/>
          <w:trHeight w:val="324"/>
        </w:trPr>
        <w:tc>
          <w:tcPr>
            <w:tcW w:w="1859" w:type="dxa"/>
            <w:hideMark/>
          </w:tcPr>
          <w:p w14:paraId="4E875F4A" w14:textId="77777777" w:rsidR="00C42D4F" w:rsidRPr="00C42D4F" w:rsidRDefault="00C42D4F" w:rsidP="00377A97">
            <w:pPr>
              <w:rPr>
                <w:rFonts w:ascii="Arial" w:eastAsia="Times New Roman" w:hAnsi="Arial" w:cs="Arial"/>
                <w:b w:val="0"/>
                <w:bCs w:val="0"/>
                <w:sz w:val="24"/>
                <w:szCs w:val="24"/>
              </w:rPr>
            </w:pPr>
            <w:r w:rsidRPr="00C42D4F">
              <w:rPr>
                <w:rFonts w:asciiTheme="majorHAnsi" w:hAnsi="Segoe UI Semibold"/>
                <w:b w:val="0"/>
                <w:bCs w:val="0"/>
                <w:kern w:val="24"/>
                <w:sz w:val="24"/>
                <w:szCs w:val="24"/>
              </w:rPr>
              <w:t>Role</w:t>
            </w:r>
          </w:p>
        </w:tc>
        <w:tc>
          <w:tcPr>
            <w:tcW w:w="1859" w:type="dxa"/>
            <w:hideMark/>
          </w:tcPr>
          <w:p w14:paraId="3A5F7393" w14:textId="77777777" w:rsidR="00C42D4F" w:rsidRPr="00C42D4F" w:rsidRDefault="7F0FC76B" w:rsidP="00377A97">
            <w:pPr>
              <w:rPr>
                <w:rFonts w:ascii="Arial" w:eastAsia="Times New Roman" w:hAnsi="Arial" w:cs="Arial"/>
                <w:b w:val="0"/>
                <w:bCs w:val="0"/>
                <w:sz w:val="24"/>
                <w:szCs w:val="24"/>
              </w:rPr>
            </w:pPr>
            <w:r w:rsidRPr="2B0E0EB0">
              <w:rPr>
                <w:rFonts w:asciiTheme="majorHAnsi" w:eastAsia="Times New Roman" w:hAnsi="Segoe UI Semibold" w:cs="Segoe UI Semibold"/>
                <w:b w:val="0"/>
                <w:bCs w:val="0"/>
                <w:kern w:val="24"/>
                <w:sz w:val="24"/>
                <w:szCs w:val="24"/>
              </w:rPr>
              <w:t>Monday</w:t>
            </w:r>
          </w:p>
        </w:tc>
        <w:tc>
          <w:tcPr>
            <w:tcW w:w="1859" w:type="dxa"/>
            <w:hideMark/>
          </w:tcPr>
          <w:p w14:paraId="7AE19222"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Tuesday</w:t>
            </w:r>
          </w:p>
        </w:tc>
        <w:tc>
          <w:tcPr>
            <w:tcW w:w="1859" w:type="dxa"/>
            <w:hideMark/>
          </w:tcPr>
          <w:p w14:paraId="3AB02A59"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Wednesday</w:t>
            </w:r>
          </w:p>
        </w:tc>
        <w:tc>
          <w:tcPr>
            <w:tcW w:w="1859" w:type="dxa"/>
            <w:hideMark/>
          </w:tcPr>
          <w:p w14:paraId="135565E3" w14:textId="77777777" w:rsidR="00C42D4F" w:rsidRPr="00C42D4F" w:rsidRDefault="00C42D4F" w:rsidP="00377A97">
            <w:pPr>
              <w:rPr>
                <w:rFonts w:ascii="Arial" w:eastAsia="Times New Roman" w:hAnsi="Arial" w:cs="Arial"/>
                <w:b w:val="0"/>
                <w:bCs w:val="0"/>
                <w:sz w:val="24"/>
                <w:szCs w:val="24"/>
              </w:rPr>
            </w:pPr>
            <w:r w:rsidRPr="00C42D4F">
              <w:rPr>
                <w:rFonts w:asciiTheme="majorHAnsi" w:eastAsia="Times New Roman" w:hAnsi="Segoe UI Semibold" w:cs="Segoe UI Semibold"/>
                <w:b w:val="0"/>
                <w:bCs w:val="0"/>
                <w:kern w:val="24"/>
                <w:sz w:val="24"/>
                <w:szCs w:val="24"/>
              </w:rPr>
              <w:t>Thursday</w:t>
            </w:r>
          </w:p>
        </w:tc>
        <w:tc>
          <w:tcPr>
            <w:tcW w:w="1860" w:type="dxa"/>
            <w:hideMark/>
          </w:tcPr>
          <w:p w14:paraId="4E3268DD" w14:textId="77777777" w:rsidR="00C42D4F" w:rsidRPr="00C42D4F" w:rsidRDefault="7F0FC76B" w:rsidP="00377A97">
            <w:pPr>
              <w:rPr>
                <w:rFonts w:ascii="Arial" w:eastAsia="Times New Roman" w:hAnsi="Arial" w:cs="Arial"/>
                <w:b w:val="0"/>
                <w:bCs w:val="0"/>
                <w:sz w:val="24"/>
                <w:szCs w:val="24"/>
              </w:rPr>
            </w:pPr>
            <w:r w:rsidRPr="2B0E0EB0">
              <w:rPr>
                <w:rFonts w:asciiTheme="majorHAnsi" w:eastAsia="Times New Roman" w:hAnsi="Segoe UI Semibold" w:cs="Segoe UI Semibold"/>
                <w:b w:val="0"/>
                <w:bCs w:val="0"/>
                <w:kern w:val="24"/>
                <w:sz w:val="24"/>
                <w:szCs w:val="24"/>
              </w:rPr>
              <w:t>Friday</w:t>
            </w:r>
          </w:p>
        </w:tc>
      </w:tr>
      <w:tr w:rsidR="00160F09" w:rsidRPr="00C42D4F" w14:paraId="36B63632" w14:textId="77777777" w:rsidTr="00AD4F9C">
        <w:tc>
          <w:tcPr>
            <w:tcW w:w="1859" w:type="dxa"/>
            <w:hideMark/>
          </w:tcPr>
          <w:p w14:paraId="056B7536"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Classroom teacher</w:t>
            </w:r>
          </w:p>
        </w:tc>
        <w:tc>
          <w:tcPr>
            <w:tcW w:w="1859" w:type="dxa"/>
          </w:tcPr>
          <w:p w14:paraId="067C401C" w14:textId="756E5F2B" w:rsidR="00C42D4F" w:rsidRPr="00C42D4F" w:rsidRDefault="00C42D4F" w:rsidP="00377A97">
            <w:pPr>
              <w:rPr>
                <w:rFonts w:ascii="Arial" w:eastAsia="Times New Roman" w:hAnsi="Arial" w:cs="Arial"/>
                <w:sz w:val="24"/>
                <w:szCs w:val="24"/>
              </w:rPr>
            </w:pPr>
          </w:p>
        </w:tc>
        <w:tc>
          <w:tcPr>
            <w:tcW w:w="1859" w:type="dxa"/>
          </w:tcPr>
          <w:p w14:paraId="67B41B15" w14:textId="77777777" w:rsidR="00C42D4F" w:rsidRPr="00C42D4F" w:rsidRDefault="00C42D4F" w:rsidP="00377A97">
            <w:pPr>
              <w:rPr>
                <w:rFonts w:ascii="Arial" w:eastAsia="Times New Roman" w:hAnsi="Arial" w:cs="Arial"/>
                <w:sz w:val="24"/>
                <w:szCs w:val="24"/>
              </w:rPr>
            </w:pPr>
          </w:p>
        </w:tc>
        <w:tc>
          <w:tcPr>
            <w:tcW w:w="1859" w:type="dxa"/>
          </w:tcPr>
          <w:p w14:paraId="037FD537" w14:textId="77777777" w:rsidR="00C42D4F" w:rsidRPr="00C42D4F" w:rsidRDefault="00C42D4F" w:rsidP="00377A97">
            <w:pPr>
              <w:rPr>
                <w:rFonts w:ascii="Arial" w:eastAsia="Times New Roman" w:hAnsi="Arial" w:cs="Arial"/>
                <w:sz w:val="24"/>
                <w:szCs w:val="24"/>
              </w:rPr>
            </w:pPr>
          </w:p>
        </w:tc>
        <w:tc>
          <w:tcPr>
            <w:tcW w:w="1859" w:type="dxa"/>
          </w:tcPr>
          <w:p w14:paraId="5A2357A0" w14:textId="77777777" w:rsidR="00C42D4F" w:rsidRPr="00C42D4F" w:rsidRDefault="00C42D4F" w:rsidP="00377A97">
            <w:pPr>
              <w:rPr>
                <w:rFonts w:ascii="Arial" w:eastAsia="Times New Roman" w:hAnsi="Arial" w:cs="Arial"/>
                <w:sz w:val="24"/>
                <w:szCs w:val="24"/>
              </w:rPr>
            </w:pPr>
          </w:p>
        </w:tc>
        <w:tc>
          <w:tcPr>
            <w:tcW w:w="1860" w:type="dxa"/>
          </w:tcPr>
          <w:p w14:paraId="18E57B41" w14:textId="77777777" w:rsidR="00C42D4F" w:rsidRPr="00C42D4F" w:rsidRDefault="00C42D4F" w:rsidP="00377A97">
            <w:pPr>
              <w:rPr>
                <w:rFonts w:ascii="Arial" w:eastAsia="Times New Roman" w:hAnsi="Arial" w:cs="Arial"/>
                <w:sz w:val="24"/>
                <w:szCs w:val="24"/>
              </w:rPr>
            </w:pPr>
          </w:p>
        </w:tc>
      </w:tr>
      <w:tr w:rsidR="00160F09" w:rsidRPr="00C42D4F" w14:paraId="445B0C7B" w14:textId="77777777" w:rsidTr="00AD4F9C">
        <w:tc>
          <w:tcPr>
            <w:tcW w:w="1859" w:type="dxa"/>
            <w:hideMark/>
          </w:tcPr>
          <w:p w14:paraId="0749DDE1"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Volunteer</w:t>
            </w:r>
          </w:p>
        </w:tc>
        <w:tc>
          <w:tcPr>
            <w:tcW w:w="1859" w:type="dxa"/>
          </w:tcPr>
          <w:p w14:paraId="37D1BFAE" w14:textId="77777777" w:rsidR="00C42D4F" w:rsidRPr="00C42D4F" w:rsidRDefault="00C42D4F" w:rsidP="00377A97">
            <w:pPr>
              <w:rPr>
                <w:rFonts w:ascii="Arial" w:eastAsia="Times New Roman" w:hAnsi="Arial" w:cs="Arial"/>
                <w:sz w:val="24"/>
                <w:szCs w:val="24"/>
              </w:rPr>
            </w:pPr>
          </w:p>
        </w:tc>
        <w:tc>
          <w:tcPr>
            <w:tcW w:w="1859" w:type="dxa"/>
          </w:tcPr>
          <w:p w14:paraId="04B33FDF" w14:textId="77777777" w:rsidR="00C42D4F" w:rsidRPr="00C42D4F" w:rsidRDefault="00C42D4F" w:rsidP="00377A97">
            <w:pPr>
              <w:rPr>
                <w:rFonts w:ascii="Arial" w:eastAsia="Times New Roman" w:hAnsi="Arial" w:cs="Arial"/>
                <w:sz w:val="24"/>
                <w:szCs w:val="24"/>
              </w:rPr>
            </w:pPr>
          </w:p>
        </w:tc>
        <w:tc>
          <w:tcPr>
            <w:tcW w:w="1859" w:type="dxa"/>
          </w:tcPr>
          <w:p w14:paraId="6BA5F054" w14:textId="77777777" w:rsidR="00C42D4F" w:rsidRPr="00C42D4F" w:rsidRDefault="00C42D4F" w:rsidP="00377A97">
            <w:pPr>
              <w:rPr>
                <w:rFonts w:ascii="Arial" w:eastAsia="Times New Roman" w:hAnsi="Arial" w:cs="Arial"/>
                <w:sz w:val="24"/>
                <w:szCs w:val="24"/>
              </w:rPr>
            </w:pPr>
          </w:p>
        </w:tc>
        <w:tc>
          <w:tcPr>
            <w:tcW w:w="1859" w:type="dxa"/>
          </w:tcPr>
          <w:p w14:paraId="5801A7B2" w14:textId="77777777" w:rsidR="00C42D4F" w:rsidRPr="00C42D4F" w:rsidRDefault="00C42D4F" w:rsidP="00377A97">
            <w:pPr>
              <w:rPr>
                <w:rFonts w:ascii="Arial" w:eastAsia="Times New Roman" w:hAnsi="Arial" w:cs="Arial"/>
                <w:sz w:val="24"/>
                <w:szCs w:val="24"/>
              </w:rPr>
            </w:pPr>
          </w:p>
        </w:tc>
        <w:tc>
          <w:tcPr>
            <w:tcW w:w="1860" w:type="dxa"/>
          </w:tcPr>
          <w:p w14:paraId="528B4821" w14:textId="77777777" w:rsidR="00C42D4F" w:rsidRPr="00C42D4F" w:rsidRDefault="00C42D4F" w:rsidP="00377A97">
            <w:pPr>
              <w:rPr>
                <w:rFonts w:ascii="Arial" w:eastAsia="Times New Roman" w:hAnsi="Arial" w:cs="Arial"/>
                <w:sz w:val="24"/>
                <w:szCs w:val="24"/>
              </w:rPr>
            </w:pPr>
          </w:p>
        </w:tc>
      </w:tr>
      <w:tr w:rsidR="00160F09" w:rsidRPr="00C42D4F" w14:paraId="6C57D470" w14:textId="77777777" w:rsidTr="00AD4F9C">
        <w:tc>
          <w:tcPr>
            <w:tcW w:w="1859" w:type="dxa"/>
            <w:hideMark/>
          </w:tcPr>
          <w:p w14:paraId="73FA9323" w14:textId="77777777" w:rsidR="00C42D4F" w:rsidRPr="00C42D4F" w:rsidRDefault="00C42D4F" w:rsidP="00377A97">
            <w:pPr>
              <w:rPr>
                <w:rFonts w:ascii="Arial" w:eastAsia="Times New Roman" w:hAnsi="Arial" w:cs="Arial"/>
                <w:sz w:val="24"/>
                <w:szCs w:val="24"/>
              </w:rPr>
            </w:pPr>
            <w:r w:rsidRPr="00C42D4F">
              <w:rPr>
                <w:rFonts w:ascii="Segoe UI" w:eastAsia="Times New Roman" w:hAnsi="Segoe UI" w:cs="Segoe UI"/>
                <w:color w:val="000000" w:themeColor="text1"/>
                <w:kern w:val="24"/>
                <w:sz w:val="24"/>
                <w:szCs w:val="24"/>
              </w:rPr>
              <w:t xml:space="preserve">Volunteer </w:t>
            </w:r>
          </w:p>
        </w:tc>
        <w:tc>
          <w:tcPr>
            <w:tcW w:w="1859" w:type="dxa"/>
          </w:tcPr>
          <w:p w14:paraId="6EEB985A" w14:textId="77777777" w:rsidR="00C42D4F" w:rsidRPr="00C42D4F" w:rsidRDefault="00C42D4F" w:rsidP="00377A97">
            <w:pPr>
              <w:rPr>
                <w:rFonts w:ascii="Arial" w:eastAsia="Times New Roman" w:hAnsi="Arial" w:cs="Arial"/>
                <w:sz w:val="24"/>
                <w:szCs w:val="24"/>
              </w:rPr>
            </w:pPr>
          </w:p>
        </w:tc>
        <w:tc>
          <w:tcPr>
            <w:tcW w:w="1859" w:type="dxa"/>
          </w:tcPr>
          <w:p w14:paraId="5F40B199" w14:textId="77777777" w:rsidR="00C42D4F" w:rsidRPr="00C42D4F" w:rsidRDefault="00C42D4F" w:rsidP="00377A97">
            <w:pPr>
              <w:rPr>
                <w:rFonts w:ascii="Arial" w:eastAsia="Times New Roman" w:hAnsi="Arial" w:cs="Arial"/>
                <w:sz w:val="24"/>
                <w:szCs w:val="24"/>
              </w:rPr>
            </w:pPr>
          </w:p>
        </w:tc>
        <w:tc>
          <w:tcPr>
            <w:tcW w:w="1859" w:type="dxa"/>
          </w:tcPr>
          <w:p w14:paraId="4FEA32FE" w14:textId="77777777" w:rsidR="00C42D4F" w:rsidRPr="00C42D4F" w:rsidRDefault="00C42D4F" w:rsidP="00377A97">
            <w:pPr>
              <w:rPr>
                <w:rFonts w:ascii="Arial" w:eastAsia="Times New Roman" w:hAnsi="Arial" w:cs="Arial"/>
                <w:sz w:val="24"/>
                <w:szCs w:val="24"/>
              </w:rPr>
            </w:pPr>
          </w:p>
        </w:tc>
        <w:tc>
          <w:tcPr>
            <w:tcW w:w="1859" w:type="dxa"/>
          </w:tcPr>
          <w:p w14:paraId="66B31024" w14:textId="77777777" w:rsidR="00C42D4F" w:rsidRPr="00C42D4F" w:rsidRDefault="00C42D4F" w:rsidP="00377A97">
            <w:pPr>
              <w:rPr>
                <w:rFonts w:ascii="Arial" w:eastAsia="Times New Roman" w:hAnsi="Arial" w:cs="Arial"/>
                <w:sz w:val="24"/>
                <w:szCs w:val="24"/>
              </w:rPr>
            </w:pPr>
          </w:p>
        </w:tc>
        <w:tc>
          <w:tcPr>
            <w:tcW w:w="1860" w:type="dxa"/>
          </w:tcPr>
          <w:p w14:paraId="7E7F150F" w14:textId="77777777" w:rsidR="00C42D4F" w:rsidRPr="00C42D4F" w:rsidRDefault="00C42D4F" w:rsidP="00377A97">
            <w:pPr>
              <w:rPr>
                <w:rFonts w:ascii="Arial" w:eastAsia="Times New Roman" w:hAnsi="Arial" w:cs="Arial"/>
                <w:sz w:val="24"/>
                <w:szCs w:val="24"/>
              </w:rPr>
            </w:pPr>
          </w:p>
        </w:tc>
      </w:tr>
      <w:tr w:rsidR="00E50B28" w:rsidRPr="00C42D4F" w14:paraId="583648C3" w14:textId="77777777" w:rsidTr="00AD4F9C">
        <w:tc>
          <w:tcPr>
            <w:tcW w:w="1859" w:type="dxa"/>
          </w:tcPr>
          <w:p w14:paraId="43A85BCB" w14:textId="59F43524" w:rsidR="00E50B28" w:rsidRPr="00C42D4F" w:rsidRDefault="00A05C45" w:rsidP="00377A97">
            <w:pPr>
              <w:rPr>
                <w:rFonts w:ascii="Segoe UI" w:eastAsia="Times New Roman" w:hAnsi="Segoe UI" w:cs="Segoe UI"/>
                <w:color w:val="000000" w:themeColor="text1"/>
                <w:kern w:val="24"/>
                <w:sz w:val="24"/>
                <w:szCs w:val="24"/>
              </w:rPr>
            </w:pPr>
            <w:r>
              <w:rPr>
                <w:rFonts w:ascii="Segoe UI" w:eastAsia="Times New Roman" w:hAnsi="Segoe UI" w:cs="Segoe UI"/>
                <w:color w:val="000000" w:themeColor="text1"/>
                <w:kern w:val="24"/>
                <w:sz w:val="24"/>
                <w:szCs w:val="24"/>
              </w:rPr>
              <w:t>Volunteer</w:t>
            </w:r>
          </w:p>
        </w:tc>
        <w:tc>
          <w:tcPr>
            <w:tcW w:w="1859" w:type="dxa"/>
          </w:tcPr>
          <w:p w14:paraId="2CD65A48" w14:textId="77777777" w:rsidR="00E50B28" w:rsidRPr="00C42D4F" w:rsidRDefault="00E50B28" w:rsidP="00377A97">
            <w:pPr>
              <w:rPr>
                <w:rFonts w:ascii="Arial" w:eastAsia="Times New Roman" w:hAnsi="Arial" w:cs="Arial"/>
                <w:sz w:val="24"/>
                <w:szCs w:val="24"/>
              </w:rPr>
            </w:pPr>
          </w:p>
        </w:tc>
        <w:tc>
          <w:tcPr>
            <w:tcW w:w="1859" w:type="dxa"/>
          </w:tcPr>
          <w:p w14:paraId="36524656" w14:textId="77777777" w:rsidR="00E50B28" w:rsidRPr="00C42D4F" w:rsidRDefault="00E50B28" w:rsidP="00377A97">
            <w:pPr>
              <w:rPr>
                <w:rFonts w:ascii="Arial" w:eastAsia="Times New Roman" w:hAnsi="Arial" w:cs="Arial"/>
                <w:sz w:val="24"/>
                <w:szCs w:val="24"/>
              </w:rPr>
            </w:pPr>
          </w:p>
        </w:tc>
        <w:tc>
          <w:tcPr>
            <w:tcW w:w="1859" w:type="dxa"/>
          </w:tcPr>
          <w:p w14:paraId="0D612457" w14:textId="77777777" w:rsidR="00E50B28" w:rsidRPr="00C42D4F" w:rsidRDefault="00E50B28" w:rsidP="00377A97">
            <w:pPr>
              <w:rPr>
                <w:rFonts w:ascii="Arial" w:eastAsia="Times New Roman" w:hAnsi="Arial" w:cs="Arial"/>
                <w:sz w:val="24"/>
                <w:szCs w:val="24"/>
              </w:rPr>
            </w:pPr>
          </w:p>
        </w:tc>
        <w:tc>
          <w:tcPr>
            <w:tcW w:w="1859" w:type="dxa"/>
          </w:tcPr>
          <w:p w14:paraId="62BBE1F0" w14:textId="77777777" w:rsidR="00E50B28" w:rsidRPr="00C42D4F" w:rsidRDefault="00E50B28" w:rsidP="00377A97">
            <w:pPr>
              <w:rPr>
                <w:rFonts w:ascii="Arial" w:eastAsia="Times New Roman" w:hAnsi="Arial" w:cs="Arial"/>
                <w:sz w:val="24"/>
                <w:szCs w:val="24"/>
              </w:rPr>
            </w:pPr>
          </w:p>
        </w:tc>
        <w:tc>
          <w:tcPr>
            <w:tcW w:w="1860" w:type="dxa"/>
          </w:tcPr>
          <w:p w14:paraId="5CD7A733" w14:textId="77777777" w:rsidR="00E50B28" w:rsidRPr="00C42D4F" w:rsidRDefault="00E50B28" w:rsidP="00377A97">
            <w:pPr>
              <w:rPr>
                <w:rFonts w:ascii="Arial" w:eastAsia="Times New Roman" w:hAnsi="Arial" w:cs="Arial"/>
                <w:sz w:val="24"/>
                <w:szCs w:val="24"/>
              </w:rPr>
            </w:pPr>
          </w:p>
        </w:tc>
      </w:tr>
      <w:tr w:rsidR="00E50B28" w:rsidRPr="00C42D4F" w14:paraId="418CE45E" w14:textId="77777777" w:rsidTr="00AD4F9C">
        <w:tc>
          <w:tcPr>
            <w:tcW w:w="1859" w:type="dxa"/>
          </w:tcPr>
          <w:p w14:paraId="64D07AC4" w14:textId="5C9A97B9" w:rsidR="00E50B28" w:rsidRPr="00C42D4F" w:rsidRDefault="00A05C45" w:rsidP="00377A97">
            <w:pPr>
              <w:rPr>
                <w:rFonts w:ascii="Segoe UI" w:eastAsia="Times New Roman" w:hAnsi="Segoe UI" w:cs="Segoe UI"/>
                <w:color w:val="000000" w:themeColor="text1"/>
                <w:kern w:val="24"/>
                <w:sz w:val="24"/>
                <w:szCs w:val="24"/>
              </w:rPr>
            </w:pPr>
            <w:r>
              <w:rPr>
                <w:rFonts w:ascii="Segoe UI" w:eastAsia="Times New Roman" w:hAnsi="Segoe UI" w:cs="Segoe UI"/>
                <w:color w:val="000000" w:themeColor="text1"/>
                <w:kern w:val="24"/>
                <w:sz w:val="24"/>
                <w:szCs w:val="24"/>
              </w:rPr>
              <w:t>Volunteer</w:t>
            </w:r>
          </w:p>
        </w:tc>
        <w:tc>
          <w:tcPr>
            <w:tcW w:w="1859" w:type="dxa"/>
          </w:tcPr>
          <w:p w14:paraId="2D029FB9" w14:textId="77777777" w:rsidR="00E50B28" w:rsidRPr="00C42D4F" w:rsidRDefault="00E50B28" w:rsidP="00377A97">
            <w:pPr>
              <w:rPr>
                <w:rFonts w:ascii="Arial" w:eastAsia="Times New Roman" w:hAnsi="Arial" w:cs="Arial"/>
                <w:sz w:val="24"/>
                <w:szCs w:val="24"/>
              </w:rPr>
            </w:pPr>
          </w:p>
        </w:tc>
        <w:tc>
          <w:tcPr>
            <w:tcW w:w="1859" w:type="dxa"/>
          </w:tcPr>
          <w:p w14:paraId="58B652F9" w14:textId="77777777" w:rsidR="00E50B28" w:rsidRPr="00C42D4F" w:rsidRDefault="00E50B28" w:rsidP="00377A97">
            <w:pPr>
              <w:rPr>
                <w:rFonts w:ascii="Arial" w:eastAsia="Times New Roman" w:hAnsi="Arial" w:cs="Arial"/>
                <w:sz w:val="24"/>
                <w:szCs w:val="24"/>
              </w:rPr>
            </w:pPr>
          </w:p>
        </w:tc>
        <w:tc>
          <w:tcPr>
            <w:tcW w:w="1859" w:type="dxa"/>
          </w:tcPr>
          <w:p w14:paraId="659A0155" w14:textId="77777777" w:rsidR="00E50B28" w:rsidRPr="00C42D4F" w:rsidRDefault="00E50B28" w:rsidP="00377A97">
            <w:pPr>
              <w:rPr>
                <w:rFonts w:ascii="Arial" w:eastAsia="Times New Roman" w:hAnsi="Arial" w:cs="Arial"/>
                <w:sz w:val="24"/>
                <w:szCs w:val="24"/>
              </w:rPr>
            </w:pPr>
          </w:p>
        </w:tc>
        <w:tc>
          <w:tcPr>
            <w:tcW w:w="1859" w:type="dxa"/>
          </w:tcPr>
          <w:p w14:paraId="603202C7" w14:textId="77777777" w:rsidR="00E50B28" w:rsidRPr="00C42D4F" w:rsidRDefault="00E50B28" w:rsidP="00377A97">
            <w:pPr>
              <w:rPr>
                <w:rFonts w:ascii="Arial" w:eastAsia="Times New Roman" w:hAnsi="Arial" w:cs="Arial"/>
                <w:sz w:val="24"/>
                <w:szCs w:val="24"/>
              </w:rPr>
            </w:pPr>
          </w:p>
        </w:tc>
        <w:tc>
          <w:tcPr>
            <w:tcW w:w="1860" w:type="dxa"/>
          </w:tcPr>
          <w:p w14:paraId="79A17185" w14:textId="77777777" w:rsidR="00E50B28" w:rsidRPr="00C42D4F" w:rsidRDefault="00E50B28" w:rsidP="00377A97">
            <w:pPr>
              <w:rPr>
                <w:rFonts w:ascii="Arial" w:eastAsia="Times New Roman" w:hAnsi="Arial" w:cs="Arial"/>
                <w:sz w:val="24"/>
                <w:szCs w:val="24"/>
              </w:rPr>
            </w:pPr>
          </w:p>
        </w:tc>
      </w:tr>
    </w:tbl>
    <w:p w14:paraId="5353FBAC" w14:textId="77777777" w:rsidR="004C1349" w:rsidRDefault="004C1349">
      <w:pPr>
        <w:rPr>
          <w:rFonts w:asciiTheme="majorHAnsi" w:eastAsiaTheme="majorEastAsia" w:hAnsiTheme="majorHAnsi" w:cstheme="majorBidi"/>
          <w:color w:val="006357" w:themeColor="accent1" w:themeShade="BF"/>
          <w:sz w:val="30"/>
          <w:szCs w:val="30"/>
        </w:rPr>
      </w:pPr>
      <w:r>
        <w:br w:type="page"/>
      </w:r>
    </w:p>
    <w:p w14:paraId="48647FDD" w14:textId="448C3EDA" w:rsidR="00701026" w:rsidRDefault="00701026" w:rsidP="00E10F7F">
      <w:pPr>
        <w:pStyle w:val="Heading1"/>
        <w:spacing w:before="0"/>
      </w:pPr>
      <w:r>
        <w:lastRenderedPageBreak/>
        <w:t xml:space="preserve">Teaching team </w:t>
      </w:r>
      <w:r w:rsidR="00114015">
        <w:t xml:space="preserve">scenario </w:t>
      </w:r>
      <w:r>
        <w:t>discussions</w:t>
      </w:r>
    </w:p>
    <w:p w14:paraId="7E0DE5F0" w14:textId="0B0E8AE2" w:rsidR="00701026" w:rsidRPr="00701026" w:rsidRDefault="00701026" w:rsidP="00701026">
      <w:r>
        <w:t xml:space="preserve">The following discussion prompts have been identified as </w:t>
      </w:r>
      <w:r w:rsidR="00CB6034">
        <w:t xml:space="preserve">crucial discussions to have prior to the beginning of the school year for teaching teams to engage </w:t>
      </w:r>
      <w:r w:rsidR="00E10F7F">
        <w:t>to</w:t>
      </w:r>
      <w:r w:rsidR="00CB6034">
        <w:t xml:space="preserve"> ensure </w:t>
      </w:r>
      <w:r w:rsidR="00E10F7F">
        <w:t>success.</w:t>
      </w:r>
    </w:p>
    <w:p w14:paraId="71912955" w14:textId="4C5A60AF" w:rsidR="00560020" w:rsidRPr="00FF00C8" w:rsidRDefault="00560020" w:rsidP="00A43B28">
      <w:pPr>
        <w:pStyle w:val="NormalWeb"/>
        <w:spacing w:before="0" w:beforeAutospacing="0" w:after="0" w:afterAutospacing="0"/>
        <w:rPr>
          <w:rFonts w:asciiTheme="minorHAnsi" w:hAnsiTheme="minorHAnsi" w:cstheme="minorHAnsi"/>
          <w:sz w:val="22"/>
          <w:szCs w:val="22"/>
        </w:rPr>
      </w:pPr>
      <w:r w:rsidRPr="00FF00C8">
        <w:rPr>
          <w:rFonts w:asciiTheme="minorHAnsi" w:hAnsiTheme="minorHAnsi" w:cstheme="minorHAnsi"/>
          <w:sz w:val="22"/>
          <w:szCs w:val="22"/>
        </w:rPr>
        <w:t xml:space="preserve">How will </w:t>
      </w:r>
      <w:r w:rsidR="00C249B5" w:rsidRPr="00FF00C8">
        <w:rPr>
          <w:rFonts w:asciiTheme="minorHAnsi" w:hAnsiTheme="minorHAnsi" w:cstheme="minorHAnsi"/>
          <w:sz w:val="22"/>
          <w:szCs w:val="22"/>
        </w:rPr>
        <w:t>the team</w:t>
      </w:r>
      <w:r w:rsidRPr="00FF00C8">
        <w:rPr>
          <w:rFonts w:asciiTheme="minorHAnsi" w:hAnsiTheme="minorHAnsi" w:cstheme="minorHAnsi"/>
          <w:sz w:val="22"/>
          <w:szCs w:val="22"/>
        </w:rPr>
        <w:t xml:space="preserve"> provide an atmosphere in the classroom that encourages focus and collaboration?</w:t>
      </w:r>
    </w:p>
    <w:sdt>
      <w:sdtPr>
        <w:rPr>
          <w:rFonts w:asciiTheme="minorHAnsi" w:hAnsiTheme="minorHAnsi"/>
        </w:rPr>
        <w:id w:val="-612590568"/>
        <w:placeholder>
          <w:docPart w:val="DefaultPlaceholder_-1854013440"/>
        </w:placeholder>
      </w:sdtPr>
      <w:sdtEndPr>
        <w:rPr>
          <w:rFonts w:ascii="Segoe UI" w:hAnsi="Segoe UI"/>
          <w:color w:val="737373" w:themeColor="background2" w:themeShade="80"/>
        </w:rPr>
      </w:sdtEndPr>
      <w:sdtContent>
        <w:p w14:paraId="2FFB50BA" w14:textId="211C4BA8" w:rsidR="00560020" w:rsidRPr="00121212" w:rsidRDefault="00560020" w:rsidP="00A43B28">
          <w:pPr>
            <w:pStyle w:val="Example"/>
            <w:spacing w:after="0"/>
            <w:rPr>
              <w:color w:val="737373" w:themeColor="background2" w:themeShade="80"/>
            </w:rPr>
          </w:pPr>
          <w:r w:rsidRPr="00121212">
            <w:rPr>
              <w:color w:val="737373" w:themeColor="background2" w:themeShade="80"/>
            </w:rPr>
            <w:t>Example: We will play music preselected by the team during lab and give the students the option to dim the lights.</w:t>
          </w:r>
          <w:r w:rsidR="00FF00C8" w:rsidRPr="00121212">
            <w:rPr>
              <w:color w:val="737373" w:themeColor="background2" w:themeShade="80"/>
            </w:rPr>
            <w:br/>
          </w:r>
          <w:r w:rsidRPr="00121212">
            <w:rPr>
              <w:color w:val="737373" w:themeColor="background2" w:themeShade="80"/>
            </w:rPr>
            <w:t>Exampl</w:t>
          </w:r>
          <w:r w:rsidR="0088148C" w:rsidRPr="00121212">
            <w:rPr>
              <w:color w:val="737373" w:themeColor="background2" w:themeShade="80"/>
            </w:rPr>
            <w:t>e</w:t>
          </w:r>
          <w:r w:rsidRPr="00121212">
            <w:rPr>
              <w:color w:val="737373" w:themeColor="background2" w:themeShade="80"/>
            </w:rPr>
            <w:t>: Students will be able to earn the privilege of selecting music that is class appropriate</w:t>
          </w:r>
          <w:r w:rsidR="007C7839" w:rsidRPr="00121212">
            <w:rPr>
              <w:color w:val="737373" w:themeColor="background2" w:themeShade="80"/>
            </w:rPr>
            <w:t>.</w:t>
          </w:r>
        </w:p>
      </w:sdtContent>
    </w:sdt>
    <w:p w14:paraId="5754CCEE" w14:textId="2D13C122" w:rsidR="00560020" w:rsidRPr="003D5FE7" w:rsidRDefault="00560020" w:rsidP="00A43B28">
      <w:pPr>
        <w:spacing w:before="240" w:after="0"/>
        <w:rPr>
          <w:rFonts w:asciiTheme="majorHAnsi" w:hAnsiTheme="majorHAnsi" w:cstheme="majorHAnsi"/>
        </w:rPr>
      </w:pPr>
      <w:r w:rsidRPr="003D5FE7">
        <w:rPr>
          <w:rFonts w:asciiTheme="majorHAnsi" w:hAnsiTheme="majorHAnsi" w:cstheme="majorHAnsi"/>
        </w:rPr>
        <w:t xml:space="preserve">How will </w:t>
      </w:r>
      <w:r w:rsidR="00C249B5" w:rsidRPr="003D5FE7">
        <w:rPr>
          <w:rFonts w:asciiTheme="majorHAnsi" w:hAnsiTheme="majorHAnsi" w:cstheme="majorHAnsi"/>
        </w:rPr>
        <w:t xml:space="preserve">the </w:t>
      </w:r>
      <w:r w:rsidR="00600752" w:rsidRPr="003D5FE7">
        <w:rPr>
          <w:rFonts w:asciiTheme="majorHAnsi" w:hAnsiTheme="majorHAnsi" w:cstheme="majorHAnsi"/>
        </w:rPr>
        <w:t xml:space="preserve">teaching </w:t>
      </w:r>
      <w:r w:rsidR="00C249B5" w:rsidRPr="003D5FE7">
        <w:rPr>
          <w:rFonts w:asciiTheme="majorHAnsi" w:hAnsiTheme="majorHAnsi" w:cstheme="majorHAnsi"/>
        </w:rPr>
        <w:t>team</w:t>
      </w:r>
      <w:r w:rsidRPr="003D5FE7">
        <w:rPr>
          <w:rFonts w:asciiTheme="majorHAnsi" w:hAnsiTheme="majorHAnsi" w:cstheme="majorHAnsi"/>
        </w:rPr>
        <w:t xml:space="preserve"> ensure that each student receives </w:t>
      </w:r>
      <w:r w:rsidR="00F051DF" w:rsidRPr="003D5FE7">
        <w:rPr>
          <w:rFonts w:asciiTheme="majorHAnsi" w:hAnsiTheme="majorHAnsi" w:cstheme="majorHAnsi"/>
        </w:rPr>
        <w:t>support</w:t>
      </w:r>
      <w:r w:rsidRPr="003D5FE7">
        <w:rPr>
          <w:rFonts w:asciiTheme="majorHAnsi" w:hAnsiTheme="majorHAnsi" w:cstheme="majorHAnsi"/>
        </w:rPr>
        <w:t xml:space="preserve"> (ideally twice)</w:t>
      </w:r>
      <w:r w:rsidR="00600752" w:rsidRPr="003D5FE7">
        <w:rPr>
          <w:rFonts w:asciiTheme="majorHAnsi" w:hAnsiTheme="majorHAnsi" w:cstheme="majorHAnsi"/>
        </w:rPr>
        <w:t xml:space="preserve"> during a class period?</w:t>
      </w:r>
    </w:p>
    <w:sdt>
      <w:sdtPr>
        <w:id w:val="-1918702164"/>
        <w:placeholder>
          <w:docPart w:val="DefaultPlaceholder_-1854013440"/>
        </w:placeholder>
      </w:sdtPr>
      <w:sdtEndPr>
        <w:rPr>
          <w:color w:val="737373" w:themeColor="background2" w:themeShade="80"/>
          <w:highlight w:val="yellow"/>
        </w:rPr>
      </w:sdtEndPr>
      <w:sdtContent>
        <w:p w14:paraId="6B46ACBC" w14:textId="5CA97ED9" w:rsidR="00560020" w:rsidRPr="00121212" w:rsidRDefault="00560020" w:rsidP="00A43B28">
          <w:pPr>
            <w:pStyle w:val="Example"/>
            <w:spacing w:after="0"/>
            <w:rPr>
              <w:rFonts w:asciiTheme="majorHAnsi" w:eastAsiaTheme="majorEastAsia" w:hAnsiTheme="majorHAnsi" w:cstheme="majorBidi"/>
              <w:color w:val="737373" w:themeColor="background2" w:themeShade="80"/>
              <w:sz w:val="32"/>
              <w:szCs w:val="32"/>
            </w:rPr>
          </w:pPr>
          <w:r w:rsidRPr="00121212">
            <w:rPr>
              <w:rFonts w:asciiTheme="minorHAnsi" w:hAnsiTheme="minorHAnsi" w:cstheme="minorHAnsi"/>
              <w:color w:val="737373" w:themeColor="background2" w:themeShade="80"/>
            </w:rPr>
            <w:t>Example: We are going to designate areas of the room for each team member. Team members will track their visits on a printed class roster</w:t>
          </w:r>
          <w:r w:rsidR="00144870" w:rsidRPr="00121212">
            <w:rPr>
              <w:rFonts w:asciiTheme="minorHAnsi" w:hAnsiTheme="minorHAnsi" w:cstheme="minorHAnsi"/>
              <w:color w:val="737373" w:themeColor="background2" w:themeShade="80"/>
            </w:rPr>
            <w:t xml:space="preserve"> or spreadsheet</w:t>
          </w:r>
          <w:r w:rsidRPr="00121212">
            <w:rPr>
              <w:rFonts w:asciiTheme="minorHAnsi" w:hAnsiTheme="minorHAnsi" w:cstheme="minorHAnsi"/>
              <w:color w:val="737373" w:themeColor="background2" w:themeShade="80"/>
            </w:rPr>
            <w:t>.</w:t>
          </w:r>
          <w:r w:rsidR="00C22EF3" w:rsidRPr="00121212">
            <w:rPr>
              <w:rFonts w:asciiTheme="minorHAnsi" w:hAnsiTheme="minorHAnsi" w:cstheme="minorHAnsi"/>
              <w:color w:val="737373" w:themeColor="background2" w:themeShade="80"/>
            </w:rPr>
            <w:br/>
          </w:r>
          <w:r w:rsidR="008A14AE" w:rsidRPr="00121212">
            <w:rPr>
              <w:rFonts w:ascii="Webdings" w:eastAsia="Webdings" w:hAnsi="Webdings" w:cstheme="minorHAnsi"/>
              <w:color w:val="737373" w:themeColor="background2" w:themeShade="80"/>
              <w:sz w:val="28"/>
              <w:szCs w:val="28"/>
            </w:rPr>
            <w:t>²</w:t>
          </w:r>
          <w:r w:rsidR="008A14AE" w:rsidRPr="00121212">
            <w:rPr>
              <w:rFonts w:eastAsia="Calibri" w:cstheme="minorHAnsi"/>
              <w:color w:val="737373" w:themeColor="background2" w:themeShade="80"/>
              <w:sz w:val="28"/>
              <w:szCs w:val="28"/>
            </w:rPr>
            <w:t xml:space="preserve"> </w:t>
          </w:r>
          <w:r w:rsidR="0015712F" w:rsidRPr="00121212">
            <w:rPr>
              <w:rFonts w:asciiTheme="minorHAnsi" w:hAnsiTheme="minorHAnsi" w:cstheme="minorHAnsi"/>
              <w:color w:val="737373" w:themeColor="background2" w:themeShade="80"/>
            </w:rPr>
            <w:t xml:space="preserve">Example: We are going to designate a schedule of rotations through the </w:t>
          </w:r>
          <w:r w:rsidR="00F420A5" w:rsidRPr="00121212">
            <w:rPr>
              <w:rFonts w:asciiTheme="minorHAnsi" w:hAnsiTheme="minorHAnsi" w:cstheme="minorHAnsi"/>
              <w:color w:val="737373" w:themeColor="background2" w:themeShade="80"/>
            </w:rPr>
            <w:t>b</w:t>
          </w:r>
          <w:r w:rsidR="0015712F" w:rsidRPr="00121212">
            <w:rPr>
              <w:rFonts w:asciiTheme="minorHAnsi" w:hAnsiTheme="minorHAnsi" w:cstheme="minorHAnsi"/>
              <w:color w:val="737373" w:themeColor="background2" w:themeShade="80"/>
            </w:rPr>
            <w:t xml:space="preserve">reakout </w:t>
          </w:r>
          <w:r w:rsidR="00F420A5" w:rsidRPr="00121212">
            <w:rPr>
              <w:rFonts w:asciiTheme="minorHAnsi" w:hAnsiTheme="minorHAnsi" w:cstheme="minorHAnsi"/>
              <w:color w:val="737373" w:themeColor="background2" w:themeShade="80"/>
            </w:rPr>
            <w:t>r</w:t>
          </w:r>
          <w:r w:rsidR="0015712F" w:rsidRPr="00121212">
            <w:rPr>
              <w:rFonts w:asciiTheme="minorHAnsi" w:hAnsiTheme="minorHAnsi" w:cstheme="minorHAnsi"/>
              <w:color w:val="737373" w:themeColor="background2" w:themeShade="80"/>
            </w:rPr>
            <w:t xml:space="preserve">ooms during </w:t>
          </w:r>
          <w:r w:rsidR="00F420A5" w:rsidRPr="00121212">
            <w:rPr>
              <w:rFonts w:asciiTheme="minorHAnsi" w:hAnsiTheme="minorHAnsi" w:cstheme="minorHAnsi"/>
              <w:color w:val="737373" w:themeColor="background2" w:themeShade="80"/>
            </w:rPr>
            <w:t>l</w:t>
          </w:r>
          <w:r w:rsidR="0015712F" w:rsidRPr="00121212">
            <w:rPr>
              <w:rFonts w:asciiTheme="minorHAnsi" w:hAnsiTheme="minorHAnsi" w:cstheme="minorHAnsi"/>
              <w:color w:val="737373" w:themeColor="background2" w:themeShade="80"/>
            </w:rPr>
            <w:t xml:space="preserve">ab time. When asking students questions if they respond that they have no questions we will </w:t>
          </w:r>
          <w:r w:rsidR="003154D4" w:rsidRPr="00121212">
            <w:rPr>
              <w:rFonts w:asciiTheme="minorHAnsi" w:hAnsiTheme="minorHAnsi" w:cstheme="minorHAnsi"/>
              <w:color w:val="737373" w:themeColor="background2" w:themeShade="80"/>
            </w:rPr>
            <w:t>spend</w:t>
          </w:r>
          <w:r w:rsidR="0015712F" w:rsidRPr="00121212">
            <w:rPr>
              <w:rFonts w:asciiTheme="minorHAnsi" w:hAnsiTheme="minorHAnsi" w:cstheme="minorHAnsi"/>
              <w:color w:val="737373" w:themeColor="background2" w:themeShade="80"/>
            </w:rPr>
            <w:t xml:space="preserve"> at least 2 minutes having students share their work and asking them specific questions. Team members will track their visits on a printed class roster</w:t>
          </w:r>
          <w:r w:rsidR="00690ACC" w:rsidRPr="00121212">
            <w:rPr>
              <w:rFonts w:asciiTheme="minorHAnsi" w:hAnsiTheme="minorHAnsi" w:cstheme="minorHAnsi"/>
              <w:color w:val="737373" w:themeColor="background2" w:themeShade="80"/>
            </w:rPr>
            <w:t xml:space="preserve"> or spreadsheet</w:t>
          </w:r>
          <w:r w:rsidR="0015712F" w:rsidRPr="00121212">
            <w:rPr>
              <w:rFonts w:asciiTheme="minorHAnsi" w:hAnsiTheme="minorHAnsi" w:cstheme="minorHAnsi"/>
              <w:color w:val="737373" w:themeColor="background2" w:themeShade="80"/>
            </w:rPr>
            <w:t>.</w:t>
          </w:r>
        </w:p>
      </w:sdtContent>
    </w:sdt>
    <w:p w14:paraId="7B6FB946" w14:textId="1FCED9B3" w:rsidR="00560020" w:rsidRPr="003D5FE7" w:rsidRDefault="000B0E64" w:rsidP="00A43B28">
      <w:pPr>
        <w:spacing w:before="240" w:after="0"/>
        <w:rPr>
          <w:rFonts w:asciiTheme="majorHAnsi" w:hAnsiTheme="majorHAnsi" w:cstheme="majorHAnsi"/>
        </w:rPr>
      </w:pPr>
      <w:r w:rsidRPr="003D5FE7">
        <w:rPr>
          <w:rFonts w:asciiTheme="majorHAnsi" w:hAnsiTheme="majorHAnsi" w:cstheme="majorHAnsi"/>
        </w:rPr>
        <w:t xml:space="preserve">How will the team provide structures for students to </w:t>
      </w:r>
      <w:r w:rsidR="00560020" w:rsidRPr="003D5FE7">
        <w:rPr>
          <w:rFonts w:asciiTheme="majorHAnsi" w:hAnsiTheme="majorHAnsi" w:cstheme="majorHAnsi"/>
        </w:rPr>
        <w:t>collaborate with each other during lab work?</w:t>
      </w:r>
    </w:p>
    <w:sdt>
      <w:sdtPr>
        <w:id w:val="-1807995045"/>
        <w:placeholder>
          <w:docPart w:val="DefaultPlaceholder_-1854013440"/>
        </w:placeholder>
      </w:sdtPr>
      <w:sdtEndPr>
        <w:rPr>
          <w:rFonts w:asciiTheme="minorHAnsi" w:hAnsiTheme="minorHAnsi" w:cstheme="minorHAnsi"/>
          <w:color w:val="737373" w:themeColor="background2" w:themeShade="80"/>
        </w:rPr>
      </w:sdtEndPr>
      <w:sdtContent>
        <w:p w14:paraId="16B8EB6B" w14:textId="251BB37A" w:rsidR="006458D4" w:rsidRPr="00630C1B" w:rsidRDefault="00560020" w:rsidP="00A43B28">
          <w:pPr>
            <w:pStyle w:val="Example"/>
            <w:spacing w:after="0"/>
            <w:rPr>
              <w:rFonts w:asciiTheme="minorHAnsi" w:hAnsiTheme="minorHAnsi" w:cstheme="minorHAnsi"/>
              <w:color w:val="737373" w:themeColor="background2" w:themeShade="80"/>
            </w:rPr>
          </w:pPr>
          <w:r w:rsidRPr="00630C1B">
            <w:rPr>
              <w:rFonts w:asciiTheme="minorHAnsi" w:hAnsiTheme="minorHAnsi" w:cstheme="minorHAnsi"/>
              <w:color w:val="737373" w:themeColor="background2" w:themeShade="80"/>
            </w:rPr>
            <w:t xml:space="preserve">Example: </w:t>
          </w:r>
          <w:r w:rsidR="006458D4" w:rsidRPr="00630C1B">
            <w:rPr>
              <w:rFonts w:asciiTheme="minorHAnsi" w:hAnsiTheme="minorHAnsi" w:cstheme="minorHAnsi"/>
              <w:color w:val="737373" w:themeColor="background2" w:themeShade="80"/>
            </w:rPr>
            <w:t>The teaching team will use creative ways to decide groupings of students while working on projects. We will alternate between randomly decided groups of students and assigned groups of students.</w:t>
          </w:r>
        </w:p>
        <w:p w14:paraId="5A04DF91" w14:textId="4A7E5627" w:rsidR="00560020" w:rsidRPr="00630C1B" w:rsidRDefault="00A43B28" w:rsidP="00A43B28">
          <w:pPr>
            <w:pStyle w:val="Example"/>
            <w:spacing w:after="0"/>
            <w:rPr>
              <w:rFonts w:asciiTheme="minorHAnsi" w:hAnsiTheme="minorHAnsi" w:cstheme="minorHAnsi"/>
              <w:color w:val="737373" w:themeColor="background2" w:themeShade="80"/>
            </w:rPr>
          </w:pPr>
          <w:r w:rsidRPr="00630C1B">
            <w:rPr>
              <w:rFonts w:ascii="Webdings" w:eastAsia="Webdings" w:hAnsi="Webdings" w:cstheme="minorHAnsi"/>
              <w:color w:val="737373" w:themeColor="background2" w:themeShade="80"/>
              <w:sz w:val="28"/>
              <w:szCs w:val="28"/>
            </w:rPr>
            <w:t>²</w:t>
          </w:r>
          <w:r w:rsidR="006458D4" w:rsidRPr="00630C1B">
            <w:rPr>
              <w:rFonts w:asciiTheme="minorHAnsi" w:hAnsiTheme="minorHAnsi" w:cstheme="minorHAnsi"/>
              <w:color w:val="737373" w:themeColor="background2" w:themeShade="80"/>
            </w:rPr>
            <w:t xml:space="preserve">Example: Using Breakout Rooms in the video conference tool, we will move </w:t>
          </w:r>
          <w:r w:rsidR="003154D4" w:rsidRPr="00630C1B">
            <w:rPr>
              <w:rFonts w:asciiTheme="minorHAnsi" w:hAnsiTheme="minorHAnsi" w:cstheme="minorHAnsi"/>
              <w:color w:val="737373" w:themeColor="background2" w:themeShade="80"/>
            </w:rPr>
            <w:t>students</w:t>
          </w:r>
          <w:r w:rsidR="006458D4" w:rsidRPr="00630C1B">
            <w:rPr>
              <w:rFonts w:asciiTheme="minorHAnsi" w:hAnsiTheme="minorHAnsi" w:cstheme="minorHAnsi"/>
              <w:color w:val="737373" w:themeColor="background2" w:themeShade="80"/>
            </w:rPr>
            <w:t xml:space="preserve"> into groups. This will give us the flexibility to match students up that are not necessarily sitting next to each other in class</w:t>
          </w:r>
          <w:r w:rsidR="00560020" w:rsidRPr="00630C1B">
            <w:rPr>
              <w:rFonts w:asciiTheme="minorHAnsi" w:hAnsiTheme="minorHAnsi" w:cstheme="minorHAnsi"/>
              <w:color w:val="737373" w:themeColor="background2" w:themeShade="80"/>
            </w:rPr>
            <w:t>.</w:t>
          </w:r>
        </w:p>
      </w:sdtContent>
    </w:sdt>
    <w:p w14:paraId="39FBF314" w14:textId="5DE43796" w:rsidR="00560020" w:rsidRPr="003D5FE7" w:rsidRDefault="00560020" w:rsidP="00A43B28">
      <w:pPr>
        <w:spacing w:before="240" w:after="0"/>
        <w:rPr>
          <w:rFonts w:asciiTheme="majorHAnsi" w:hAnsiTheme="majorHAnsi" w:cstheme="majorHAnsi"/>
        </w:rPr>
      </w:pPr>
      <w:r w:rsidRPr="003D5FE7">
        <w:rPr>
          <w:rFonts w:asciiTheme="majorHAnsi" w:hAnsiTheme="majorHAnsi" w:cstheme="majorHAnsi"/>
        </w:rPr>
        <w:t>What d</w:t>
      </w:r>
      <w:r w:rsidR="00C249B5" w:rsidRPr="003D5FE7">
        <w:rPr>
          <w:rFonts w:asciiTheme="majorHAnsi" w:hAnsiTheme="majorHAnsi" w:cstheme="majorHAnsi"/>
        </w:rPr>
        <w:t xml:space="preserve">oes the team </w:t>
      </w:r>
      <w:r w:rsidRPr="003D5FE7">
        <w:rPr>
          <w:rFonts w:asciiTheme="majorHAnsi" w:hAnsiTheme="majorHAnsi" w:cstheme="majorHAnsi"/>
        </w:rPr>
        <w:t xml:space="preserve">plan to do with students who are flying ahead? Be specific: </w:t>
      </w:r>
      <w:r w:rsidRPr="003E2B34">
        <w:rPr>
          <w:rFonts w:asciiTheme="majorHAnsi" w:hAnsiTheme="majorHAnsi" w:cstheme="majorHAnsi"/>
          <w:bCs/>
        </w:rPr>
        <w:t>who</w:t>
      </w:r>
      <w:r w:rsidRPr="003D5FE7">
        <w:rPr>
          <w:rFonts w:asciiTheme="majorHAnsi" w:hAnsiTheme="majorHAnsi" w:cstheme="majorHAnsi"/>
        </w:rPr>
        <w:t xml:space="preserve"> on the team will be responsible?</w:t>
      </w:r>
    </w:p>
    <w:sdt>
      <w:sdtPr>
        <w:id w:val="1660341635"/>
        <w:placeholder>
          <w:docPart w:val="DefaultPlaceholder_-1854013440"/>
        </w:placeholder>
      </w:sdtPr>
      <w:sdtEndPr>
        <w:rPr>
          <w:rFonts w:asciiTheme="minorHAnsi" w:hAnsiTheme="minorHAnsi" w:cstheme="minorHAnsi"/>
          <w:color w:val="737373" w:themeColor="background2" w:themeShade="80"/>
        </w:rPr>
      </w:sdtEndPr>
      <w:sdtContent>
        <w:p w14:paraId="1E9AF07E" w14:textId="2C42B524" w:rsidR="00560020" w:rsidRPr="00630C1B" w:rsidRDefault="00560020" w:rsidP="00114015">
          <w:pPr>
            <w:pStyle w:val="Example"/>
            <w:spacing w:after="0"/>
            <w:rPr>
              <w:rFonts w:asciiTheme="minorHAnsi" w:hAnsiTheme="minorHAnsi" w:cstheme="minorHAnsi"/>
              <w:color w:val="737373" w:themeColor="background2" w:themeShade="80"/>
            </w:rPr>
          </w:pPr>
          <w:r w:rsidRPr="00630C1B">
            <w:rPr>
              <w:rFonts w:asciiTheme="minorHAnsi" w:hAnsiTheme="minorHAnsi" w:cstheme="minorHAnsi"/>
              <w:color w:val="737373" w:themeColor="background2" w:themeShade="80"/>
            </w:rPr>
            <w:t xml:space="preserve">Example: extra credit assignments (check if this is allowed), give opportunities for advanced students to assist other students, complete additional work on online course or extension, extra textbook, work quietly on other subjects. </w:t>
          </w:r>
        </w:p>
      </w:sdtContent>
    </w:sdt>
    <w:p w14:paraId="3908E325" w14:textId="3D9D80C4" w:rsidR="00560020" w:rsidRPr="003D5FE7" w:rsidRDefault="00C249B5" w:rsidP="00A43B28">
      <w:pPr>
        <w:spacing w:before="240" w:after="0"/>
        <w:rPr>
          <w:rFonts w:asciiTheme="majorHAnsi" w:hAnsiTheme="majorHAnsi" w:cstheme="majorHAnsi"/>
        </w:rPr>
      </w:pPr>
      <w:r w:rsidRPr="003D5FE7">
        <w:rPr>
          <w:rFonts w:asciiTheme="majorHAnsi" w:hAnsiTheme="majorHAnsi" w:cstheme="majorHAnsi"/>
        </w:rPr>
        <w:t>How will the team address students who fall behind the pace of the class?</w:t>
      </w:r>
    </w:p>
    <w:p w14:paraId="56646B3B" w14:textId="77777777" w:rsidR="00A43B28" w:rsidRPr="00707033" w:rsidRDefault="00630C1B" w:rsidP="00A05C45">
      <w:pPr>
        <w:pStyle w:val="ListParagraph"/>
        <w:spacing w:after="0"/>
        <w:ind w:left="0"/>
        <w:rPr>
          <w:color w:val="008575" w:themeColor="accent1"/>
        </w:rPr>
      </w:pPr>
      <w:sdt>
        <w:sdtPr>
          <w:rPr>
            <w:rStyle w:val="ExampleChar"/>
          </w:rPr>
          <w:id w:val="533009238"/>
          <w:placeholder>
            <w:docPart w:val="DefaultPlaceholder_-1854013440"/>
          </w:placeholder>
        </w:sdtPr>
        <w:sdtEndPr>
          <w:rPr>
            <w:rStyle w:val="DefaultParagraphFont"/>
            <w:rFonts w:asciiTheme="minorHAnsi" w:eastAsiaTheme="minorEastAsia" w:hAnsiTheme="minorHAnsi"/>
            <w:color w:val="008575" w:themeColor="accent1"/>
          </w:rPr>
        </w:sdtEndPr>
        <w:sdtContent>
          <w:r w:rsidR="00560020" w:rsidRPr="00630C1B">
            <w:rPr>
              <w:color w:val="737373" w:themeColor="background2" w:themeShade="80"/>
            </w:rPr>
            <w:t>Example: At the start of every lab, one team member will host a review session for students that feel they could use extra help. Students can opt-in to attend the review session, and we can gently suggest to individual students that they should consider attending</w:t>
          </w:r>
          <w:r w:rsidR="00560020" w:rsidRPr="00707033">
            <w:rPr>
              <w:color w:val="008575" w:themeColor="accent1"/>
            </w:rPr>
            <w:t>.</w:t>
          </w:r>
        </w:sdtContent>
      </w:sdt>
    </w:p>
    <w:p w14:paraId="4437D8ED" w14:textId="66407B08" w:rsidR="00560020" w:rsidRPr="00A43B28" w:rsidRDefault="00647354" w:rsidP="00A43B28">
      <w:pPr>
        <w:pStyle w:val="Heading1"/>
        <w:rPr>
          <w:color w:val="737373" w:themeColor="background2" w:themeShade="80"/>
        </w:rPr>
      </w:pPr>
      <w:r w:rsidRPr="00647354">
        <w:t xml:space="preserve">Informing parents and </w:t>
      </w:r>
      <w:r w:rsidR="00A43B28" w:rsidRPr="00647354">
        <w:t>promoting</w:t>
      </w:r>
      <w:r w:rsidRPr="00647354">
        <w:t xml:space="preserve"> </w:t>
      </w:r>
      <w:r w:rsidR="003403F7">
        <w:t xml:space="preserve">the </w:t>
      </w:r>
      <w:r w:rsidRPr="00647354">
        <w:t>TEALS Program</w:t>
      </w:r>
    </w:p>
    <w:p w14:paraId="07A40B7A" w14:textId="0E2EADB8" w:rsidR="00A90350" w:rsidRPr="00630C1B" w:rsidRDefault="003A12FD" w:rsidP="72437E19">
      <w:pPr>
        <w:spacing w:after="240"/>
        <w:rPr>
          <w:rFonts w:eastAsia="Calibri"/>
          <w:color w:val="737373" w:themeColor="background2" w:themeShade="80"/>
        </w:rPr>
      </w:pPr>
      <w:r w:rsidRPr="00630C1B">
        <w:rPr>
          <w:color w:val="737373" w:themeColor="background2" w:themeShade="80"/>
        </w:rPr>
        <w:t>To</w:t>
      </w:r>
      <w:r w:rsidR="00311571" w:rsidRPr="00630C1B">
        <w:rPr>
          <w:color w:val="737373" w:themeColor="background2" w:themeShade="80"/>
        </w:rPr>
        <w:t xml:space="preserve"> promote computer science education</w:t>
      </w:r>
      <w:r w:rsidR="00C333DB" w:rsidRPr="00630C1B">
        <w:rPr>
          <w:color w:val="737373" w:themeColor="background2" w:themeShade="80"/>
        </w:rPr>
        <w:t>, the TEALS Program</w:t>
      </w:r>
      <w:r w:rsidR="005A6DF9" w:rsidRPr="00630C1B">
        <w:rPr>
          <w:color w:val="737373" w:themeColor="background2" w:themeShade="80"/>
        </w:rPr>
        <w:t>,</w:t>
      </w:r>
      <w:r w:rsidR="00C333DB" w:rsidRPr="00630C1B">
        <w:rPr>
          <w:color w:val="737373" w:themeColor="background2" w:themeShade="80"/>
        </w:rPr>
        <w:t xml:space="preserve"> </w:t>
      </w:r>
      <w:r w:rsidR="00076A62" w:rsidRPr="00630C1B">
        <w:rPr>
          <w:color w:val="737373" w:themeColor="background2" w:themeShade="80"/>
        </w:rPr>
        <w:t>and to inform parents that their child will have the opportunity to learn from industry professionals</w:t>
      </w:r>
      <w:r w:rsidR="00020264" w:rsidRPr="00630C1B">
        <w:rPr>
          <w:color w:val="737373" w:themeColor="background2" w:themeShade="80"/>
        </w:rPr>
        <w:t>,</w:t>
      </w:r>
      <w:r w:rsidR="00076A62" w:rsidRPr="00630C1B">
        <w:rPr>
          <w:color w:val="737373" w:themeColor="background2" w:themeShade="80"/>
        </w:rPr>
        <w:t xml:space="preserve"> </w:t>
      </w:r>
      <w:r w:rsidR="00020264" w:rsidRPr="00630C1B">
        <w:rPr>
          <w:color w:val="737373" w:themeColor="background2" w:themeShade="80"/>
        </w:rPr>
        <w:t>w</w:t>
      </w:r>
      <w:r w:rsidR="00076A62" w:rsidRPr="00630C1B">
        <w:rPr>
          <w:color w:val="737373" w:themeColor="background2" w:themeShade="80"/>
        </w:rPr>
        <w:t>e have provided a</w:t>
      </w:r>
      <w:r w:rsidR="003D31DD" w:rsidRPr="00630C1B">
        <w:rPr>
          <w:color w:val="737373" w:themeColor="background2" w:themeShade="80"/>
        </w:rPr>
        <w:t xml:space="preserve"> template</w:t>
      </w:r>
      <w:r w:rsidR="00076A62" w:rsidRPr="00630C1B">
        <w:rPr>
          <w:color w:val="737373" w:themeColor="background2" w:themeShade="80"/>
        </w:rPr>
        <w:t xml:space="preserve"> </w:t>
      </w:r>
      <w:r w:rsidRPr="00630C1B">
        <w:rPr>
          <w:color w:val="737373" w:themeColor="background2" w:themeShade="80"/>
        </w:rPr>
        <w:t>take</w:t>
      </w:r>
      <w:r w:rsidR="004C051D" w:rsidRPr="00630C1B">
        <w:rPr>
          <w:color w:val="737373" w:themeColor="background2" w:themeShade="80"/>
        </w:rPr>
        <w:t>-</w:t>
      </w:r>
      <w:r w:rsidRPr="00630C1B">
        <w:rPr>
          <w:color w:val="737373" w:themeColor="background2" w:themeShade="80"/>
        </w:rPr>
        <w:t xml:space="preserve">home letter that </w:t>
      </w:r>
      <w:r w:rsidR="003D31DD" w:rsidRPr="00630C1B">
        <w:rPr>
          <w:color w:val="737373" w:themeColor="background2" w:themeShade="80"/>
        </w:rPr>
        <w:t xml:space="preserve">we recommend </w:t>
      </w:r>
      <w:r w:rsidR="00015E71" w:rsidRPr="00630C1B">
        <w:rPr>
          <w:color w:val="737373" w:themeColor="background2" w:themeShade="80"/>
        </w:rPr>
        <w:t>using pieces of to</w:t>
      </w:r>
      <w:r w:rsidRPr="00630C1B">
        <w:rPr>
          <w:color w:val="737373" w:themeColor="background2" w:themeShade="80"/>
        </w:rPr>
        <w:t xml:space="preserve"> sen</w:t>
      </w:r>
      <w:r w:rsidR="00015E71" w:rsidRPr="00630C1B">
        <w:rPr>
          <w:color w:val="737373" w:themeColor="background2" w:themeShade="80"/>
        </w:rPr>
        <w:t>d</w:t>
      </w:r>
      <w:r w:rsidRPr="00630C1B">
        <w:rPr>
          <w:color w:val="737373" w:themeColor="background2" w:themeShade="80"/>
        </w:rPr>
        <w:t xml:space="preserve"> home at the beginning of the course. </w:t>
      </w:r>
      <w:hyperlink r:id="rId12" w:history="1">
        <w:r w:rsidR="00560020" w:rsidRPr="00630C1B">
          <w:rPr>
            <w:rStyle w:val="Hyperlink"/>
            <w:color w:val="737373" w:themeColor="background2" w:themeShade="80"/>
          </w:rPr>
          <w:t xml:space="preserve">sample </w:t>
        </w:r>
        <w:bookmarkStart w:id="2" w:name="_Hlt100324161"/>
        <w:bookmarkStart w:id="3" w:name="_Hlt100324162"/>
        <w:r w:rsidR="00560020" w:rsidRPr="00630C1B">
          <w:rPr>
            <w:rStyle w:val="Hyperlink"/>
            <w:color w:val="737373" w:themeColor="background2" w:themeShade="80"/>
          </w:rPr>
          <w:t>t</w:t>
        </w:r>
        <w:bookmarkEnd w:id="2"/>
        <w:bookmarkEnd w:id="3"/>
        <w:r w:rsidR="00560020" w:rsidRPr="00630C1B">
          <w:rPr>
            <w:rStyle w:val="Hyperlink"/>
            <w:color w:val="737373" w:themeColor="background2" w:themeShade="80"/>
          </w:rPr>
          <w:t>ake-home letter</w:t>
        </w:r>
      </w:hyperlink>
      <w:r w:rsidR="00560020" w:rsidRPr="00630C1B">
        <w:rPr>
          <w:color w:val="737373" w:themeColor="background2" w:themeShade="80"/>
        </w:rPr>
        <w:t xml:space="preserve">. </w:t>
      </w:r>
    </w:p>
    <w:sectPr w:rsidR="00A90350" w:rsidRPr="00630C1B" w:rsidSect="00F31179">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A9E22" w14:textId="77777777" w:rsidR="00A571AE" w:rsidRDefault="00A571AE">
      <w:pPr>
        <w:spacing w:after="0" w:line="240" w:lineRule="auto"/>
      </w:pPr>
      <w:r>
        <w:separator/>
      </w:r>
    </w:p>
  </w:endnote>
  <w:endnote w:type="continuationSeparator" w:id="0">
    <w:p w14:paraId="2340F1B7" w14:textId="77777777" w:rsidR="00A571AE" w:rsidRDefault="00A571AE">
      <w:pPr>
        <w:spacing w:after="0" w:line="240" w:lineRule="auto"/>
      </w:pPr>
      <w:r>
        <w:continuationSeparator/>
      </w:r>
    </w:p>
  </w:endnote>
  <w:endnote w:type="continuationNotice" w:id="1">
    <w:p w14:paraId="5C9C60ED" w14:textId="77777777" w:rsidR="00A571AE" w:rsidRDefault="00A57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2593088"/>
      <w:docPartObj>
        <w:docPartGallery w:val="Page Numbers (Bottom of Page)"/>
        <w:docPartUnique/>
      </w:docPartObj>
    </w:sdtPr>
    <w:sdtEndPr>
      <w:rPr>
        <w:noProof/>
      </w:rPr>
    </w:sdtEndPr>
    <w:sdtContent>
      <w:p w14:paraId="0FD60B8E" w14:textId="77777777" w:rsidR="00797058" w:rsidRDefault="00797058">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2185F93D" w14:textId="77777777" w:rsidR="00797058" w:rsidRDefault="007970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CE5BF" w14:textId="77777777" w:rsidR="00A571AE" w:rsidRDefault="00A571AE">
      <w:pPr>
        <w:spacing w:after="0" w:line="240" w:lineRule="auto"/>
      </w:pPr>
      <w:r>
        <w:separator/>
      </w:r>
    </w:p>
  </w:footnote>
  <w:footnote w:type="continuationSeparator" w:id="0">
    <w:p w14:paraId="19651B6F" w14:textId="77777777" w:rsidR="00A571AE" w:rsidRDefault="00A571AE">
      <w:pPr>
        <w:spacing w:after="0" w:line="240" w:lineRule="auto"/>
      </w:pPr>
      <w:r>
        <w:continuationSeparator/>
      </w:r>
    </w:p>
  </w:footnote>
  <w:footnote w:type="continuationNotice" w:id="1">
    <w:p w14:paraId="0E548983" w14:textId="77777777" w:rsidR="00A571AE" w:rsidRDefault="00A57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85E73" w14:textId="2C0B55A4" w:rsidR="00797058" w:rsidRPr="003532A3" w:rsidRDefault="00152D14" w:rsidP="003532A3">
    <w:pPr>
      <w:spacing w:after="0"/>
      <w:rPr>
        <w:rFonts w:asciiTheme="majorHAnsi" w:hAnsiTheme="majorHAnsi" w:cstheme="majorHAnsi"/>
        <w:color w:val="274B47" w:themeColor="accent2"/>
      </w:rPr>
    </w:pPr>
    <w:r w:rsidRPr="00152D14">
      <w:rPr>
        <w:rFonts w:asciiTheme="majorHAnsi" w:hAnsiTheme="majorHAnsi" w:cstheme="majorHAnsi"/>
        <w:color w:val="274B47" w:themeColor="accent2"/>
      </w:rPr>
      <w:t xml:space="preserve">Microsoft Philanthropies </w:t>
    </w:r>
    <w:r w:rsidR="00E1661E" w:rsidRPr="00152D14">
      <w:rPr>
        <w:rFonts w:asciiTheme="majorHAnsi" w:hAnsiTheme="majorHAnsi" w:cstheme="majorHAnsi"/>
        <w:color w:val="274B47" w:themeColor="accent2"/>
      </w:rPr>
      <w:t>TEALS Program</w:t>
    </w:r>
    <w:r w:rsidR="00C97FFE" w:rsidRPr="00152D14">
      <w:rPr>
        <w:rFonts w:asciiTheme="majorHAnsi" w:hAnsiTheme="majorHAnsi" w:cstheme="majorHAnsi"/>
        <w:color w:val="274B47" w:themeColor="accent2"/>
      </w:rPr>
      <w:br/>
      <w:t>2022-2023 school y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039"/>
    <w:multiLevelType w:val="hybridMultilevel"/>
    <w:tmpl w:val="65AE1DDC"/>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A3ECD"/>
    <w:multiLevelType w:val="hybridMultilevel"/>
    <w:tmpl w:val="DA2A00B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BD2206C"/>
    <w:multiLevelType w:val="hybridMultilevel"/>
    <w:tmpl w:val="EA0434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D2B82"/>
    <w:multiLevelType w:val="hybridMultilevel"/>
    <w:tmpl w:val="C1788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20B87"/>
    <w:multiLevelType w:val="hybridMultilevel"/>
    <w:tmpl w:val="73027CD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B110C"/>
    <w:multiLevelType w:val="hybridMultilevel"/>
    <w:tmpl w:val="3DE60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02F0C"/>
    <w:multiLevelType w:val="hybridMultilevel"/>
    <w:tmpl w:val="8DC656F8"/>
    <w:lvl w:ilvl="0" w:tplc="672A3FF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296428"/>
    <w:multiLevelType w:val="hybridMultilevel"/>
    <w:tmpl w:val="ADCCDD64"/>
    <w:lvl w:ilvl="0" w:tplc="DF5097E4">
      <w:start w:val="1"/>
      <w:numFmt w:val="upperLetter"/>
      <w:lvlText w:val="%1."/>
      <w:lvlJc w:val="left"/>
      <w:pPr>
        <w:ind w:left="1440" w:hanging="360"/>
      </w:pPr>
      <w:rPr>
        <w:rFonts w:asciiTheme="minorHAnsi" w:hAnsiTheme="minorHAnsi"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40B47BF"/>
    <w:multiLevelType w:val="hybridMultilevel"/>
    <w:tmpl w:val="52807A2E"/>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43AE7"/>
    <w:multiLevelType w:val="hybridMultilevel"/>
    <w:tmpl w:val="BB040AD2"/>
    <w:lvl w:ilvl="0" w:tplc="EE48FA2C">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73A7C99"/>
    <w:multiLevelType w:val="hybridMultilevel"/>
    <w:tmpl w:val="8C866B3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9A0DA4"/>
    <w:multiLevelType w:val="hybridMultilevel"/>
    <w:tmpl w:val="1524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BC03CA"/>
    <w:multiLevelType w:val="hybridMultilevel"/>
    <w:tmpl w:val="1D6C0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7B1BD1"/>
    <w:multiLevelType w:val="hybridMultilevel"/>
    <w:tmpl w:val="BB3A590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0A75B1"/>
    <w:multiLevelType w:val="hybridMultilevel"/>
    <w:tmpl w:val="CCDA7356"/>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BD528C"/>
    <w:multiLevelType w:val="hybridMultilevel"/>
    <w:tmpl w:val="F3AEE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6E7D73"/>
    <w:multiLevelType w:val="hybridMultilevel"/>
    <w:tmpl w:val="F3F49BBA"/>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1622A0"/>
    <w:multiLevelType w:val="hybridMultilevel"/>
    <w:tmpl w:val="07E094F0"/>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E0A81"/>
    <w:multiLevelType w:val="hybridMultilevel"/>
    <w:tmpl w:val="742C2114"/>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602EB5"/>
    <w:multiLevelType w:val="hybridMultilevel"/>
    <w:tmpl w:val="038ED3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7A3E75"/>
    <w:multiLevelType w:val="hybridMultilevel"/>
    <w:tmpl w:val="AA8C37A6"/>
    <w:lvl w:ilvl="0" w:tplc="2B3C12A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656E92"/>
    <w:multiLevelType w:val="hybridMultilevel"/>
    <w:tmpl w:val="C366DCF4"/>
    <w:lvl w:ilvl="0" w:tplc="9A064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6968CA"/>
    <w:multiLevelType w:val="hybridMultilevel"/>
    <w:tmpl w:val="AD1A71BC"/>
    <w:lvl w:ilvl="0" w:tplc="D00024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E32F0C"/>
    <w:multiLevelType w:val="hybridMultilevel"/>
    <w:tmpl w:val="33081ACE"/>
    <w:lvl w:ilvl="0" w:tplc="EE48FA2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EC4C95"/>
    <w:multiLevelType w:val="hybridMultilevel"/>
    <w:tmpl w:val="EA9AACBA"/>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21316D"/>
    <w:multiLevelType w:val="hybridMultilevel"/>
    <w:tmpl w:val="D1924462"/>
    <w:lvl w:ilvl="0" w:tplc="EE48FA2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EF20F1"/>
    <w:multiLevelType w:val="hybridMultilevel"/>
    <w:tmpl w:val="E3AE3096"/>
    <w:lvl w:ilvl="0" w:tplc="04090015">
      <w:start w:val="1"/>
      <w:numFmt w:val="upp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6631418">
    <w:abstractNumId w:val="6"/>
  </w:num>
  <w:num w:numId="2" w16cid:durableId="1616134356">
    <w:abstractNumId w:val="20"/>
  </w:num>
  <w:num w:numId="3" w16cid:durableId="755132869">
    <w:abstractNumId w:val="5"/>
  </w:num>
  <w:num w:numId="4" w16cid:durableId="1496533512">
    <w:abstractNumId w:val="3"/>
  </w:num>
  <w:num w:numId="5" w16cid:durableId="698166716">
    <w:abstractNumId w:val="15"/>
  </w:num>
  <w:num w:numId="6" w16cid:durableId="42753582">
    <w:abstractNumId w:val="24"/>
  </w:num>
  <w:num w:numId="7" w16cid:durableId="144665995">
    <w:abstractNumId w:val="0"/>
  </w:num>
  <w:num w:numId="8" w16cid:durableId="1500192582">
    <w:abstractNumId w:val="4"/>
  </w:num>
  <w:num w:numId="9" w16cid:durableId="1565607653">
    <w:abstractNumId w:val="23"/>
  </w:num>
  <w:num w:numId="10" w16cid:durableId="1028800228">
    <w:abstractNumId w:val="10"/>
  </w:num>
  <w:num w:numId="11" w16cid:durableId="1084953404">
    <w:abstractNumId w:val="9"/>
  </w:num>
  <w:num w:numId="12" w16cid:durableId="1056583061">
    <w:abstractNumId w:val="18"/>
  </w:num>
  <w:num w:numId="13" w16cid:durableId="68965779">
    <w:abstractNumId w:val="8"/>
  </w:num>
  <w:num w:numId="14" w16cid:durableId="448009244">
    <w:abstractNumId w:val="13"/>
  </w:num>
  <w:num w:numId="15" w16cid:durableId="792096582">
    <w:abstractNumId w:val="14"/>
  </w:num>
  <w:num w:numId="16" w16cid:durableId="1433160076">
    <w:abstractNumId w:val="7"/>
  </w:num>
  <w:num w:numId="17" w16cid:durableId="325941036">
    <w:abstractNumId w:val="26"/>
  </w:num>
  <w:num w:numId="18" w16cid:durableId="256183442">
    <w:abstractNumId w:val="2"/>
  </w:num>
  <w:num w:numId="19" w16cid:durableId="53546326">
    <w:abstractNumId w:val="25"/>
  </w:num>
  <w:num w:numId="20" w16cid:durableId="1244342494">
    <w:abstractNumId w:val="16"/>
  </w:num>
  <w:num w:numId="21" w16cid:durableId="1236470508">
    <w:abstractNumId w:val="1"/>
  </w:num>
  <w:num w:numId="22" w16cid:durableId="732778568">
    <w:abstractNumId w:val="17"/>
  </w:num>
  <w:num w:numId="23" w16cid:durableId="1549298210">
    <w:abstractNumId w:val="19"/>
  </w:num>
  <w:num w:numId="24" w16cid:durableId="1883129141">
    <w:abstractNumId w:val="12"/>
  </w:num>
  <w:num w:numId="25" w16cid:durableId="1168903746">
    <w:abstractNumId w:val="11"/>
  </w:num>
  <w:num w:numId="26" w16cid:durableId="851454177">
    <w:abstractNumId w:val="22"/>
  </w:num>
  <w:num w:numId="27" w16cid:durableId="1381784293">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bYwNjU0sTA1NjRW0lEKTi0uzszPAykwrAUATLQ6SywAAAA="/>
  </w:docVars>
  <w:rsids>
    <w:rsidRoot w:val="00F31179"/>
    <w:rsid w:val="00000596"/>
    <w:rsid w:val="000028D9"/>
    <w:rsid w:val="00002B0F"/>
    <w:rsid w:val="00002C87"/>
    <w:rsid w:val="0000398F"/>
    <w:rsid w:val="00003AB0"/>
    <w:rsid w:val="0000717A"/>
    <w:rsid w:val="00007FB6"/>
    <w:rsid w:val="00011166"/>
    <w:rsid w:val="00015800"/>
    <w:rsid w:val="00015E71"/>
    <w:rsid w:val="00015FD2"/>
    <w:rsid w:val="00020124"/>
    <w:rsid w:val="00020264"/>
    <w:rsid w:val="00021373"/>
    <w:rsid w:val="000214D3"/>
    <w:rsid w:val="0002174A"/>
    <w:rsid w:val="00022AF2"/>
    <w:rsid w:val="00031421"/>
    <w:rsid w:val="00044B2F"/>
    <w:rsid w:val="00045809"/>
    <w:rsid w:val="000527AD"/>
    <w:rsid w:val="000544A4"/>
    <w:rsid w:val="000564DD"/>
    <w:rsid w:val="00056B26"/>
    <w:rsid w:val="00056EA8"/>
    <w:rsid w:val="0006117E"/>
    <w:rsid w:val="000647C4"/>
    <w:rsid w:val="00071124"/>
    <w:rsid w:val="00071F18"/>
    <w:rsid w:val="00074DB5"/>
    <w:rsid w:val="00076A62"/>
    <w:rsid w:val="000811ED"/>
    <w:rsid w:val="00081313"/>
    <w:rsid w:val="000830B8"/>
    <w:rsid w:val="00083B56"/>
    <w:rsid w:val="00091012"/>
    <w:rsid w:val="000912D4"/>
    <w:rsid w:val="00093132"/>
    <w:rsid w:val="00095E0F"/>
    <w:rsid w:val="00096766"/>
    <w:rsid w:val="00096D44"/>
    <w:rsid w:val="000A2821"/>
    <w:rsid w:val="000A6748"/>
    <w:rsid w:val="000B0E64"/>
    <w:rsid w:val="000B1E8A"/>
    <w:rsid w:val="000B22AC"/>
    <w:rsid w:val="000B6D17"/>
    <w:rsid w:val="000C46DF"/>
    <w:rsid w:val="000C5035"/>
    <w:rsid w:val="000D3ABF"/>
    <w:rsid w:val="000D5D86"/>
    <w:rsid w:val="000D610E"/>
    <w:rsid w:val="000E3DB4"/>
    <w:rsid w:val="000E4A2A"/>
    <w:rsid w:val="000E4C63"/>
    <w:rsid w:val="000F08E6"/>
    <w:rsid w:val="000F26A4"/>
    <w:rsid w:val="000F5D2A"/>
    <w:rsid w:val="000F6482"/>
    <w:rsid w:val="00105701"/>
    <w:rsid w:val="001060FD"/>
    <w:rsid w:val="0010760F"/>
    <w:rsid w:val="0011017C"/>
    <w:rsid w:val="00114015"/>
    <w:rsid w:val="0011725C"/>
    <w:rsid w:val="00121212"/>
    <w:rsid w:val="001217AD"/>
    <w:rsid w:val="00124621"/>
    <w:rsid w:val="00125ED3"/>
    <w:rsid w:val="00127A14"/>
    <w:rsid w:val="001375BD"/>
    <w:rsid w:val="00140FE5"/>
    <w:rsid w:val="001414D3"/>
    <w:rsid w:val="00144870"/>
    <w:rsid w:val="00144962"/>
    <w:rsid w:val="00145903"/>
    <w:rsid w:val="001459E7"/>
    <w:rsid w:val="00147652"/>
    <w:rsid w:val="00152D14"/>
    <w:rsid w:val="00152EDA"/>
    <w:rsid w:val="0015712F"/>
    <w:rsid w:val="001600C7"/>
    <w:rsid w:val="00160F09"/>
    <w:rsid w:val="00162D06"/>
    <w:rsid w:val="0017173D"/>
    <w:rsid w:val="001748E3"/>
    <w:rsid w:val="00174B0A"/>
    <w:rsid w:val="0017657B"/>
    <w:rsid w:val="00186FA0"/>
    <w:rsid w:val="0019037C"/>
    <w:rsid w:val="0019039D"/>
    <w:rsid w:val="001907E9"/>
    <w:rsid w:val="00190862"/>
    <w:rsid w:val="00191EFD"/>
    <w:rsid w:val="00192C35"/>
    <w:rsid w:val="00194DCB"/>
    <w:rsid w:val="00196BC6"/>
    <w:rsid w:val="00196EBA"/>
    <w:rsid w:val="00197F9F"/>
    <w:rsid w:val="001A06DD"/>
    <w:rsid w:val="001A0804"/>
    <w:rsid w:val="001A1753"/>
    <w:rsid w:val="001A1CC4"/>
    <w:rsid w:val="001A36E4"/>
    <w:rsid w:val="001A4634"/>
    <w:rsid w:val="001A4D99"/>
    <w:rsid w:val="001A51AD"/>
    <w:rsid w:val="001B0684"/>
    <w:rsid w:val="001B1119"/>
    <w:rsid w:val="001B3119"/>
    <w:rsid w:val="001B5ACD"/>
    <w:rsid w:val="001B75CD"/>
    <w:rsid w:val="001C01F3"/>
    <w:rsid w:val="001C309F"/>
    <w:rsid w:val="001C4F47"/>
    <w:rsid w:val="001C515D"/>
    <w:rsid w:val="001D260B"/>
    <w:rsid w:val="001D5A4F"/>
    <w:rsid w:val="001D5E01"/>
    <w:rsid w:val="001E0972"/>
    <w:rsid w:val="001E638A"/>
    <w:rsid w:val="001F03D5"/>
    <w:rsid w:val="001F2270"/>
    <w:rsid w:val="001F7ADD"/>
    <w:rsid w:val="00200E27"/>
    <w:rsid w:val="00203987"/>
    <w:rsid w:val="00204065"/>
    <w:rsid w:val="0020576C"/>
    <w:rsid w:val="00207B10"/>
    <w:rsid w:val="00211189"/>
    <w:rsid w:val="002111A9"/>
    <w:rsid w:val="002125B3"/>
    <w:rsid w:val="00212A8C"/>
    <w:rsid w:val="002150DA"/>
    <w:rsid w:val="00216CBC"/>
    <w:rsid w:val="00217E53"/>
    <w:rsid w:val="0022031F"/>
    <w:rsid w:val="002213FD"/>
    <w:rsid w:val="0022221F"/>
    <w:rsid w:val="00230384"/>
    <w:rsid w:val="00231ADC"/>
    <w:rsid w:val="002320D7"/>
    <w:rsid w:val="00235E33"/>
    <w:rsid w:val="00237A52"/>
    <w:rsid w:val="00241D38"/>
    <w:rsid w:val="00243FE6"/>
    <w:rsid w:val="00244A91"/>
    <w:rsid w:val="00244DC7"/>
    <w:rsid w:val="0024649B"/>
    <w:rsid w:val="002519AE"/>
    <w:rsid w:val="00270104"/>
    <w:rsid w:val="00272B14"/>
    <w:rsid w:val="00287814"/>
    <w:rsid w:val="002904E9"/>
    <w:rsid w:val="00296A43"/>
    <w:rsid w:val="002A2EAC"/>
    <w:rsid w:val="002A313D"/>
    <w:rsid w:val="002A4200"/>
    <w:rsid w:val="002B2C7D"/>
    <w:rsid w:val="002B30F5"/>
    <w:rsid w:val="002B7C9D"/>
    <w:rsid w:val="002C12A9"/>
    <w:rsid w:val="002C3890"/>
    <w:rsid w:val="002D0A5E"/>
    <w:rsid w:val="002D4D79"/>
    <w:rsid w:val="002D4F23"/>
    <w:rsid w:val="002D71EF"/>
    <w:rsid w:val="002D7C41"/>
    <w:rsid w:val="002E2656"/>
    <w:rsid w:val="002E27DE"/>
    <w:rsid w:val="002E3413"/>
    <w:rsid w:val="002E4785"/>
    <w:rsid w:val="002E630B"/>
    <w:rsid w:val="002E7AB3"/>
    <w:rsid w:val="002F0896"/>
    <w:rsid w:val="002F4A1D"/>
    <w:rsid w:val="002F6C44"/>
    <w:rsid w:val="002F7E61"/>
    <w:rsid w:val="00300808"/>
    <w:rsid w:val="00302495"/>
    <w:rsid w:val="0030440C"/>
    <w:rsid w:val="00305B7B"/>
    <w:rsid w:val="00306693"/>
    <w:rsid w:val="00306E58"/>
    <w:rsid w:val="00307066"/>
    <w:rsid w:val="00311492"/>
    <w:rsid w:val="00311571"/>
    <w:rsid w:val="00312153"/>
    <w:rsid w:val="00314739"/>
    <w:rsid w:val="003154D4"/>
    <w:rsid w:val="00320851"/>
    <w:rsid w:val="003240CC"/>
    <w:rsid w:val="00324CE3"/>
    <w:rsid w:val="00326E20"/>
    <w:rsid w:val="00331026"/>
    <w:rsid w:val="00333FEE"/>
    <w:rsid w:val="003350A6"/>
    <w:rsid w:val="00340356"/>
    <w:rsid w:val="003403F7"/>
    <w:rsid w:val="00344D82"/>
    <w:rsid w:val="00345EBF"/>
    <w:rsid w:val="00351876"/>
    <w:rsid w:val="00352AE0"/>
    <w:rsid w:val="00352B63"/>
    <w:rsid w:val="003532A3"/>
    <w:rsid w:val="00355424"/>
    <w:rsid w:val="00360C2B"/>
    <w:rsid w:val="00363BE6"/>
    <w:rsid w:val="003660FA"/>
    <w:rsid w:val="00366F83"/>
    <w:rsid w:val="0037173C"/>
    <w:rsid w:val="00373415"/>
    <w:rsid w:val="003745D4"/>
    <w:rsid w:val="003747A1"/>
    <w:rsid w:val="003749DE"/>
    <w:rsid w:val="00375E38"/>
    <w:rsid w:val="00377A97"/>
    <w:rsid w:val="00377EAA"/>
    <w:rsid w:val="003870FD"/>
    <w:rsid w:val="00387E66"/>
    <w:rsid w:val="003907D3"/>
    <w:rsid w:val="00392CBC"/>
    <w:rsid w:val="00393678"/>
    <w:rsid w:val="00396348"/>
    <w:rsid w:val="003A07C3"/>
    <w:rsid w:val="003A095E"/>
    <w:rsid w:val="003A12FD"/>
    <w:rsid w:val="003A1B8D"/>
    <w:rsid w:val="003A2625"/>
    <w:rsid w:val="003B0AAF"/>
    <w:rsid w:val="003B254A"/>
    <w:rsid w:val="003B3399"/>
    <w:rsid w:val="003B3D8F"/>
    <w:rsid w:val="003C039E"/>
    <w:rsid w:val="003C14FF"/>
    <w:rsid w:val="003C2541"/>
    <w:rsid w:val="003C4896"/>
    <w:rsid w:val="003C4EEE"/>
    <w:rsid w:val="003C68F9"/>
    <w:rsid w:val="003C7503"/>
    <w:rsid w:val="003D31DD"/>
    <w:rsid w:val="003D5FE7"/>
    <w:rsid w:val="003D6124"/>
    <w:rsid w:val="003D6D32"/>
    <w:rsid w:val="003E1F5B"/>
    <w:rsid w:val="003E2B34"/>
    <w:rsid w:val="003E4503"/>
    <w:rsid w:val="003E4968"/>
    <w:rsid w:val="003E4F3D"/>
    <w:rsid w:val="003E59E7"/>
    <w:rsid w:val="003E6C69"/>
    <w:rsid w:val="003F3F8A"/>
    <w:rsid w:val="003F590B"/>
    <w:rsid w:val="00400E07"/>
    <w:rsid w:val="004020A5"/>
    <w:rsid w:val="00402414"/>
    <w:rsid w:val="004120DD"/>
    <w:rsid w:val="004125ED"/>
    <w:rsid w:val="00412C90"/>
    <w:rsid w:val="00413D18"/>
    <w:rsid w:val="00417C09"/>
    <w:rsid w:val="00417E6D"/>
    <w:rsid w:val="0042042B"/>
    <w:rsid w:val="00420E61"/>
    <w:rsid w:val="0042193D"/>
    <w:rsid w:val="00421F18"/>
    <w:rsid w:val="00424520"/>
    <w:rsid w:val="00430669"/>
    <w:rsid w:val="00434814"/>
    <w:rsid w:val="0043785E"/>
    <w:rsid w:val="0044215F"/>
    <w:rsid w:val="0044496D"/>
    <w:rsid w:val="004502A0"/>
    <w:rsid w:val="00451E21"/>
    <w:rsid w:val="004571C1"/>
    <w:rsid w:val="00457E9C"/>
    <w:rsid w:val="00460DF9"/>
    <w:rsid w:val="00461065"/>
    <w:rsid w:val="0046210C"/>
    <w:rsid w:val="00464E4F"/>
    <w:rsid w:val="00470CED"/>
    <w:rsid w:val="004730EE"/>
    <w:rsid w:val="004759FD"/>
    <w:rsid w:val="00475AC3"/>
    <w:rsid w:val="00481A3A"/>
    <w:rsid w:val="00482B1E"/>
    <w:rsid w:val="00485488"/>
    <w:rsid w:val="00486527"/>
    <w:rsid w:val="00490F4B"/>
    <w:rsid w:val="004932AD"/>
    <w:rsid w:val="00493A65"/>
    <w:rsid w:val="00493F2D"/>
    <w:rsid w:val="0049662A"/>
    <w:rsid w:val="004A30C2"/>
    <w:rsid w:val="004B0221"/>
    <w:rsid w:val="004B056A"/>
    <w:rsid w:val="004B0CEB"/>
    <w:rsid w:val="004B65AF"/>
    <w:rsid w:val="004B73FF"/>
    <w:rsid w:val="004C051D"/>
    <w:rsid w:val="004C081D"/>
    <w:rsid w:val="004C1349"/>
    <w:rsid w:val="004C18EB"/>
    <w:rsid w:val="004C47DF"/>
    <w:rsid w:val="004C57B5"/>
    <w:rsid w:val="004C5958"/>
    <w:rsid w:val="004C6597"/>
    <w:rsid w:val="004D4236"/>
    <w:rsid w:val="004D4792"/>
    <w:rsid w:val="004D7458"/>
    <w:rsid w:val="004D76F8"/>
    <w:rsid w:val="004E2A4E"/>
    <w:rsid w:val="004E3A5B"/>
    <w:rsid w:val="004E3D82"/>
    <w:rsid w:val="004E454B"/>
    <w:rsid w:val="004F0C39"/>
    <w:rsid w:val="004F0D85"/>
    <w:rsid w:val="004F2DEB"/>
    <w:rsid w:val="004F6EA0"/>
    <w:rsid w:val="004F75CD"/>
    <w:rsid w:val="00502018"/>
    <w:rsid w:val="005043FE"/>
    <w:rsid w:val="00505A29"/>
    <w:rsid w:val="00506FBF"/>
    <w:rsid w:val="005125D0"/>
    <w:rsid w:val="00513C05"/>
    <w:rsid w:val="00514A7D"/>
    <w:rsid w:val="00516317"/>
    <w:rsid w:val="00520C6B"/>
    <w:rsid w:val="00523D9B"/>
    <w:rsid w:val="00527D31"/>
    <w:rsid w:val="005304F6"/>
    <w:rsid w:val="005329FA"/>
    <w:rsid w:val="00537BCD"/>
    <w:rsid w:val="005400AC"/>
    <w:rsid w:val="005400C3"/>
    <w:rsid w:val="00543333"/>
    <w:rsid w:val="00545015"/>
    <w:rsid w:val="005450D5"/>
    <w:rsid w:val="005474FA"/>
    <w:rsid w:val="00547783"/>
    <w:rsid w:val="00551E45"/>
    <w:rsid w:val="0055560C"/>
    <w:rsid w:val="00560020"/>
    <w:rsid w:val="0056405D"/>
    <w:rsid w:val="0056414F"/>
    <w:rsid w:val="005648A4"/>
    <w:rsid w:val="00564969"/>
    <w:rsid w:val="00564B95"/>
    <w:rsid w:val="00573413"/>
    <w:rsid w:val="00575401"/>
    <w:rsid w:val="00580343"/>
    <w:rsid w:val="00580FAB"/>
    <w:rsid w:val="0058642C"/>
    <w:rsid w:val="00587E52"/>
    <w:rsid w:val="00593F39"/>
    <w:rsid w:val="00594F1C"/>
    <w:rsid w:val="00596547"/>
    <w:rsid w:val="005A4A3B"/>
    <w:rsid w:val="005A6DF9"/>
    <w:rsid w:val="005B1C67"/>
    <w:rsid w:val="005B2141"/>
    <w:rsid w:val="005B63F8"/>
    <w:rsid w:val="005B77EF"/>
    <w:rsid w:val="005C1F7D"/>
    <w:rsid w:val="005C3CA4"/>
    <w:rsid w:val="005C6C3F"/>
    <w:rsid w:val="005D25C2"/>
    <w:rsid w:val="005D61CA"/>
    <w:rsid w:val="005E1BB3"/>
    <w:rsid w:val="005E551E"/>
    <w:rsid w:val="005EEA57"/>
    <w:rsid w:val="005F4CCE"/>
    <w:rsid w:val="005F50FB"/>
    <w:rsid w:val="00600752"/>
    <w:rsid w:val="006022D3"/>
    <w:rsid w:val="006065E7"/>
    <w:rsid w:val="00606641"/>
    <w:rsid w:val="0061116C"/>
    <w:rsid w:val="00612E21"/>
    <w:rsid w:val="00614AC6"/>
    <w:rsid w:val="006167B3"/>
    <w:rsid w:val="006173BB"/>
    <w:rsid w:val="0062261B"/>
    <w:rsid w:val="00622744"/>
    <w:rsid w:val="0062319A"/>
    <w:rsid w:val="00623B25"/>
    <w:rsid w:val="00625910"/>
    <w:rsid w:val="00625915"/>
    <w:rsid w:val="00625D50"/>
    <w:rsid w:val="00630C1B"/>
    <w:rsid w:val="0063102E"/>
    <w:rsid w:val="0063125B"/>
    <w:rsid w:val="00632818"/>
    <w:rsid w:val="00632DB4"/>
    <w:rsid w:val="00636495"/>
    <w:rsid w:val="006423FC"/>
    <w:rsid w:val="00644E6C"/>
    <w:rsid w:val="00645820"/>
    <w:rsid w:val="006458D4"/>
    <w:rsid w:val="00645A28"/>
    <w:rsid w:val="00647354"/>
    <w:rsid w:val="00647B70"/>
    <w:rsid w:val="00653468"/>
    <w:rsid w:val="0065389A"/>
    <w:rsid w:val="006569D3"/>
    <w:rsid w:val="0066036E"/>
    <w:rsid w:val="006640C2"/>
    <w:rsid w:val="00664504"/>
    <w:rsid w:val="00665292"/>
    <w:rsid w:val="00665431"/>
    <w:rsid w:val="006660DB"/>
    <w:rsid w:val="006736AA"/>
    <w:rsid w:val="006769A4"/>
    <w:rsid w:val="00676A18"/>
    <w:rsid w:val="006807B4"/>
    <w:rsid w:val="006837E9"/>
    <w:rsid w:val="0068559B"/>
    <w:rsid w:val="00685BD1"/>
    <w:rsid w:val="00685D92"/>
    <w:rsid w:val="0068626A"/>
    <w:rsid w:val="0068647C"/>
    <w:rsid w:val="006868F0"/>
    <w:rsid w:val="0068690F"/>
    <w:rsid w:val="00687421"/>
    <w:rsid w:val="00687FD3"/>
    <w:rsid w:val="00690ACC"/>
    <w:rsid w:val="00691E1D"/>
    <w:rsid w:val="00696BF6"/>
    <w:rsid w:val="006A1520"/>
    <w:rsid w:val="006A4848"/>
    <w:rsid w:val="006B01E2"/>
    <w:rsid w:val="006B12A0"/>
    <w:rsid w:val="006B41C9"/>
    <w:rsid w:val="006B45D8"/>
    <w:rsid w:val="006C02E1"/>
    <w:rsid w:val="006C0556"/>
    <w:rsid w:val="006C3B6C"/>
    <w:rsid w:val="006C71A4"/>
    <w:rsid w:val="006D502D"/>
    <w:rsid w:val="006D6726"/>
    <w:rsid w:val="006E5131"/>
    <w:rsid w:val="006E6A14"/>
    <w:rsid w:val="006E6AE3"/>
    <w:rsid w:val="006E6BF1"/>
    <w:rsid w:val="006F1A52"/>
    <w:rsid w:val="006F2523"/>
    <w:rsid w:val="006F27A9"/>
    <w:rsid w:val="006F4446"/>
    <w:rsid w:val="006F575E"/>
    <w:rsid w:val="006F602A"/>
    <w:rsid w:val="006F6FC4"/>
    <w:rsid w:val="006F7133"/>
    <w:rsid w:val="006F79C3"/>
    <w:rsid w:val="007002AE"/>
    <w:rsid w:val="00700A95"/>
    <w:rsid w:val="00701026"/>
    <w:rsid w:val="0070164B"/>
    <w:rsid w:val="00705DD6"/>
    <w:rsid w:val="00706DCB"/>
    <w:rsid w:val="00707033"/>
    <w:rsid w:val="00710743"/>
    <w:rsid w:val="007142A2"/>
    <w:rsid w:val="00715318"/>
    <w:rsid w:val="00716ACE"/>
    <w:rsid w:val="00717D3B"/>
    <w:rsid w:val="00722599"/>
    <w:rsid w:val="0072370E"/>
    <w:rsid w:val="00726491"/>
    <w:rsid w:val="00740286"/>
    <w:rsid w:val="007414E0"/>
    <w:rsid w:val="00741FAF"/>
    <w:rsid w:val="0074339B"/>
    <w:rsid w:val="0074650C"/>
    <w:rsid w:val="00747156"/>
    <w:rsid w:val="00747698"/>
    <w:rsid w:val="00747EE4"/>
    <w:rsid w:val="007504EB"/>
    <w:rsid w:val="00751269"/>
    <w:rsid w:val="00752D59"/>
    <w:rsid w:val="00754A3B"/>
    <w:rsid w:val="00755B7F"/>
    <w:rsid w:val="00755CF3"/>
    <w:rsid w:val="007604B8"/>
    <w:rsid w:val="00760B0A"/>
    <w:rsid w:val="007614BB"/>
    <w:rsid w:val="00765CD8"/>
    <w:rsid w:val="00775C73"/>
    <w:rsid w:val="00777D87"/>
    <w:rsid w:val="00777F85"/>
    <w:rsid w:val="007801C1"/>
    <w:rsid w:val="00784FFF"/>
    <w:rsid w:val="00785030"/>
    <w:rsid w:val="00785192"/>
    <w:rsid w:val="007868B4"/>
    <w:rsid w:val="00787E37"/>
    <w:rsid w:val="00793668"/>
    <w:rsid w:val="00793945"/>
    <w:rsid w:val="00797058"/>
    <w:rsid w:val="007A2F48"/>
    <w:rsid w:val="007B085B"/>
    <w:rsid w:val="007B4080"/>
    <w:rsid w:val="007B6E47"/>
    <w:rsid w:val="007C1ACD"/>
    <w:rsid w:val="007C6A0D"/>
    <w:rsid w:val="007C7839"/>
    <w:rsid w:val="007D1891"/>
    <w:rsid w:val="007D470C"/>
    <w:rsid w:val="007D5922"/>
    <w:rsid w:val="007E33E5"/>
    <w:rsid w:val="007E52B1"/>
    <w:rsid w:val="007E6AF3"/>
    <w:rsid w:val="007E6B83"/>
    <w:rsid w:val="007F11C4"/>
    <w:rsid w:val="007F545A"/>
    <w:rsid w:val="007F5820"/>
    <w:rsid w:val="007F6D30"/>
    <w:rsid w:val="007F78AC"/>
    <w:rsid w:val="007F78E6"/>
    <w:rsid w:val="00803AF4"/>
    <w:rsid w:val="00803D98"/>
    <w:rsid w:val="008051A2"/>
    <w:rsid w:val="00805E94"/>
    <w:rsid w:val="00807CE7"/>
    <w:rsid w:val="0081091C"/>
    <w:rsid w:val="00816FCB"/>
    <w:rsid w:val="00817438"/>
    <w:rsid w:val="008200E7"/>
    <w:rsid w:val="00823CBE"/>
    <w:rsid w:val="00824D08"/>
    <w:rsid w:val="00825DEF"/>
    <w:rsid w:val="00831336"/>
    <w:rsid w:val="00834EC8"/>
    <w:rsid w:val="00836433"/>
    <w:rsid w:val="008412E5"/>
    <w:rsid w:val="0084324F"/>
    <w:rsid w:val="0084452E"/>
    <w:rsid w:val="00850D3B"/>
    <w:rsid w:val="00851136"/>
    <w:rsid w:val="00851612"/>
    <w:rsid w:val="00854EF9"/>
    <w:rsid w:val="0085559D"/>
    <w:rsid w:val="00861994"/>
    <w:rsid w:val="00862009"/>
    <w:rsid w:val="00862DF1"/>
    <w:rsid w:val="00862E8F"/>
    <w:rsid w:val="00865F74"/>
    <w:rsid w:val="008660D6"/>
    <w:rsid w:val="00867A13"/>
    <w:rsid w:val="008702C2"/>
    <w:rsid w:val="0087138A"/>
    <w:rsid w:val="0087346F"/>
    <w:rsid w:val="00877ED0"/>
    <w:rsid w:val="0088148C"/>
    <w:rsid w:val="00886A6F"/>
    <w:rsid w:val="00887BA8"/>
    <w:rsid w:val="00891E6D"/>
    <w:rsid w:val="00893027"/>
    <w:rsid w:val="008A14AE"/>
    <w:rsid w:val="008A1A1A"/>
    <w:rsid w:val="008A397A"/>
    <w:rsid w:val="008A65C8"/>
    <w:rsid w:val="008A78A0"/>
    <w:rsid w:val="008B0A2C"/>
    <w:rsid w:val="008B2D76"/>
    <w:rsid w:val="008B34B4"/>
    <w:rsid w:val="008C1A81"/>
    <w:rsid w:val="008C2C1E"/>
    <w:rsid w:val="008C3C3C"/>
    <w:rsid w:val="008C43C7"/>
    <w:rsid w:val="008C5268"/>
    <w:rsid w:val="008C5D34"/>
    <w:rsid w:val="008C6B3B"/>
    <w:rsid w:val="008C6DE2"/>
    <w:rsid w:val="008C7749"/>
    <w:rsid w:val="008D0ABF"/>
    <w:rsid w:val="008D4468"/>
    <w:rsid w:val="008D62E3"/>
    <w:rsid w:val="008D74A5"/>
    <w:rsid w:val="008E4249"/>
    <w:rsid w:val="008E7680"/>
    <w:rsid w:val="008EE631"/>
    <w:rsid w:val="008F19EB"/>
    <w:rsid w:val="008F2453"/>
    <w:rsid w:val="008F637A"/>
    <w:rsid w:val="00902B6C"/>
    <w:rsid w:val="00907416"/>
    <w:rsid w:val="00911938"/>
    <w:rsid w:val="009166AD"/>
    <w:rsid w:val="0091757D"/>
    <w:rsid w:val="00926837"/>
    <w:rsid w:val="0092687C"/>
    <w:rsid w:val="009275A6"/>
    <w:rsid w:val="00927719"/>
    <w:rsid w:val="009310BF"/>
    <w:rsid w:val="00932827"/>
    <w:rsid w:val="00932893"/>
    <w:rsid w:val="009400B4"/>
    <w:rsid w:val="009438AC"/>
    <w:rsid w:val="00947A27"/>
    <w:rsid w:val="00947CD9"/>
    <w:rsid w:val="009521FC"/>
    <w:rsid w:val="00952541"/>
    <w:rsid w:val="0095422A"/>
    <w:rsid w:val="0095464B"/>
    <w:rsid w:val="009552B6"/>
    <w:rsid w:val="00956A8A"/>
    <w:rsid w:val="00960D14"/>
    <w:rsid w:val="00961E67"/>
    <w:rsid w:val="00963887"/>
    <w:rsid w:val="00963A2E"/>
    <w:rsid w:val="00967D0F"/>
    <w:rsid w:val="00971BFF"/>
    <w:rsid w:val="00971FD6"/>
    <w:rsid w:val="00975281"/>
    <w:rsid w:val="00977A2C"/>
    <w:rsid w:val="00982E82"/>
    <w:rsid w:val="00982EE5"/>
    <w:rsid w:val="009837B0"/>
    <w:rsid w:val="00985517"/>
    <w:rsid w:val="00995793"/>
    <w:rsid w:val="00996B24"/>
    <w:rsid w:val="009A0D8A"/>
    <w:rsid w:val="009A1607"/>
    <w:rsid w:val="009A3256"/>
    <w:rsid w:val="009A572F"/>
    <w:rsid w:val="009A6282"/>
    <w:rsid w:val="009A6A4B"/>
    <w:rsid w:val="009A7876"/>
    <w:rsid w:val="009A7948"/>
    <w:rsid w:val="009A7D04"/>
    <w:rsid w:val="009A7DB4"/>
    <w:rsid w:val="009B1A81"/>
    <w:rsid w:val="009B21BD"/>
    <w:rsid w:val="009B32AC"/>
    <w:rsid w:val="009B3B47"/>
    <w:rsid w:val="009B4CF1"/>
    <w:rsid w:val="009B4CF4"/>
    <w:rsid w:val="009B4CFB"/>
    <w:rsid w:val="009B6B1B"/>
    <w:rsid w:val="009B7D18"/>
    <w:rsid w:val="009C0920"/>
    <w:rsid w:val="009C530C"/>
    <w:rsid w:val="009C55D0"/>
    <w:rsid w:val="009C628F"/>
    <w:rsid w:val="009C7EC8"/>
    <w:rsid w:val="009D09B3"/>
    <w:rsid w:val="009D0CCB"/>
    <w:rsid w:val="009D16DE"/>
    <w:rsid w:val="009D6E41"/>
    <w:rsid w:val="009D7652"/>
    <w:rsid w:val="009E2428"/>
    <w:rsid w:val="009E5392"/>
    <w:rsid w:val="009E66CC"/>
    <w:rsid w:val="009E6722"/>
    <w:rsid w:val="009E6F87"/>
    <w:rsid w:val="009E7112"/>
    <w:rsid w:val="009F6820"/>
    <w:rsid w:val="00A001C1"/>
    <w:rsid w:val="00A016EB"/>
    <w:rsid w:val="00A03C57"/>
    <w:rsid w:val="00A05C45"/>
    <w:rsid w:val="00A063F0"/>
    <w:rsid w:val="00A06446"/>
    <w:rsid w:val="00A113D1"/>
    <w:rsid w:val="00A120C8"/>
    <w:rsid w:val="00A141DB"/>
    <w:rsid w:val="00A14805"/>
    <w:rsid w:val="00A224AA"/>
    <w:rsid w:val="00A24D57"/>
    <w:rsid w:val="00A262F3"/>
    <w:rsid w:val="00A273A6"/>
    <w:rsid w:val="00A2746A"/>
    <w:rsid w:val="00A27F23"/>
    <w:rsid w:val="00A319CF"/>
    <w:rsid w:val="00A3217F"/>
    <w:rsid w:val="00A335D1"/>
    <w:rsid w:val="00A33BE0"/>
    <w:rsid w:val="00A34E07"/>
    <w:rsid w:val="00A3577E"/>
    <w:rsid w:val="00A377B3"/>
    <w:rsid w:val="00A4037A"/>
    <w:rsid w:val="00A4203A"/>
    <w:rsid w:val="00A423EE"/>
    <w:rsid w:val="00A43B28"/>
    <w:rsid w:val="00A443FE"/>
    <w:rsid w:val="00A5016E"/>
    <w:rsid w:val="00A52833"/>
    <w:rsid w:val="00A52988"/>
    <w:rsid w:val="00A5631D"/>
    <w:rsid w:val="00A571AE"/>
    <w:rsid w:val="00A60D4E"/>
    <w:rsid w:val="00A61F16"/>
    <w:rsid w:val="00A62C1C"/>
    <w:rsid w:val="00A67292"/>
    <w:rsid w:val="00A72AEB"/>
    <w:rsid w:val="00A75123"/>
    <w:rsid w:val="00A7716F"/>
    <w:rsid w:val="00A802C4"/>
    <w:rsid w:val="00A8189A"/>
    <w:rsid w:val="00A83FCF"/>
    <w:rsid w:val="00A854C2"/>
    <w:rsid w:val="00A857C4"/>
    <w:rsid w:val="00A86541"/>
    <w:rsid w:val="00A87384"/>
    <w:rsid w:val="00A879A7"/>
    <w:rsid w:val="00A90350"/>
    <w:rsid w:val="00A90ACD"/>
    <w:rsid w:val="00A90C2E"/>
    <w:rsid w:val="00A915E5"/>
    <w:rsid w:val="00A918EE"/>
    <w:rsid w:val="00A947E2"/>
    <w:rsid w:val="00A9505B"/>
    <w:rsid w:val="00A96095"/>
    <w:rsid w:val="00AA0724"/>
    <w:rsid w:val="00AA364B"/>
    <w:rsid w:val="00AB030E"/>
    <w:rsid w:val="00AB15F6"/>
    <w:rsid w:val="00AB59C4"/>
    <w:rsid w:val="00AB7D8E"/>
    <w:rsid w:val="00AC10B6"/>
    <w:rsid w:val="00AC11F2"/>
    <w:rsid w:val="00AC1216"/>
    <w:rsid w:val="00AC1427"/>
    <w:rsid w:val="00AC23B0"/>
    <w:rsid w:val="00AC2913"/>
    <w:rsid w:val="00AC4B93"/>
    <w:rsid w:val="00AC76D3"/>
    <w:rsid w:val="00AD1AD5"/>
    <w:rsid w:val="00AD267E"/>
    <w:rsid w:val="00AD4924"/>
    <w:rsid w:val="00AD4F9C"/>
    <w:rsid w:val="00AD5266"/>
    <w:rsid w:val="00AD534C"/>
    <w:rsid w:val="00AD73E4"/>
    <w:rsid w:val="00AE3D14"/>
    <w:rsid w:val="00AE716C"/>
    <w:rsid w:val="00AF2D30"/>
    <w:rsid w:val="00AF347B"/>
    <w:rsid w:val="00AF3AE1"/>
    <w:rsid w:val="00AF43A8"/>
    <w:rsid w:val="00AF455D"/>
    <w:rsid w:val="00B00991"/>
    <w:rsid w:val="00B02C63"/>
    <w:rsid w:val="00B04919"/>
    <w:rsid w:val="00B06CF7"/>
    <w:rsid w:val="00B117B4"/>
    <w:rsid w:val="00B123AD"/>
    <w:rsid w:val="00B12BED"/>
    <w:rsid w:val="00B13401"/>
    <w:rsid w:val="00B14480"/>
    <w:rsid w:val="00B14E20"/>
    <w:rsid w:val="00B16AC2"/>
    <w:rsid w:val="00B21113"/>
    <w:rsid w:val="00B31523"/>
    <w:rsid w:val="00B353C6"/>
    <w:rsid w:val="00B354FE"/>
    <w:rsid w:val="00B41256"/>
    <w:rsid w:val="00B4131F"/>
    <w:rsid w:val="00B42BFF"/>
    <w:rsid w:val="00B45119"/>
    <w:rsid w:val="00B510A9"/>
    <w:rsid w:val="00B543F1"/>
    <w:rsid w:val="00B5457C"/>
    <w:rsid w:val="00B55BD1"/>
    <w:rsid w:val="00B56749"/>
    <w:rsid w:val="00B57D69"/>
    <w:rsid w:val="00B604A8"/>
    <w:rsid w:val="00B60C98"/>
    <w:rsid w:val="00B642A0"/>
    <w:rsid w:val="00B64696"/>
    <w:rsid w:val="00B7036A"/>
    <w:rsid w:val="00B7297A"/>
    <w:rsid w:val="00B73C81"/>
    <w:rsid w:val="00B7419C"/>
    <w:rsid w:val="00B80CB6"/>
    <w:rsid w:val="00B81323"/>
    <w:rsid w:val="00B83138"/>
    <w:rsid w:val="00B855D3"/>
    <w:rsid w:val="00B859AF"/>
    <w:rsid w:val="00B8611D"/>
    <w:rsid w:val="00B87490"/>
    <w:rsid w:val="00B91D7A"/>
    <w:rsid w:val="00B93C4D"/>
    <w:rsid w:val="00B948C0"/>
    <w:rsid w:val="00BA0910"/>
    <w:rsid w:val="00BA187C"/>
    <w:rsid w:val="00BA581E"/>
    <w:rsid w:val="00BB34DD"/>
    <w:rsid w:val="00BB3529"/>
    <w:rsid w:val="00BB6CA8"/>
    <w:rsid w:val="00BB6ECF"/>
    <w:rsid w:val="00BC0B05"/>
    <w:rsid w:val="00BC2985"/>
    <w:rsid w:val="00BC43A9"/>
    <w:rsid w:val="00BC6C73"/>
    <w:rsid w:val="00BD287D"/>
    <w:rsid w:val="00BD2AD4"/>
    <w:rsid w:val="00BD4B10"/>
    <w:rsid w:val="00BD544B"/>
    <w:rsid w:val="00BD5835"/>
    <w:rsid w:val="00BE3C99"/>
    <w:rsid w:val="00BF517B"/>
    <w:rsid w:val="00C05E8E"/>
    <w:rsid w:val="00C06119"/>
    <w:rsid w:val="00C101F5"/>
    <w:rsid w:val="00C10809"/>
    <w:rsid w:val="00C12653"/>
    <w:rsid w:val="00C14363"/>
    <w:rsid w:val="00C16ADA"/>
    <w:rsid w:val="00C17D49"/>
    <w:rsid w:val="00C2222F"/>
    <w:rsid w:val="00C22EF3"/>
    <w:rsid w:val="00C235A2"/>
    <w:rsid w:val="00C249B5"/>
    <w:rsid w:val="00C25B3E"/>
    <w:rsid w:val="00C30D18"/>
    <w:rsid w:val="00C333DB"/>
    <w:rsid w:val="00C36BD1"/>
    <w:rsid w:val="00C36E8D"/>
    <w:rsid w:val="00C41670"/>
    <w:rsid w:val="00C42D4F"/>
    <w:rsid w:val="00C476C6"/>
    <w:rsid w:val="00C52722"/>
    <w:rsid w:val="00C61D91"/>
    <w:rsid w:val="00C73923"/>
    <w:rsid w:val="00C73D07"/>
    <w:rsid w:val="00C741A0"/>
    <w:rsid w:val="00C749EC"/>
    <w:rsid w:val="00C75CD0"/>
    <w:rsid w:val="00C85DF8"/>
    <w:rsid w:val="00C87AFD"/>
    <w:rsid w:val="00C96A96"/>
    <w:rsid w:val="00C97FFE"/>
    <w:rsid w:val="00CA28A2"/>
    <w:rsid w:val="00CA418D"/>
    <w:rsid w:val="00CA5687"/>
    <w:rsid w:val="00CA78D4"/>
    <w:rsid w:val="00CB2307"/>
    <w:rsid w:val="00CB4749"/>
    <w:rsid w:val="00CB6034"/>
    <w:rsid w:val="00CB63D6"/>
    <w:rsid w:val="00CB7569"/>
    <w:rsid w:val="00CC030B"/>
    <w:rsid w:val="00CC5105"/>
    <w:rsid w:val="00CC5537"/>
    <w:rsid w:val="00CC58A1"/>
    <w:rsid w:val="00CC612B"/>
    <w:rsid w:val="00CC7FAB"/>
    <w:rsid w:val="00CD1CB2"/>
    <w:rsid w:val="00CD33BF"/>
    <w:rsid w:val="00CD5EDB"/>
    <w:rsid w:val="00CD6C71"/>
    <w:rsid w:val="00CD79C8"/>
    <w:rsid w:val="00CE1DB1"/>
    <w:rsid w:val="00CE37D0"/>
    <w:rsid w:val="00CE4DAF"/>
    <w:rsid w:val="00CE7219"/>
    <w:rsid w:val="00CF2E21"/>
    <w:rsid w:val="00CF4286"/>
    <w:rsid w:val="00CF4E63"/>
    <w:rsid w:val="00CF6C4C"/>
    <w:rsid w:val="00D0078E"/>
    <w:rsid w:val="00D00874"/>
    <w:rsid w:val="00D03252"/>
    <w:rsid w:val="00D044FA"/>
    <w:rsid w:val="00D1202B"/>
    <w:rsid w:val="00D153D1"/>
    <w:rsid w:val="00D15A87"/>
    <w:rsid w:val="00D15F5D"/>
    <w:rsid w:val="00D24A76"/>
    <w:rsid w:val="00D252FB"/>
    <w:rsid w:val="00D31C50"/>
    <w:rsid w:val="00D32690"/>
    <w:rsid w:val="00D35E3B"/>
    <w:rsid w:val="00D4141F"/>
    <w:rsid w:val="00D50DE8"/>
    <w:rsid w:val="00D5172A"/>
    <w:rsid w:val="00D536D7"/>
    <w:rsid w:val="00D547FD"/>
    <w:rsid w:val="00D6302A"/>
    <w:rsid w:val="00D63397"/>
    <w:rsid w:val="00D67590"/>
    <w:rsid w:val="00D72AB8"/>
    <w:rsid w:val="00D7442D"/>
    <w:rsid w:val="00D76316"/>
    <w:rsid w:val="00D801EB"/>
    <w:rsid w:val="00D816EF"/>
    <w:rsid w:val="00D82ACC"/>
    <w:rsid w:val="00D833D9"/>
    <w:rsid w:val="00D8440C"/>
    <w:rsid w:val="00D844A6"/>
    <w:rsid w:val="00D84781"/>
    <w:rsid w:val="00D86CF7"/>
    <w:rsid w:val="00D86F98"/>
    <w:rsid w:val="00D927F1"/>
    <w:rsid w:val="00D92C87"/>
    <w:rsid w:val="00D97ACD"/>
    <w:rsid w:val="00D97F89"/>
    <w:rsid w:val="00DA0ECD"/>
    <w:rsid w:val="00DB157C"/>
    <w:rsid w:val="00DB235B"/>
    <w:rsid w:val="00DB36E7"/>
    <w:rsid w:val="00DB628B"/>
    <w:rsid w:val="00DB7E45"/>
    <w:rsid w:val="00DC54D1"/>
    <w:rsid w:val="00DC5C9B"/>
    <w:rsid w:val="00DC68BE"/>
    <w:rsid w:val="00DD270F"/>
    <w:rsid w:val="00DD3501"/>
    <w:rsid w:val="00DD3774"/>
    <w:rsid w:val="00DD6943"/>
    <w:rsid w:val="00DD7D5B"/>
    <w:rsid w:val="00DE10F6"/>
    <w:rsid w:val="00DE403E"/>
    <w:rsid w:val="00DE47B2"/>
    <w:rsid w:val="00DE4FF4"/>
    <w:rsid w:val="00DE750B"/>
    <w:rsid w:val="00DF3D50"/>
    <w:rsid w:val="00DF4017"/>
    <w:rsid w:val="00DF61A2"/>
    <w:rsid w:val="00E054F4"/>
    <w:rsid w:val="00E0600E"/>
    <w:rsid w:val="00E06645"/>
    <w:rsid w:val="00E10F7F"/>
    <w:rsid w:val="00E12ADC"/>
    <w:rsid w:val="00E1661E"/>
    <w:rsid w:val="00E16E6C"/>
    <w:rsid w:val="00E17731"/>
    <w:rsid w:val="00E2047A"/>
    <w:rsid w:val="00E21C53"/>
    <w:rsid w:val="00E236E6"/>
    <w:rsid w:val="00E2419E"/>
    <w:rsid w:val="00E2652E"/>
    <w:rsid w:val="00E31371"/>
    <w:rsid w:val="00E331BA"/>
    <w:rsid w:val="00E33DE3"/>
    <w:rsid w:val="00E366E0"/>
    <w:rsid w:val="00E4522E"/>
    <w:rsid w:val="00E46487"/>
    <w:rsid w:val="00E47CD7"/>
    <w:rsid w:val="00E47FAF"/>
    <w:rsid w:val="00E50B28"/>
    <w:rsid w:val="00E525DB"/>
    <w:rsid w:val="00E5498E"/>
    <w:rsid w:val="00E55002"/>
    <w:rsid w:val="00E632C5"/>
    <w:rsid w:val="00E74209"/>
    <w:rsid w:val="00E74B48"/>
    <w:rsid w:val="00E77665"/>
    <w:rsid w:val="00E8093C"/>
    <w:rsid w:val="00E822CE"/>
    <w:rsid w:val="00E84088"/>
    <w:rsid w:val="00E90814"/>
    <w:rsid w:val="00E917BA"/>
    <w:rsid w:val="00E9386F"/>
    <w:rsid w:val="00E9506E"/>
    <w:rsid w:val="00EA15F6"/>
    <w:rsid w:val="00EA19E4"/>
    <w:rsid w:val="00EA4B93"/>
    <w:rsid w:val="00EA63C7"/>
    <w:rsid w:val="00EB10D2"/>
    <w:rsid w:val="00EB1AD2"/>
    <w:rsid w:val="00EB1E50"/>
    <w:rsid w:val="00EB2AD3"/>
    <w:rsid w:val="00EB317F"/>
    <w:rsid w:val="00EB45EE"/>
    <w:rsid w:val="00EB557A"/>
    <w:rsid w:val="00EB5EB8"/>
    <w:rsid w:val="00EC0799"/>
    <w:rsid w:val="00EC6F6E"/>
    <w:rsid w:val="00EC6F72"/>
    <w:rsid w:val="00ED0585"/>
    <w:rsid w:val="00ED3D41"/>
    <w:rsid w:val="00EE0280"/>
    <w:rsid w:val="00EE343F"/>
    <w:rsid w:val="00EE6B10"/>
    <w:rsid w:val="00EF3687"/>
    <w:rsid w:val="00EF4B53"/>
    <w:rsid w:val="00EF4B65"/>
    <w:rsid w:val="00EF5CAF"/>
    <w:rsid w:val="00EF649F"/>
    <w:rsid w:val="00F0267C"/>
    <w:rsid w:val="00F031FE"/>
    <w:rsid w:val="00F036D0"/>
    <w:rsid w:val="00F051DF"/>
    <w:rsid w:val="00F061E7"/>
    <w:rsid w:val="00F11D73"/>
    <w:rsid w:val="00F11FAB"/>
    <w:rsid w:val="00F123B2"/>
    <w:rsid w:val="00F147AD"/>
    <w:rsid w:val="00F157A7"/>
    <w:rsid w:val="00F16C28"/>
    <w:rsid w:val="00F2174A"/>
    <w:rsid w:val="00F2417E"/>
    <w:rsid w:val="00F25B4C"/>
    <w:rsid w:val="00F26D24"/>
    <w:rsid w:val="00F27995"/>
    <w:rsid w:val="00F27DFF"/>
    <w:rsid w:val="00F27F66"/>
    <w:rsid w:val="00F31179"/>
    <w:rsid w:val="00F32DCE"/>
    <w:rsid w:val="00F33A25"/>
    <w:rsid w:val="00F33B2F"/>
    <w:rsid w:val="00F35100"/>
    <w:rsid w:val="00F3608F"/>
    <w:rsid w:val="00F3717F"/>
    <w:rsid w:val="00F420A5"/>
    <w:rsid w:val="00F428EF"/>
    <w:rsid w:val="00F443C3"/>
    <w:rsid w:val="00F47FF1"/>
    <w:rsid w:val="00F5162D"/>
    <w:rsid w:val="00F5315A"/>
    <w:rsid w:val="00F564E8"/>
    <w:rsid w:val="00F64265"/>
    <w:rsid w:val="00F67445"/>
    <w:rsid w:val="00F70152"/>
    <w:rsid w:val="00F709A4"/>
    <w:rsid w:val="00F72D9F"/>
    <w:rsid w:val="00F73F5F"/>
    <w:rsid w:val="00F7661E"/>
    <w:rsid w:val="00F76DAA"/>
    <w:rsid w:val="00F7783E"/>
    <w:rsid w:val="00F80C87"/>
    <w:rsid w:val="00F833F5"/>
    <w:rsid w:val="00F84050"/>
    <w:rsid w:val="00F8754D"/>
    <w:rsid w:val="00F90C0D"/>
    <w:rsid w:val="00F92DC2"/>
    <w:rsid w:val="00F93124"/>
    <w:rsid w:val="00F95610"/>
    <w:rsid w:val="00FA2535"/>
    <w:rsid w:val="00FA28B5"/>
    <w:rsid w:val="00FB2D7A"/>
    <w:rsid w:val="00FB66DB"/>
    <w:rsid w:val="00FC0332"/>
    <w:rsid w:val="00FC1DA2"/>
    <w:rsid w:val="00FC23F5"/>
    <w:rsid w:val="00FC5780"/>
    <w:rsid w:val="00FC634D"/>
    <w:rsid w:val="00FD63E6"/>
    <w:rsid w:val="00FE2262"/>
    <w:rsid w:val="00FE2480"/>
    <w:rsid w:val="00FF00C8"/>
    <w:rsid w:val="00FF32D9"/>
    <w:rsid w:val="00FF38A3"/>
    <w:rsid w:val="00FF626A"/>
    <w:rsid w:val="00FF7C81"/>
    <w:rsid w:val="02919565"/>
    <w:rsid w:val="03A042EF"/>
    <w:rsid w:val="04220F99"/>
    <w:rsid w:val="0913DE14"/>
    <w:rsid w:val="0C9C1200"/>
    <w:rsid w:val="0EADBDD0"/>
    <w:rsid w:val="0F125FDA"/>
    <w:rsid w:val="1CF83CB7"/>
    <w:rsid w:val="1FAF9DD2"/>
    <w:rsid w:val="226BB557"/>
    <w:rsid w:val="229413D5"/>
    <w:rsid w:val="240D576A"/>
    <w:rsid w:val="2B0E0EB0"/>
    <w:rsid w:val="368FCCE3"/>
    <w:rsid w:val="3CFF83A0"/>
    <w:rsid w:val="3EF9A38E"/>
    <w:rsid w:val="403C0CB6"/>
    <w:rsid w:val="42D5FE6C"/>
    <w:rsid w:val="47F6D91B"/>
    <w:rsid w:val="4E8BB4EA"/>
    <w:rsid w:val="58B17C24"/>
    <w:rsid w:val="5B0D71BB"/>
    <w:rsid w:val="5D07F7F4"/>
    <w:rsid w:val="5E07263F"/>
    <w:rsid w:val="5FCCDEE0"/>
    <w:rsid w:val="600E6934"/>
    <w:rsid w:val="60CA5CE2"/>
    <w:rsid w:val="6182DF92"/>
    <w:rsid w:val="6814B0ED"/>
    <w:rsid w:val="6868DF05"/>
    <w:rsid w:val="6C9FED41"/>
    <w:rsid w:val="6E2B8175"/>
    <w:rsid w:val="702F8347"/>
    <w:rsid w:val="70CFF924"/>
    <w:rsid w:val="70EBA81E"/>
    <w:rsid w:val="72437E19"/>
    <w:rsid w:val="7449FEC1"/>
    <w:rsid w:val="79EB797F"/>
    <w:rsid w:val="7F0FC7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1D5E85"/>
  <w15:chartTrackingRefBased/>
  <w15:docId w15:val="{087FEF22-8AF9-4140-98C1-B9E526120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5E"/>
  </w:style>
  <w:style w:type="paragraph" w:styleId="Heading1">
    <w:name w:val="heading 1"/>
    <w:basedOn w:val="Normal"/>
    <w:next w:val="Normal"/>
    <w:link w:val="Heading1Char"/>
    <w:uiPriority w:val="9"/>
    <w:qFormat/>
    <w:rsid w:val="00CD33BF"/>
    <w:pPr>
      <w:keepNext/>
      <w:keepLines/>
      <w:spacing w:before="120" w:after="0" w:line="240" w:lineRule="auto"/>
      <w:outlineLvl w:val="0"/>
    </w:pPr>
    <w:rPr>
      <w:rFonts w:asciiTheme="majorHAnsi" w:eastAsiaTheme="majorEastAsia" w:hAnsiTheme="majorHAnsi" w:cstheme="majorBidi"/>
      <w:color w:val="006357" w:themeColor="accent1" w:themeShade="BF"/>
      <w:sz w:val="30"/>
      <w:szCs w:val="30"/>
    </w:rPr>
  </w:style>
  <w:style w:type="paragraph" w:styleId="Heading2">
    <w:name w:val="heading 2"/>
    <w:basedOn w:val="Normal"/>
    <w:next w:val="Normal"/>
    <w:link w:val="Heading2Char"/>
    <w:autoRedefine/>
    <w:uiPriority w:val="9"/>
    <w:unhideWhenUsed/>
    <w:qFormat/>
    <w:rsid w:val="00793668"/>
    <w:pPr>
      <w:keepNext/>
      <w:keepLines/>
      <w:spacing w:after="0" w:line="276" w:lineRule="auto"/>
      <w:outlineLvl w:val="1"/>
    </w:pPr>
    <w:rPr>
      <w:rFonts w:ascii="Segoe UI Semibold" w:eastAsia="Webdings" w:hAnsi="Segoe UI Semibold" w:cstheme="majorHAnsi"/>
      <w:color w:val="274B47" w:themeColor="accent2"/>
      <w:sz w:val="28"/>
      <w:szCs w:val="32"/>
    </w:rPr>
  </w:style>
  <w:style w:type="paragraph" w:styleId="Heading3">
    <w:name w:val="heading 3"/>
    <w:basedOn w:val="Normal"/>
    <w:next w:val="Normal"/>
    <w:link w:val="Heading3Char"/>
    <w:uiPriority w:val="9"/>
    <w:unhideWhenUsed/>
    <w:qFormat/>
    <w:rsid w:val="00F31179"/>
    <w:pPr>
      <w:keepNext/>
      <w:keepLines/>
      <w:spacing w:before="40" w:after="0" w:line="240" w:lineRule="auto"/>
      <w:outlineLvl w:val="2"/>
    </w:pPr>
    <w:rPr>
      <w:rFonts w:asciiTheme="majorHAnsi" w:eastAsiaTheme="majorEastAsia" w:hAnsiTheme="majorHAnsi" w:cstheme="majorBidi"/>
      <w:color w:val="1D3834" w:themeColor="accent6" w:themeShade="BF"/>
      <w:sz w:val="26"/>
      <w:szCs w:val="26"/>
    </w:rPr>
  </w:style>
  <w:style w:type="paragraph" w:styleId="Heading4">
    <w:name w:val="heading 4"/>
    <w:basedOn w:val="Normal"/>
    <w:next w:val="Normal"/>
    <w:link w:val="Heading4Char"/>
    <w:uiPriority w:val="9"/>
    <w:unhideWhenUsed/>
    <w:qFormat/>
    <w:rsid w:val="00F31179"/>
    <w:pPr>
      <w:keepNext/>
      <w:keepLines/>
      <w:spacing w:before="40" w:after="0"/>
      <w:outlineLvl w:val="3"/>
    </w:pPr>
    <w:rPr>
      <w:rFonts w:asciiTheme="majorHAnsi" w:eastAsiaTheme="majorEastAsia" w:hAnsiTheme="majorHAnsi" w:cstheme="majorBidi"/>
      <w:i/>
      <w:iCs/>
      <w:color w:val="565656" w:themeColor="accent5" w:themeShade="BF"/>
      <w:sz w:val="25"/>
      <w:szCs w:val="25"/>
    </w:rPr>
  </w:style>
  <w:style w:type="paragraph" w:styleId="Heading5">
    <w:name w:val="heading 5"/>
    <w:basedOn w:val="Normal"/>
    <w:next w:val="Normal"/>
    <w:link w:val="Heading5Char"/>
    <w:uiPriority w:val="9"/>
    <w:semiHidden/>
    <w:unhideWhenUsed/>
    <w:qFormat/>
    <w:rsid w:val="00F31179"/>
    <w:pPr>
      <w:keepNext/>
      <w:keepLines/>
      <w:spacing w:before="40" w:after="0"/>
      <w:outlineLvl w:val="4"/>
    </w:pPr>
    <w:rPr>
      <w:rFonts w:asciiTheme="majorHAnsi" w:eastAsiaTheme="majorEastAsia" w:hAnsiTheme="majorHAnsi" w:cstheme="majorBidi"/>
      <w:i/>
      <w:iCs/>
      <w:color w:val="132523" w:themeColor="accent2" w:themeShade="80"/>
      <w:sz w:val="24"/>
      <w:szCs w:val="24"/>
    </w:rPr>
  </w:style>
  <w:style w:type="paragraph" w:styleId="Heading6">
    <w:name w:val="heading 6"/>
    <w:basedOn w:val="Normal"/>
    <w:next w:val="Normal"/>
    <w:link w:val="Heading6Char"/>
    <w:uiPriority w:val="9"/>
    <w:semiHidden/>
    <w:unhideWhenUsed/>
    <w:qFormat/>
    <w:rsid w:val="00F31179"/>
    <w:pPr>
      <w:keepNext/>
      <w:keepLines/>
      <w:spacing w:before="40" w:after="0"/>
      <w:outlineLvl w:val="5"/>
    </w:pPr>
    <w:rPr>
      <w:rFonts w:asciiTheme="majorHAnsi" w:eastAsiaTheme="majorEastAsia" w:hAnsiTheme="majorHAnsi" w:cstheme="majorBidi"/>
      <w:i/>
      <w:iCs/>
      <w:color w:val="132523" w:themeColor="accent6" w:themeShade="80"/>
      <w:sz w:val="23"/>
      <w:szCs w:val="23"/>
    </w:rPr>
  </w:style>
  <w:style w:type="paragraph" w:styleId="Heading7">
    <w:name w:val="heading 7"/>
    <w:basedOn w:val="Normal"/>
    <w:next w:val="Normal"/>
    <w:link w:val="Heading7Char"/>
    <w:uiPriority w:val="9"/>
    <w:semiHidden/>
    <w:unhideWhenUsed/>
    <w:qFormat/>
    <w:rsid w:val="00F31179"/>
    <w:pPr>
      <w:keepNext/>
      <w:keepLines/>
      <w:spacing w:before="40" w:after="0"/>
      <w:outlineLvl w:val="6"/>
    </w:pPr>
    <w:rPr>
      <w:rFonts w:asciiTheme="majorHAnsi" w:eastAsiaTheme="majorEastAsia" w:hAnsiTheme="majorHAnsi" w:cstheme="majorBidi"/>
      <w:color w:val="00423A" w:themeColor="accent1" w:themeShade="80"/>
    </w:rPr>
  </w:style>
  <w:style w:type="paragraph" w:styleId="Heading8">
    <w:name w:val="heading 8"/>
    <w:basedOn w:val="Normal"/>
    <w:next w:val="Normal"/>
    <w:link w:val="Heading8Char"/>
    <w:uiPriority w:val="9"/>
    <w:semiHidden/>
    <w:unhideWhenUsed/>
    <w:qFormat/>
    <w:rsid w:val="00F31179"/>
    <w:pPr>
      <w:keepNext/>
      <w:keepLines/>
      <w:spacing w:before="40" w:after="0"/>
      <w:outlineLvl w:val="7"/>
    </w:pPr>
    <w:rPr>
      <w:rFonts w:asciiTheme="majorHAnsi" w:eastAsiaTheme="majorEastAsia" w:hAnsiTheme="majorHAnsi" w:cstheme="majorBidi"/>
      <w:color w:val="132523" w:themeColor="accent2" w:themeShade="80"/>
      <w:sz w:val="21"/>
      <w:szCs w:val="21"/>
    </w:rPr>
  </w:style>
  <w:style w:type="paragraph" w:styleId="Heading9">
    <w:name w:val="heading 9"/>
    <w:basedOn w:val="Normal"/>
    <w:next w:val="Normal"/>
    <w:link w:val="Heading9Char"/>
    <w:uiPriority w:val="9"/>
    <w:semiHidden/>
    <w:unhideWhenUsed/>
    <w:qFormat/>
    <w:rsid w:val="00F31179"/>
    <w:pPr>
      <w:keepNext/>
      <w:keepLines/>
      <w:spacing w:before="40" w:after="0"/>
      <w:outlineLvl w:val="8"/>
    </w:pPr>
    <w:rPr>
      <w:rFonts w:asciiTheme="majorHAnsi" w:eastAsiaTheme="majorEastAsia" w:hAnsiTheme="majorHAnsi" w:cstheme="majorBidi"/>
      <w:color w:val="1325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3BF"/>
    <w:rPr>
      <w:rFonts w:asciiTheme="majorHAnsi" w:eastAsiaTheme="majorEastAsia" w:hAnsiTheme="majorHAnsi" w:cstheme="majorBidi"/>
      <w:color w:val="006357" w:themeColor="accent1" w:themeShade="BF"/>
      <w:sz w:val="30"/>
      <w:szCs w:val="30"/>
    </w:rPr>
  </w:style>
  <w:style w:type="character" w:customStyle="1" w:styleId="Heading2Char">
    <w:name w:val="Heading 2 Char"/>
    <w:basedOn w:val="DefaultParagraphFont"/>
    <w:link w:val="Heading2"/>
    <w:uiPriority w:val="9"/>
    <w:rsid w:val="00793668"/>
    <w:rPr>
      <w:rFonts w:ascii="Segoe UI Semibold" w:eastAsia="Webdings" w:hAnsi="Segoe UI Semibold" w:cstheme="majorHAnsi"/>
      <w:color w:val="274B47" w:themeColor="accent2"/>
      <w:sz w:val="28"/>
      <w:szCs w:val="32"/>
    </w:rPr>
  </w:style>
  <w:style w:type="character" w:customStyle="1" w:styleId="Heading3Char">
    <w:name w:val="Heading 3 Char"/>
    <w:basedOn w:val="DefaultParagraphFont"/>
    <w:link w:val="Heading3"/>
    <w:uiPriority w:val="9"/>
    <w:rsid w:val="00F31179"/>
    <w:rPr>
      <w:rFonts w:asciiTheme="majorHAnsi" w:eastAsiaTheme="majorEastAsia" w:hAnsiTheme="majorHAnsi" w:cstheme="majorBidi"/>
      <w:color w:val="1D3834" w:themeColor="accent6" w:themeShade="BF"/>
      <w:sz w:val="26"/>
      <w:szCs w:val="26"/>
    </w:rPr>
  </w:style>
  <w:style w:type="character" w:customStyle="1" w:styleId="Heading4Char">
    <w:name w:val="Heading 4 Char"/>
    <w:basedOn w:val="DefaultParagraphFont"/>
    <w:link w:val="Heading4"/>
    <w:uiPriority w:val="9"/>
    <w:rsid w:val="00F31179"/>
    <w:rPr>
      <w:rFonts w:asciiTheme="majorHAnsi" w:eastAsiaTheme="majorEastAsia" w:hAnsiTheme="majorHAnsi" w:cstheme="majorBidi"/>
      <w:i/>
      <w:iCs/>
      <w:color w:val="565656" w:themeColor="accent5" w:themeShade="BF"/>
      <w:sz w:val="25"/>
      <w:szCs w:val="25"/>
    </w:rPr>
  </w:style>
  <w:style w:type="character" w:customStyle="1" w:styleId="Heading5Char">
    <w:name w:val="Heading 5 Char"/>
    <w:basedOn w:val="DefaultParagraphFont"/>
    <w:link w:val="Heading5"/>
    <w:uiPriority w:val="9"/>
    <w:semiHidden/>
    <w:rsid w:val="00F31179"/>
    <w:rPr>
      <w:rFonts w:asciiTheme="majorHAnsi" w:eastAsiaTheme="majorEastAsia" w:hAnsiTheme="majorHAnsi" w:cstheme="majorBidi"/>
      <w:i/>
      <w:iCs/>
      <w:color w:val="132523" w:themeColor="accent2" w:themeShade="80"/>
      <w:sz w:val="24"/>
      <w:szCs w:val="24"/>
    </w:rPr>
  </w:style>
  <w:style w:type="character" w:customStyle="1" w:styleId="Heading6Char">
    <w:name w:val="Heading 6 Char"/>
    <w:basedOn w:val="DefaultParagraphFont"/>
    <w:link w:val="Heading6"/>
    <w:uiPriority w:val="9"/>
    <w:semiHidden/>
    <w:rsid w:val="00F31179"/>
    <w:rPr>
      <w:rFonts w:asciiTheme="majorHAnsi" w:eastAsiaTheme="majorEastAsia" w:hAnsiTheme="majorHAnsi" w:cstheme="majorBidi"/>
      <w:i/>
      <w:iCs/>
      <w:color w:val="132523" w:themeColor="accent6" w:themeShade="80"/>
      <w:sz w:val="23"/>
      <w:szCs w:val="23"/>
    </w:rPr>
  </w:style>
  <w:style w:type="character" w:customStyle="1" w:styleId="Heading7Char">
    <w:name w:val="Heading 7 Char"/>
    <w:basedOn w:val="DefaultParagraphFont"/>
    <w:link w:val="Heading7"/>
    <w:uiPriority w:val="9"/>
    <w:semiHidden/>
    <w:rsid w:val="00F31179"/>
    <w:rPr>
      <w:rFonts w:asciiTheme="majorHAnsi" w:eastAsiaTheme="majorEastAsia" w:hAnsiTheme="majorHAnsi" w:cstheme="majorBidi"/>
      <w:color w:val="00423A" w:themeColor="accent1" w:themeShade="80"/>
    </w:rPr>
  </w:style>
  <w:style w:type="character" w:customStyle="1" w:styleId="Heading8Char">
    <w:name w:val="Heading 8 Char"/>
    <w:basedOn w:val="DefaultParagraphFont"/>
    <w:link w:val="Heading8"/>
    <w:uiPriority w:val="9"/>
    <w:semiHidden/>
    <w:rsid w:val="00F31179"/>
    <w:rPr>
      <w:rFonts w:asciiTheme="majorHAnsi" w:eastAsiaTheme="majorEastAsia" w:hAnsiTheme="majorHAnsi" w:cstheme="majorBidi"/>
      <w:color w:val="132523" w:themeColor="accent2" w:themeShade="80"/>
      <w:sz w:val="21"/>
      <w:szCs w:val="21"/>
    </w:rPr>
  </w:style>
  <w:style w:type="character" w:customStyle="1" w:styleId="Heading9Char">
    <w:name w:val="Heading 9 Char"/>
    <w:basedOn w:val="DefaultParagraphFont"/>
    <w:link w:val="Heading9"/>
    <w:uiPriority w:val="9"/>
    <w:semiHidden/>
    <w:rsid w:val="00F31179"/>
    <w:rPr>
      <w:rFonts w:asciiTheme="majorHAnsi" w:eastAsiaTheme="majorEastAsia" w:hAnsiTheme="majorHAnsi" w:cstheme="majorBidi"/>
      <w:color w:val="132523" w:themeColor="accent6" w:themeShade="80"/>
    </w:rPr>
  </w:style>
  <w:style w:type="paragraph" w:styleId="Caption">
    <w:name w:val="caption"/>
    <w:basedOn w:val="Normal"/>
    <w:next w:val="Normal"/>
    <w:uiPriority w:val="35"/>
    <w:semiHidden/>
    <w:unhideWhenUsed/>
    <w:qFormat/>
    <w:rsid w:val="00F31179"/>
    <w:pPr>
      <w:spacing w:line="240" w:lineRule="auto"/>
    </w:pPr>
    <w:rPr>
      <w:b/>
      <w:bCs/>
      <w:smallCaps/>
      <w:color w:val="008575" w:themeColor="accent1"/>
      <w:spacing w:val="6"/>
    </w:rPr>
  </w:style>
  <w:style w:type="paragraph" w:styleId="Title">
    <w:name w:val="Title"/>
    <w:basedOn w:val="Normal"/>
    <w:next w:val="Normal"/>
    <w:link w:val="TitleChar"/>
    <w:uiPriority w:val="10"/>
    <w:qFormat/>
    <w:rsid w:val="00F31179"/>
    <w:pPr>
      <w:spacing w:after="0" w:line="240" w:lineRule="auto"/>
      <w:contextualSpacing/>
    </w:pPr>
    <w:rPr>
      <w:rFonts w:asciiTheme="majorHAnsi" w:eastAsiaTheme="majorEastAsia" w:hAnsiTheme="majorHAnsi" w:cstheme="majorBidi"/>
      <w:color w:val="006357" w:themeColor="accent1" w:themeShade="BF"/>
      <w:spacing w:val="-10"/>
      <w:sz w:val="52"/>
      <w:szCs w:val="52"/>
    </w:rPr>
  </w:style>
  <w:style w:type="character" w:customStyle="1" w:styleId="TitleChar">
    <w:name w:val="Title Char"/>
    <w:basedOn w:val="DefaultParagraphFont"/>
    <w:link w:val="Title"/>
    <w:uiPriority w:val="10"/>
    <w:rsid w:val="00F31179"/>
    <w:rPr>
      <w:rFonts w:asciiTheme="majorHAnsi" w:eastAsiaTheme="majorEastAsia" w:hAnsiTheme="majorHAnsi" w:cstheme="majorBidi"/>
      <w:color w:val="006357" w:themeColor="accent1" w:themeShade="BF"/>
      <w:spacing w:val="-10"/>
      <w:sz w:val="52"/>
      <w:szCs w:val="52"/>
    </w:rPr>
  </w:style>
  <w:style w:type="paragraph" w:styleId="Subtitle">
    <w:name w:val="Subtitle"/>
    <w:basedOn w:val="Normal"/>
    <w:next w:val="Normal"/>
    <w:link w:val="SubtitleChar"/>
    <w:uiPriority w:val="11"/>
    <w:qFormat/>
    <w:rsid w:val="00F3117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F31179"/>
    <w:rPr>
      <w:rFonts w:asciiTheme="majorHAnsi" w:eastAsiaTheme="majorEastAsia" w:hAnsiTheme="majorHAnsi" w:cstheme="majorBidi"/>
    </w:rPr>
  </w:style>
  <w:style w:type="character" w:styleId="Strong">
    <w:name w:val="Strong"/>
    <w:basedOn w:val="DefaultParagraphFont"/>
    <w:uiPriority w:val="22"/>
    <w:qFormat/>
    <w:rsid w:val="00F31179"/>
    <w:rPr>
      <w:b/>
      <w:bCs/>
    </w:rPr>
  </w:style>
  <w:style w:type="character" w:styleId="Emphasis">
    <w:name w:val="Emphasis"/>
    <w:basedOn w:val="DefaultParagraphFont"/>
    <w:uiPriority w:val="20"/>
    <w:qFormat/>
    <w:rsid w:val="00F31179"/>
    <w:rPr>
      <w:i/>
      <w:iCs/>
    </w:rPr>
  </w:style>
  <w:style w:type="paragraph" w:styleId="NoSpacing">
    <w:name w:val="No Spacing"/>
    <w:uiPriority w:val="1"/>
    <w:qFormat/>
    <w:rsid w:val="00F31179"/>
    <w:pPr>
      <w:spacing w:after="0" w:line="240" w:lineRule="auto"/>
    </w:pPr>
  </w:style>
  <w:style w:type="paragraph" w:styleId="Quote">
    <w:name w:val="Quote"/>
    <w:basedOn w:val="Normal"/>
    <w:next w:val="Normal"/>
    <w:link w:val="QuoteChar"/>
    <w:uiPriority w:val="29"/>
    <w:qFormat/>
    <w:rsid w:val="00F31179"/>
    <w:pPr>
      <w:spacing w:before="120"/>
      <w:ind w:left="720" w:right="720"/>
      <w:jc w:val="center"/>
    </w:pPr>
    <w:rPr>
      <w:i/>
      <w:iCs/>
    </w:rPr>
  </w:style>
  <w:style w:type="character" w:customStyle="1" w:styleId="QuoteChar">
    <w:name w:val="Quote Char"/>
    <w:basedOn w:val="DefaultParagraphFont"/>
    <w:link w:val="Quote"/>
    <w:uiPriority w:val="29"/>
    <w:rsid w:val="00F31179"/>
    <w:rPr>
      <w:i/>
      <w:iCs/>
    </w:rPr>
  </w:style>
  <w:style w:type="paragraph" w:styleId="IntenseQuote">
    <w:name w:val="Intense Quote"/>
    <w:basedOn w:val="Normal"/>
    <w:next w:val="Normal"/>
    <w:link w:val="IntenseQuoteChar"/>
    <w:uiPriority w:val="30"/>
    <w:qFormat/>
    <w:rsid w:val="00F31179"/>
    <w:pPr>
      <w:spacing w:before="120" w:line="300" w:lineRule="auto"/>
      <w:ind w:left="576" w:right="576"/>
      <w:jc w:val="center"/>
    </w:pPr>
    <w:rPr>
      <w:rFonts w:asciiTheme="majorHAnsi" w:eastAsiaTheme="majorEastAsia" w:hAnsiTheme="majorHAnsi" w:cstheme="majorBidi"/>
      <w:color w:val="008575" w:themeColor="accent1"/>
      <w:sz w:val="24"/>
      <w:szCs w:val="24"/>
    </w:rPr>
  </w:style>
  <w:style w:type="character" w:customStyle="1" w:styleId="IntenseQuoteChar">
    <w:name w:val="Intense Quote Char"/>
    <w:basedOn w:val="DefaultParagraphFont"/>
    <w:link w:val="IntenseQuote"/>
    <w:uiPriority w:val="30"/>
    <w:rsid w:val="00F31179"/>
    <w:rPr>
      <w:rFonts w:asciiTheme="majorHAnsi" w:eastAsiaTheme="majorEastAsia" w:hAnsiTheme="majorHAnsi" w:cstheme="majorBidi"/>
      <w:color w:val="008575" w:themeColor="accent1"/>
      <w:sz w:val="24"/>
      <w:szCs w:val="24"/>
    </w:rPr>
  </w:style>
  <w:style w:type="character" w:styleId="SubtleEmphasis">
    <w:name w:val="Subtle Emphasis"/>
    <w:basedOn w:val="DefaultParagraphFont"/>
    <w:uiPriority w:val="19"/>
    <w:qFormat/>
    <w:rsid w:val="00F31179"/>
    <w:rPr>
      <w:i/>
      <w:iCs/>
      <w:color w:val="404040" w:themeColor="text1" w:themeTint="BF"/>
    </w:rPr>
  </w:style>
  <w:style w:type="character" w:styleId="IntenseEmphasis">
    <w:name w:val="Intense Emphasis"/>
    <w:basedOn w:val="DefaultParagraphFont"/>
    <w:uiPriority w:val="21"/>
    <w:qFormat/>
    <w:rsid w:val="00F31179"/>
    <w:rPr>
      <w:b w:val="0"/>
      <w:bCs w:val="0"/>
      <w:i/>
      <w:iCs/>
      <w:color w:val="008575" w:themeColor="accent1"/>
    </w:rPr>
  </w:style>
  <w:style w:type="character" w:styleId="SubtleReference">
    <w:name w:val="Subtle Reference"/>
    <w:basedOn w:val="DefaultParagraphFont"/>
    <w:uiPriority w:val="31"/>
    <w:qFormat/>
    <w:rsid w:val="00F3117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31179"/>
    <w:rPr>
      <w:b/>
      <w:bCs/>
      <w:smallCaps/>
      <w:color w:val="008575" w:themeColor="accent1"/>
      <w:spacing w:val="5"/>
      <w:u w:val="single"/>
    </w:rPr>
  </w:style>
  <w:style w:type="character" w:styleId="BookTitle">
    <w:name w:val="Book Title"/>
    <w:basedOn w:val="DefaultParagraphFont"/>
    <w:uiPriority w:val="33"/>
    <w:qFormat/>
    <w:rsid w:val="00F31179"/>
    <w:rPr>
      <w:b/>
      <w:bCs/>
      <w:smallCaps/>
    </w:rPr>
  </w:style>
  <w:style w:type="paragraph" w:styleId="TOCHeading">
    <w:name w:val="TOC Heading"/>
    <w:basedOn w:val="Heading1"/>
    <w:next w:val="Normal"/>
    <w:uiPriority w:val="39"/>
    <w:semiHidden/>
    <w:unhideWhenUsed/>
    <w:qFormat/>
    <w:rsid w:val="00F31179"/>
    <w:pPr>
      <w:outlineLvl w:val="9"/>
    </w:pPr>
  </w:style>
  <w:style w:type="paragraph" w:styleId="BalloonText">
    <w:name w:val="Balloon Text"/>
    <w:basedOn w:val="Normal"/>
    <w:link w:val="BalloonTextChar"/>
    <w:uiPriority w:val="99"/>
    <w:semiHidden/>
    <w:unhideWhenUsed/>
    <w:rsid w:val="00F31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1179"/>
    <w:rPr>
      <w:rFonts w:ascii="Segoe UI" w:hAnsi="Segoe UI" w:cs="Segoe UI"/>
      <w:sz w:val="18"/>
      <w:szCs w:val="18"/>
    </w:rPr>
  </w:style>
  <w:style w:type="character" w:styleId="Hyperlink">
    <w:name w:val="Hyperlink"/>
    <w:basedOn w:val="DefaultParagraphFont"/>
    <w:uiPriority w:val="99"/>
    <w:unhideWhenUsed/>
    <w:rsid w:val="00F31179"/>
    <w:rPr>
      <w:color w:val="008575" w:themeColor="hyperlink"/>
      <w:u w:val="single"/>
    </w:rPr>
  </w:style>
  <w:style w:type="paragraph" w:styleId="ListParagraph">
    <w:name w:val="List Paragraph"/>
    <w:basedOn w:val="Normal"/>
    <w:uiPriority w:val="34"/>
    <w:qFormat/>
    <w:rsid w:val="00F31179"/>
    <w:pPr>
      <w:ind w:left="720"/>
      <w:contextualSpacing/>
    </w:pPr>
  </w:style>
  <w:style w:type="character" w:styleId="CommentReference">
    <w:name w:val="annotation reference"/>
    <w:basedOn w:val="DefaultParagraphFont"/>
    <w:uiPriority w:val="99"/>
    <w:semiHidden/>
    <w:unhideWhenUsed/>
    <w:rsid w:val="00F31179"/>
    <w:rPr>
      <w:sz w:val="16"/>
      <w:szCs w:val="16"/>
    </w:rPr>
  </w:style>
  <w:style w:type="paragraph" w:styleId="CommentText">
    <w:name w:val="annotation text"/>
    <w:basedOn w:val="Normal"/>
    <w:link w:val="CommentTextChar"/>
    <w:uiPriority w:val="99"/>
    <w:unhideWhenUsed/>
    <w:rsid w:val="00F31179"/>
    <w:pPr>
      <w:spacing w:line="240" w:lineRule="auto"/>
    </w:pPr>
    <w:rPr>
      <w:rFonts w:eastAsiaTheme="minorHAnsi"/>
      <w:szCs w:val="20"/>
    </w:rPr>
  </w:style>
  <w:style w:type="character" w:customStyle="1" w:styleId="CommentTextChar">
    <w:name w:val="Comment Text Char"/>
    <w:basedOn w:val="DefaultParagraphFont"/>
    <w:link w:val="CommentText"/>
    <w:uiPriority w:val="99"/>
    <w:rsid w:val="00F31179"/>
    <w:rPr>
      <w:rFonts w:eastAsiaTheme="minorHAnsi"/>
      <w:sz w:val="20"/>
      <w:szCs w:val="20"/>
    </w:rPr>
  </w:style>
  <w:style w:type="paragraph" w:styleId="Header">
    <w:name w:val="header"/>
    <w:basedOn w:val="Normal"/>
    <w:link w:val="HeaderChar"/>
    <w:uiPriority w:val="99"/>
    <w:unhideWhenUsed/>
    <w:rsid w:val="00F31179"/>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F31179"/>
    <w:rPr>
      <w:rFonts w:eastAsiaTheme="minorHAnsi"/>
      <w:sz w:val="22"/>
      <w:szCs w:val="22"/>
    </w:rPr>
  </w:style>
  <w:style w:type="paragraph" w:styleId="Footer">
    <w:name w:val="footer"/>
    <w:basedOn w:val="Normal"/>
    <w:link w:val="FooterChar"/>
    <w:uiPriority w:val="99"/>
    <w:unhideWhenUsed/>
    <w:rsid w:val="00F31179"/>
    <w:pPr>
      <w:tabs>
        <w:tab w:val="center" w:pos="4680"/>
        <w:tab w:val="right" w:pos="9360"/>
      </w:tabs>
      <w:spacing w:after="0" w:line="240" w:lineRule="auto"/>
    </w:pPr>
    <w:rPr>
      <w:rFonts w:eastAsiaTheme="minorHAnsi"/>
    </w:rPr>
  </w:style>
  <w:style w:type="character" w:customStyle="1" w:styleId="FooterChar">
    <w:name w:val="Footer Char"/>
    <w:basedOn w:val="DefaultParagraphFont"/>
    <w:link w:val="Footer"/>
    <w:uiPriority w:val="99"/>
    <w:rsid w:val="00F31179"/>
    <w:rPr>
      <w:rFonts w:eastAsiaTheme="minorHAnsi"/>
      <w:sz w:val="22"/>
      <w:szCs w:val="22"/>
    </w:rPr>
  </w:style>
  <w:style w:type="character" w:styleId="PlaceholderText">
    <w:name w:val="Placeholder Text"/>
    <w:basedOn w:val="DefaultParagraphFont"/>
    <w:uiPriority w:val="99"/>
    <w:semiHidden/>
    <w:rsid w:val="009B6B1B"/>
    <w:rPr>
      <w:color w:val="808080"/>
    </w:rPr>
  </w:style>
  <w:style w:type="character" w:styleId="UnresolvedMention">
    <w:name w:val="Unresolved Mention"/>
    <w:basedOn w:val="DefaultParagraphFont"/>
    <w:uiPriority w:val="99"/>
    <w:unhideWhenUsed/>
    <w:rsid w:val="009B6B1B"/>
    <w:rPr>
      <w:color w:val="605E5C"/>
      <w:shd w:val="clear" w:color="auto" w:fill="E1DFDD"/>
    </w:rPr>
  </w:style>
  <w:style w:type="character" w:styleId="FollowedHyperlink">
    <w:name w:val="FollowedHyperlink"/>
    <w:basedOn w:val="DefaultParagraphFont"/>
    <w:uiPriority w:val="99"/>
    <w:semiHidden/>
    <w:unhideWhenUsed/>
    <w:rsid w:val="0056405D"/>
    <w:rPr>
      <w:color w:val="008575" w:themeColor="followedHyperlink"/>
      <w:u w:val="single"/>
    </w:rPr>
  </w:style>
  <w:style w:type="paragraph" w:customStyle="1" w:styleId="Example">
    <w:name w:val="Example"/>
    <w:basedOn w:val="Normal"/>
    <w:link w:val="ExampleChar"/>
    <w:qFormat/>
    <w:rsid w:val="0015712F"/>
    <w:rPr>
      <w:rFonts w:ascii="Segoe UI" w:eastAsiaTheme="minorHAnsi" w:hAnsi="Segoe UI"/>
      <w:color w:val="7F7F7F" w:themeColor="text1" w:themeTint="80"/>
    </w:rPr>
  </w:style>
  <w:style w:type="character" w:customStyle="1" w:styleId="ExampleChar">
    <w:name w:val="Example Char"/>
    <w:basedOn w:val="DefaultParagraphFont"/>
    <w:link w:val="Example"/>
    <w:rsid w:val="0015712F"/>
    <w:rPr>
      <w:rFonts w:ascii="Segoe UI" w:eastAsiaTheme="minorHAnsi" w:hAnsi="Segoe UI"/>
      <w:color w:val="7F7F7F" w:themeColor="text1" w:themeTint="80"/>
    </w:rPr>
  </w:style>
  <w:style w:type="table" w:styleId="PlainTable3">
    <w:name w:val="Plain Table 3"/>
    <w:basedOn w:val="TableNormal"/>
    <w:uiPriority w:val="43"/>
    <w:rsid w:val="00DC68B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DC68BE"/>
    <w:pPr>
      <w:spacing w:after="0" w:line="240" w:lineRule="auto"/>
    </w:pPr>
    <w:tblPr>
      <w:tblStyleRowBandSize w:val="1"/>
      <w:tblStyleColBandSize w:val="1"/>
      <w:tblBorders>
        <w:top w:val="single" w:sz="2" w:space="0" w:color="ABABAB" w:themeColor="accent5" w:themeTint="99"/>
        <w:bottom w:val="single" w:sz="2" w:space="0" w:color="ABABAB" w:themeColor="accent5" w:themeTint="99"/>
        <w:insideH w:val="single" w:sz="2" w:space="0" w:color="ABABAB" w:themeColor="accent5" w:themeTint="99"/>
        <w:insideV w:val="single" w:sz="2" w:space="0" w:color="ABABAB" w:themeColor="accent5" w:themeTint="99"/>
      </w:tblBorders>
    </w:tblPr>
    <w:tblStylePr w:type="firstRow">
      <w:rPr>
        <w:b/>
        <w:bCs/>
      </w:rPr>
      <w:tblPr/>
      <w:tcPr>
        <w:tcBorders>
          <w:top w:val="nil"/>
          <w:bottom w:val="single" w:sz="12" w:space="0" w:color="ABABAB" w:themeColor="accent5" w:themeTint="99"/>
          <w:insideH w:val="nil"/>
          <w:insideV w:val="nil"/>
        </w:tcBorders>
        <w:shd w:val="clear" w:color="auto" w:fill="FFFFFF" w:themeFill="background1"/>
      </w:tcPr>
    </w:tblStylePr>
    <w:tblStylePr w:type="lastRow">
      <w:rPr>
        <w:b/>
        <w:bCs/>
      </w:rPr>
      <w:tblPr/>
      <w:tcPr>
        <w:tcBorders>
          <w:top w:val="double" w:sz="2" w:space="0" w:color="ABABA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3E3E3" w:themeFill="accent5" w:themeFillTint="33"/>
      </w:tcPr>
    </w:tblStylePr>
    <w:tblStylePr w:type="band1Horz">
      <w:tblPr/>
      <w:tcPr>
        <w:shd w:val="clear" w:color="auto" w:fill="E3E3E3" w:themeFill="accent5" w:themeFillTint="33"/>
      </w:tcPr>
    </w:tblStylePr>
  </w:style>
  <w:style w:type="table" w:styleId="TableGrid">
    <w:name w:val="Table Grid"/>
    <w:basedOn w:val="TableNormal"/>
    <w:uiPriority w:val="39"/>
    <w:rsid w:val="00632D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60020"/>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2F7E61"/>
    <w:rPr>
      <w:rFonts w:eastAsiaTheme="minorEastAsia"/>
      <w:b/>
      <w:bCs/>
    </w:rPr>
  </w:style>
  <w:style w:type="character" w:customStyle="1" w:styleId="CommentSubjectChar">
    <w:name w:val="Comment Subject Char"/>
    <w:basedOn w:val="CommentTextChar"/>
    <w:link w:val="CommentSubject"/>
    <w:uiPriority w:val="99"/>
    <w:semiHidden/>
    <w:rsid w:val="002F7E61"/>
    <w:rPr>
      <w:rFonts w:eastAsiaTheme="minorHAnsi"/>
      <w:b/>
      <w:bCs/>
      <w:sz w:val="20"/>
      <w:szCs w:val="20"/>
    </w:rPr>
  </w:style>
  <w:style w:type="character" w:styleId="Mention">
    <w:name w:val="Mention"/>
    <w:basedOn w:val="DefaultParagraphFont"/>
    <w:uiPriority w:val="99"/>
    <w:unhideWhenUsed/>
    <w:rsid w:val="00B604A8"/>
    <w:rPr>
      <w:color w:val="2B579A"/>
      <w:shd w:val="clear" w:color="auto" w:fill="E1DFDD"/>
    </w:rPr>
  </w:style>
  <w:style w:type="paragraph" w:styleId="Revision">
    <w:name w:val="Revision"/>
    <w:hidden/>
    <w:uiPriority w:val="99"/>
    <w:semiHidden/>
    <w:rsid w:val="00C476C6"/>
    <w:pPr>
      <w:spacing w:after="0" w:line="240" w:lineRule="auto"/>
    </w:pPr>
  </w:style>
  <w:style w:type="character" w:customStyle="1" w:styleId="normaltextrun">
    <w:name w:val="normaltextrun"/>
    <w:basedOn w:val="DefaultParagraphFont"/>
    <w:rsid w:val="006660DB"/>
  </w:style>
  <w:style w:type="character" w:customStyle="1" w:styleId="eop">
    <w:name w:val="eop"/>
    <w:basedOn w:val="DefaultParagraphFont"/>
    <w:rsid w:val="006660DB"/>
  </w:style>
  <w:style w:type="table" w:customStyle="1" w:styleId="GridTable1Light-Accent31">
    <w:name w:val="Grid Table 1 Light - Accent 31"/>
    <w:basedOn w:val="TableNormal"/>
    <w:next w:val="GridTable1Light-Accent3"/>
    <w:uiPriority w:val="46"/>
    <w:rsid w:val="00BA0910"/>
    <w:pPr>
      <w:spacing w:after="0" w:line="240" w:lineRule="auto"/>
    </w:pPr>
    <w:rPr>
      <w:rFonts w:eastAsia="Calibri"/>
    </w:rPr>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A0910"/>
    <w:pPr>
      <w:spacing w:after="0" w:line="240" w:lineRule="auto"/>
    </w:pPr>
    <w:tblPr>
      <w:tblStyleRowBandSize w:val="1"/>
      <w:tblStyleColBandSize w:val="1"/>
      <w:tblBorders>
        <w:top w:val="single" w:sz="4" w:space="0" w:color="ACF4EC" w:themeColor="accent3" w:themeTint="66"/>
        <w:left w:val="single" w:sz="4" w:space="0" w:color="ACF4EC" w:themeColor="accent3" w:themeTint="66"/>
        <w:bottom w:val="single" w:sz="4" w:space="0" w:color="ACF4EC" w:themeColor="accent3" w:themeTint="66"/>
        <w:right w:val="single" w:sz="4" w:space="0" w:color="ACF4EC" w:themeColor="accent3" w:themeTint="66"/>
        <w:insideH w:val="single" w:sz="4" w:space="0" w:color="ACF4EC" w:themeColor="accent3" w:themeTint="66"/>
        <w:insideV w:val="single" w:sz="4" w:space="0" w:color="ACF4EC" w:themeColor="accent3" w:themeTint="66"/>
      </w:tblBorders>
    </w:tblPr>
    <w:tblStylePr w:type="firstRow">
      <w:rPr>
        <w:b/>
        <w:bCs/>
      </w:rPr>
      <w:tblPr/>
      <w:tcPr>
        <w:tcBorders>
          <w:bottom w:val="single" w:sz="12" w:space="0" w:color="82EFE2" w:themeColor="accent3" w:themeTint="99"/>
        </w:tcBorders>
      </w:tcPr>
    </w:tblStylePr>
    <w:tblStylePr w:type="lastRow">
      <w:rPr>
        <w:b/>
        <w:bCs/>
      </w:rPr>
      <w:tblPr/>
      <w:tcPr>
        <w:tcBorders>
          <w:top w:val="double" w:sz="2" w:space="0" w:color="82EFE2" w:themeColor="accent3" w:themeTint="99"/>
        </w:tcBorders>
      </w:tcPr>
    </w:tblStylePr>
    <w:tblStylePr w:type="firstCol">
      <w:rPr>
        <w:b/>
        <w:bCs/>
      </w:rPr>
    </w:tblStylePr>
    <w:tblStylePr w:type="lastCol">
      <w:rPr>
        <w:b/>
        <w:bCs/>
      </w:rPr>
    </w:tblStylePr>
  </w:style>
  <w:style w:type="table" w:styleId="ListTable1Light-Accent4">
    <w:name w:val="List Table 1 Light Accent 4"/>
    <w:basedOn w:val="TableNormal"/>
    <w:uiPriority w:val="46"/>
    <w:rsid w:val="00160F09"/>
    <w:pPr>
      <w:spacing w:after="0" w:line="240" w:lineRule="auto"/>
    </w:pPr>
    <w:tblPr>
      <w:tblStyleRowBandSize w:val="1"/>
      <w:tblStyleColBandSize w:val="1"/>
    </w:tblPr>
    <w:tblStylePr w:type="firstRow">
      <w:rPr>
        <w:b/>
        <w:bCs/>
      </w:rPr>
      <w:tblPr/>
      <w:tcPr>
        <w:tcBorders>
          <w:bottom w:val="single" w:sz="4" w:space="0" w:color="826F7A" w:themeColor="accent4" w:themeTint="99"/>
        </w:tcBorders>
      </w:tcPr>
    </w:tblStylePr>
    <w:tblStylePr w:type="lastRow">
      <w:rPr>
        <w:b/>
        <w:bCs/>
      </w:rPr>
      <w:tblPr/>
      <w:tcPr>
        <w:tcBorders>
          <w:top w:val="single" w:sz="4" w:space="0" w:color="826F7A" w:themeColor="accent4" w:themeTint="99"/>
        </w:tcBorders>
      </w:tcPr>
    </w:tblStylePr>
    <w:tblStylePr w:type="firstCol">
      <w:rPr>
        <w:b/>
        <w:bCs/>
      </w:rPr>
    </w:tblStylePr>
    <w:tblStylePr w:type="lastCol">
      <w:rPr>
        <w:b/>
        <w:bCs/>
      </w:rPr>
    </w:tblStylePr>
    <w:tblStylePr w:type="band1Vert">
      <w:tblPr/>
      <w:tcPr>
        <w:shd w:val="clear" w:color="auto" w:fill="D5CED2" w:themeFill="accent4" w:themeFillTint="33"/>
      </w:tcPr>
    </w:tblStylePr>
    <w:tblStylePr w:type="band1Horz">
      <w:tblPr/>
      <w:tcPr>
        <w:shd w:val="clear" w:color="auto" w:fill="D5CED2" w:themeFill="accent4" w:themeFillTint="33"/>
      </w:tcPr>
    </w:tblStylePr>
  </w:style>
  <w:style w:type="table" w:styleId="GridTable1Light-Accent5">
    <w:name w:val="Grid Table 1 Light Accent 5"/>
    <w:basedOn w:val="TableNormal"/>
    <w:uiPriority w:val="46"/>
    <w:rsid w:val="00160F09"/>
    <w:pPr>
      <w:spacing w:after="0" w:line="240" w:lineRule="auto"/>
    </w:pPr>
    <w:tblPr>
      <w:tblStyleRowBandSize w:val="1"/>
      <w:tblStyleColBandSize w:val="1"/>
      <w:tblBorders>
        <w:top w:val="single" w:sz="4" w:space="0" w:color="C7C7C7" w:themeColor="accent5" w:themeTint="66"/>
        <w:left w:val="single" w:sz="4" w:space="0" w:color="C7C7C7" w:themeColor="accent5" w:themeTint="66"/>
        <w:bottom w:val="single" w:sz="4" w:space="0" w:color="C7C7C7" w:themeColor="accent5" w:themeTint="66"/>
        <w:right w:val="single" w:sz="4" w:space="0" w:color="C7C7C7" w:themeColor="accent5" w:themeTint="66"/>
        <w:insideH w:val="single" w:sz="4" w:space="0" w:color="C7C7C7" w:themeColor="accent5" w:themeTint="66"/>
        <w:insideV w:val="single" w:sz="4" w:space="0" w:color="C7C7C7" w:themeColor="accent5" w:themeTint="66"/>
      </w:tblBorders>
    </w:tblPr>
    <w:tblStylePr w:type="firstRow">
      <w:rPr>
        <w:b/>
        <w:bCs/>
      </w:rPr>
      <w:tblPr/>
      <w:tcPr>
        <w:tcBorders>
          <w:bottom w:val="single" w:sz="12" w:space="0" w:color="ABABAB" w:themeColor="accent5" w:themeTint="99"/>
        </w:tcBorders>
      </w:tcPr>
    </w:tblStylePr>
    <w:tblStylePr w:type="lastRow">
      <w:rPr>
        <w:b/>
        <w:bCs/>
      </w:rPr>
      <w:tblPr/>
      <w:tcPr>
        <w:tcBorders>
          <w:top w:val="double" w:sz="2" w:space="0" w:color="ABABAB" w:themeColor="accent5" w:themeTint="99"/>
        </w:tcBorders>
      </w:tcPr>
    </w:tblStylePr>
    <w:tblStylePr w:type="firstCol">
      <w:rPr>
        <w:b/>
        <w:bCs/>
      </w:rPr>
    </w:tblStylePr>
    <w:tblStylePr w:type="lastCol">
      <w:rPr>
        <w:b/>
        <w:bCs/>
      </w:rPr>
    </w:tblStylePr>
  </w:style>
  <w:style w:type="table" w:styleId="ListTable5Dark">
    <w:name w:val="List Table 5 Dark"/>
    <w:basedOn w:val="TableNormal"/>
    <w:uiPriority w:val="50"/>
    <w:rsid w:val="00160F0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1Light">
    <w:name w:val="Grid Table 1 Light"/>
    <w:basedOn w:val="TableNormal"/>
    <w:uiPriority w:val="46"/>
    <w:rsid w:val="00160F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2796777">
      <w:bodyDiv w:val="1"/>
      <w:marLeft w:val="0"/>
      <w:marRight w:val="0"/>
      <w:marTop w:val="0"/>
      <w:marBottom w:val="0"/>
      <w:divBdr>
        <w:top w:val="none" w:sz="0" w:space="0" w:color="auto"/>
        <w:left w:val="none" w:sz="0" w:space="0" w:color="auto"/>
        <w:bottom w:val="none" w:sz="0" w:space="0" w:color="auto"/>
        <w:right w:val="none" w:sz="0" w:space="0" w:color="auto"/>
      </w:divBdr>
    </w:div>
    <w:div w:id="214658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ka.ms/SampleParentLetter"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alendar.examplehighschool.u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D7B7C02-C4A2-434B-B917-FDD6A19544C9}"/>
      </w:docPartPr>
      <w:docPartBody>
        <w:p w:rsidR="00E70C71" w:rsidRDefault="00D76316">
          <w:r w:rsidRPr="00DE7FB2">
            <w:rPr>
              <w:rStyle w:val="PlaceholderText"/>
            </w:rPr>
            <w:t>Click or tap here to enter text.</w:t>
          </w:r>
        </w:p>
      </w:docPartBody>
    </w:docPart>
    <w:docPart>
      <w:docPartPr>
        <w:name w:val="036746F2005B429C99796A20C3AD11E3"/>
        <w:category>
          <w:name w:val="General"/>
          <w:gallery w:val="placeholder"/>
        </w:category>
        <w:types>
          <w:type w:val="bbPlcHdr"/>
        </w:types>
        <w:behaviors>
          <w:behavior w:val="content"/>
        </w:behaviors>
        <w:guid w:val="{5EE70CEE-7DB3-48E8-8DEB-058CB98C5459}"/>
      </w:docPartPr>
      <w:docPartBody>
        <w:p w:rsidR="00B5457C" w:rsidRDefault="00B5457C" w:rsidP="00B5457C">
          <w:pPr>
            <w:pStyle w:val="036746F2005B429C99796A20C3AD11E31"/>
          </w:pPr>
          <w:r w:rsidRPr="00DE7FB2">
            <w:rPr>
              <w:rStyle w:val="PlaceholderText"/>
            </w:rPr>
            <w:t>Click or tap here to enter text.</w:t>
          </w:r>
        </w:p>
      </w:docPartBody>
    </w:docPart>
    <w:docPart>
      <w:docPartPr>
        <w:name w:val="96B3F7F30976407AAF02C5C0C1470676"/>
        <w:category>
          <w:name w:val="General"/>
          <w:gallery w:val="placeholder"/>
        </w:category>
        <w:types>
          <w:type w:val="bbPlcHdr"/>
        </w:types>
        <w:behaviors>
          <w:behavior w:val="content"/>
        </w:behaviors>
        <w:guid w:val="{646AE52C-AD48-4592-86F0-B02CAE6C9F45}"/>
      </w:docPartPr>
      <w:docPartBody>
        <w:p w:rsidR="00B5457C" w:rsidRDefault="00B5457C" w:rsidP="00B5457C">
          <w:pPr>
            <w:pStyle w:val="96B3F7F30976407AAF02C5C0C14706761"/>
          </w:pPr>
          <w:r w:rsidRPr="00DE7FB2">
            <w:rPr>
              <w:rStyle w:val="PlaceholderText"/>
            </w:rPr>
            <w:t>Click or tap here to enter text.</w:t>
          </w:r>
        </w:p>
      </w:docPartBody>
    </w:docPart>
    <w:docPart>
      <w:docPartPr>
        <w:name w:val="8FB28B6C2B344BEDAA4CE11C33712FF4"/>
        <w:category>
          <w:name w:val="General"/>
          <w:gallery w:val="placeholder"/>
        </w:category>
        <w:types>
          <w:type w:val="bbPlcHdr"/>
        </w:types>
        <w:behaviors>
          <w:behavior w:val="content"/>
        </w:behaviors>
        <w:guid w:val="{22B3A7BD-4389-4DA7-847D-90EF78F239AC}"/>
      </w:docPartPr>
      <w:docPartBody>
        <w:p w:rsidR="00B5457C" w:rsidRDefault="00B5457C" w:rsidP="00B5457C">
          <w:pPr>
            <w:pStyle w:val="8FB28B6C2B344BEDAA4CE11C33712FF41"/>
          </w:pPr>
          <w:r>
            <w:rPr>
              <w:rStyle w:val="PlaceholderText"/>
            </w:rPr>
            <w:t>Choose a Model</w:t>
          </w:r>
          <w:r w:rsidRPr="00CF0337">
            <w:rPr>
              <w:rStyle w:val="PlaceholderText"/>
            </w:rPr>
            <w:t>.</w:t>
          </w:r>
        </w:p>
      </w:docPartBody>
    </w:docPart>
    <w:docPart>
      <w:docPartPr>
        <w:name w:val="29918AB8D48A4772A659CE8F5D4E8FD8"/>
        <w:category>
          <w:name w:val="General"/>
          <w:gallery w:val="placeholder"/>
        </w:category>
        <w:types>
          <w:type w:val="bbPlcHdr"/>
        </w:types>
        <w:behaviors>
          <w:behavior w:val="content"/>
        </w:behaviors>
        <w:guid w:val="{1EFD48B9-F26C-40A9-B21A-B73DF78083F1}"/>
      </w:docPartPr>
      <w:docPartBody>
        <w:p w:rsidR="00E161EF" w:rsidRDefault="00211189">
          <w:pPr>
            <w:pStyle w:val="29918AB8D48A4772A659CE8F5D4E8FD8"/>
          </w:pPr>
          <w:r w:rsidRPr="00DE7FB2">
            <w:rPr>
              <w:rStyle w:val="PlaceholderText"/>
            </w:rPr>
            <w:t>Click or tap here to enter text.</w:t>
          </w:r>
        </w:p>
      </w:docPartBody>
    </w:docPart>
    <w:docPart>
      <w:docPartPr>
        <w:name w:val="75EC8E515B5449B8AA44BDC87215D688"/>
        <w:category>
          <w:name w:val="General"/>
          <w:gallery w:val="placeholder"/>
        </w:category>
        <w:types>
          <w:type w:val="bbPlcHdr"/>
        </w:types>
        <w:behaviors>
          <w:behavior w:val="content"/>
        </w:behaviors>
        <w:guid w:val="{002C8E9A-7A56-4009-A05E-5C62BF7AE05A}"/>
      </w:docPartPr>
      <w:docPartBody>
        <w:p w:rsidR="00E161EF" w:rsidRDefault="00211189">
          <w:pPr>
            <w:pStyle w:val="75EC8E515B5449B8AA44BDC87215D688"/>
          </w:pPr>
          <w:r w:rsidRPr="00DE7FB2">
            <w:rPr>
              <w:rStyle w:val="PlaceholderText"/>
            </w:rPr>
            <w:t>Click or tap here to enter text.</w:t>
          </w:r>
        </w:p>
      </w:docPartBody>
    </w:docPart>
    <w:docPart>
      <w:docPartPr>
        <w:name w:val="FB53E3F58E784D1D868486E7E2940CD5"/>
        <w:category>
          <w:name w:val="General"/>
          <w:gallery w:val="placeholder"/>
        </w:category>
        <w:types>
          <w:type w:val="bbPlcHdr"/>
        </w:types>
        <w:behaviors>
          <w:behavior w:val="content"/>
        </w:behaviors>
        <w:guid w:val="{76058538-CC75-4619-98AF-64A1E13DDCD2}"/>
      </w:docPartPr>
      <w:docPartBody>
        <w:p w:rsidR="00E161EF" w:rsidRDefault="00211189">
          <w:pPr>
            <w:pStyle w:val="FB53E3F58E784D1D868486E7E2940CD5"/>
          </w:pPr>
          <w:r w:rsidRPr="00DE7FB2">
            <w:rPr>
              <w:rStyle w:val="PlaceholderText"/>
            </w:rPr>
            <w:t>Click or tap here to enter text.</w:t>
          </w:r>
        </w:p>
      </w:docPartBody>
    </w:docPart>
    <w:docPart>
      <w:docPartPr>
        <w:name w:val="871F17D393124946871174A0017FEF32"/>
        <w:category>
          <w:name w:val="General"/>
          <w:gallery w:val="placeholder"/>
        </w:category>
        <w:types>
          <w:type w:val="bbPlcHdr"/>
        </w:types>
        <w:behaviors>
          <w:behavior w:val="content"/>
        </w:behaviors>
        <w:guid w:val="{79A603F9-0803-4FFA-AEBB-4C20A4DEB727}"/>
      </w:docPartPr>
      <w:docPartBody>
        <w:p w:rsidR="00E161EF" w:rsidRDefault="00211189">
          <w:pPr>
            <w:pStyle w:val="871F17D393124946871174A0017FEF32"/>
          </w:pPr>
          <w:r w:rsidRPr="00DE7FB2">
            <w:rPr>
              <w:rStyle w:val="PlaceholderText"/>
            </w:rPr>
            <w:t>Click or tap here to enter text.</w:t>
          </w:r>
        </w:p>
      </w:docPartBody>
    </w:docPart>
    <w:docPart>
      <w:docPartPr>
        <w:name w:val="D5B0F7F6962142B89D092DD6643E9E2D"/>
        <w:category>
          <w:name w:val="General"/>
          <w:gallery w:val="placeholder"/>
        </w:category>
        <w:types>
          <w:type w:val="bbPlcHdr"/>
        </w:types>
        <w:behaviors>
          <w:behavior w:val="content"/>
        </w:behaviors>
        <w:guid w:val="{5BBE4666-5778-4106-9846-720F9A0C5D60}"/>
      </w:docPartPr>
      <w:docPartBody>
        <w:p w:rsidR="00E161EF" w:rsidRDefault="00211189">
          <w:pPr>
            <w:pStyle w:val="D5B0F7F6962142B89D092DD6643E9E2D"/>
          </w:pPr>
          <w:r w:rsidRPr="00DE7FB2">
            <w:rPr>
              <w:rStyle w:val="PlaceholderText"/>
            </w:rPr>
            <w:t>Click or tap here to enter text.</w:t>
          </w:r>
        </w:p>
      </w:docPartBody>
    </w:docPart>
    <w:docPart>
      <w:docPartPr>
        <w:name w:val="9D245138865145C7A063137E396B2B83"/>
        <w:category>
          <w:name w:val="General"/>
          <w:gallery w:val="placeholder"/>
        </w:category>
        <w:types>
          <w:type w:val="bbPlcHdr"/>
        </w:types>
        <w:behaviors>
          <w:behavior w:val="content"/>
        </w:behaviors>
        <w:guid w:val="{5CB5495E-F175-4B67-BE40-68BA74951BD6}"/>
      </w:docPartPr>
      <w:docPartBody>
        <w:p w:rsidR="00E161EF" w:rsidRDefault="00211189">
          <w:pPr>
            <w:pStyle w:val="9D245138865145C7A063137E396B2B83"/>
          </w:pPr>
          <w:r w:rsidRPr="00DE7FB2">
            <w:rPr>
              <w:rStyle w:val="PlaceholderText"/>
            </w:rPr>
            <w:t>Click or tap here to enter text.</w:t>
          </w:r>
        </w:p>
      </w:docPartBody>
    </w:docPart>
    <w:docPart>
      <w:docPartPr>
        <w:name w:val="1472E03F83FC4D8B9E81C6F5E6219849"/>
        <w:category>
          <w:name w:val="General"/>
          <w:gallery w:val="placeholder"/>
        </w:category>
        <w:types>
          <w:type w:val="bbPlcHdr"/>
        </w:types>
        <w:behaviors>
          <w:behavior w:val="content"/>
        </w:behaviors>
        <w:guid w:val="{13D6B963-D886-46B5-823E-5AA6868D7832}"/>
      </w:docPartPr>
      <w:docPartBody>
        <w:p w:rsidR="00E161EF" w:rsidRDefault="00211189">
          <w:pPr>
            <w:pStyle w:val="1472E03F83FC4D8B9E81C6F5E6219849"/>
          </w:pPr>
          <w:r w:rsidRPr="00DE7FB2">
            <w:rPr>
              <w:rStyle w:val="PlaceholderText"/>
            </w:rPr>
            <w:t>Click or tap here to enter text.</w:t>
          </w:r>
        </w:p>
      </w:docPartBody>
    </w:docPart>
    <w:docPart>
      <w:docPartPr>
        <w:name w:val="FC8D38AF7D9B416F951EE2013ED22BD8"/>
        <w:category>
          <w:name w:val="General"/>
          <w:gallery w:val="placeholder"/>
        </w:category>
        <w:types>
          <w:type w:val="bbPlcHdr"/>
        </w:types>
        <w:behaviors>
          <w:behavior w:val="content"/>
        </w:behaviors>
        <w:guid w:val="{7956915C-D38F-4F61-B613-0208C337608C}"/>
      </w:docPartPr>
      <w:docPartBody>
        <w:p w:rsidR="00E161EF" w:rsidRDefault="00211189">
          <w:pPr>
            <w:pStyle w:val="FC8D38AF7D9B416F951EE2013ED22BD8"/>
          </w:pPr>
          <w:r w:rsidRPr="00DE7FB2">
            <w:rPr>
              <w:rStyle w:val="PlaceholderText"/>
            </w:rPr>
            <w:t>Click or tap here to enter text.</w:t>
          </w:r>
        </w:p>
      </w:docPartBody>
    </w:docPart>
    <w:docPart>
      <w:docPartPr>
        <w:name w:val="AB0CDCEBD0CB4994BA3E7FCDA627ED22"/>
        <w:category>
          <w:name w:val="General"/>
          <w:gallery w:val="placeholder"/>
        </w:category>
        <w:types>
          <w:type w:val="bbPlcHdr"/>
        </w:types>
        <w:behaviors>
          <w:behavior w:val="content"/>
        </w:behaviors>
        <w:guid w:val="{0BFFFC65-4197-44F0-BEA0-B117070C4B41}"/>
      </w:docPartPr>
      <w:docPartBody>
        <w:p w:rsidR="00E161EF" w:rsidRDefault="00211189">
          <w:pPr>
            <w:pStyle w:val="AB0CDCEBD0CB4994BA3E7FCDA627ED22"/>
          </w:pPr>
          <w:r w:rsidRPr="00DE7FB2">
            <w:rPr>
              <w:rStyle w:val="PlaceholderText"/>
            </w:rPr>
            <w:t>Click or tap here to enter text.</w:t>
          </w:r>
        </w:p>
      </w:docPartBody>
    </w:docPart>
    <w:docPart>
      <w:docPartPr>
        <w:name w:val="C83615827BBC42DC9AE52D30D12512E5"/>
        <w:category>
          <w:name w:val="General"/>
          <w:gallery w:val="placeholder"/>
        </w:category>
        <w:types>
          <w:type w:val="bbPlcHdr"/>
        </w:types>
        <w:behaviors>
          <w:behavior w:val="content"/>
        </w:behaviors>
        <w:guid w:val="{7BA7D222-7E62-4557-AE02-414EA043CDBD}"/>
      </w:docPartPr>
      <w:docPartBody>
        <w:p w:rsidR="00E161EF" w:rsidRDefault="00211189">
          <w:pPr>
            <w:pStyle w:val="C83615827BBC42DC9AE52D30D12512E5"/>
          </w:pPr>
          <w:r w:rsidRPr="00DE7FB2">
            <w:rPr>
              <w:rStyle w:val="PlaceholderText"/>
            </w:rPr>
            <w:t>Click or tap here to enter text.</w:t>
          </w:r>
        </w:p>
      </w:docPartBody>
    </w:docPart>
    <w:docPart>
      <w:docPartPr>
        <w:name w:val="AE4A6235A9C04BE5A3A4396EF0EFABF9"/>
        <w:category>
          <w:name w:val="General"/>
          <w:gallery w:val="placeholder"/>
        </w:category>
        <w:types>
          <w:type w:val="bbPlcHdr"/>
        </w:types>
        <w:behaviors>
          <w:behavior w:val="content"/>
        </w:behaviors>
        <w:guid w:val="{AE47E0D4-A256-4E82-9FBA-DED6673D5D72}"/>
      </w:docPartPr>
      <w:docPartBody>
        <w:p w:rsidR="00E161EF" w:rsidRDefault="00211189">
          <w:pPr>
            <w:pStyle w:val="AE4A6235A9C04BE5A3A4396EF0EFABF9"/>
          </w:pPr>
          <w:r w:rsidRPr="00DE7FB2">
            <w:rPr>
              <w:rStyle w:val="PlaceholderText"/>
            </w:rPr>
            <w:t>Click or tap here to enter text.</w:t>
          </w:r>
        </w:p>
      </w:docPartBody>
    </w:docPart>
    <w:docPart>
      <w:docPartPr>
        <w:name w:val="6E31DE3BFCE542F2864ACABA72FF360D"/>
        <w:category>
          <w:name w:val="General"/>
          <w:gallery w:val="placeholder"/>
        </w:category>
        <w:types>
          <w:type w:val="bbPlcHdr"/>
        </w:types>
        <w:behaviors>
          <w:behavior w:val="content"/>
        </w:behaviors>
        <w:guid w:val="{4B2E01AB-1F0A-4A6F-AD17-E655DBFB1BFE}"/>
      </w:docPartPr>
      <w:docPartBody>
        <w:p w:rsidR="00E161EF" w:rsidRDefault="00211189">
          <w:pPr>
            <w:pStyle w:val="6E31DE3BFCE542F2864ACABA72FF360D"/>
          </w:pPr>
          <w:r w:rsidRPr="00DE7FB2">
            <w:rPr>
              <w:rStyle w:val="PlaceholderText"/>
            </w:rPr>
            <w:t>Click or tap here to enter text.</w:t>
          </w:r>
        </w:p>
      </w:docPartBody>
    </w:docPart>
    <w:docPart>
      <w:docPartPr>
        <w:name w:val="EBAAABD64ED3476CB4EBE6A2C0580585"/>
        <w:category>
          <w:name w:val="General"/>
          <w:gallery w:val="placeholder"/>
        </w:category>
        <w:types>
          <w:type w:val="bbPlcHdr"/>
        </w:types>
        <w:behaviors>
          <w:behavior w:val="content"/>
        </w:behaviors>
        <w:guid w:val="{DB42B3F9-BB1E-4B42-A635-18371656D0E8}"/>
      </w:docPartPr>
      <w:docPartBody>
        <w:p w:rsidR="00E161EF" w:rsidRDefault="00211189">
          <w:pPr>
            <w:pStyle w:val="EBAAABD64ED3476CB4EBE6A2C0580585"/>
          </w:pPr>
          <w:r w:rsidRPr="00DE7FB2">
            <w:rPr>
              <w:rStyle w:val="PlaceholderText"/>
            </w:rPr>
            <w:t>Click or tap here to enter text.</w:t>
          </w:r>
        </w:p>
      </w:docPartBody>
    </w:docPart>
    <w:docPart>
      <w:docPartPr>
        <w:name w:val="A572739E0DCD478B918C51F7E5D4D76A"/>
        <w:category>
          <w:name w:val="General"/>
          <w:gallery w:val="placeholder"/>
        </w:category>
        <w:types>
          <w:type w:val="bbPlcHdr"/>
        </w:types>
        <w:behaviors>
          <w:behavior w:val="content"/>
        </w:behaviors>
        <w:guid w:val="{A6211537-1E4A-49F5-99C0-BDEDA99A772A}"/>
      </w:docPartPr>
      <w:docPartBody>
        <w:p w:rsidR="00E161EF" w:rsidRDefault="00211189">
          <w:pPr>
            <w:pStyle w:val="A572739E0DCD478B918C51F7E5D4D76A"/>
          </w:pPr>
          <w:r w:rsidRPr="00DE7FB2">
            <w:rPr>
              <w:rStyle w:val="PlaceholderText"/>
            </w:rPr>
            <w:t>Click or tap here to enter text.</w:t>
          </w:r>
        </w:p>
      </w:docPartBody>
    </w:docPart>
    <w:docPart>
      <w:docPartPr>
        <w:name w:val="72001D1213AE46B980B8BAF842529465"/>
        <w:category>
          <w:name w:val="General"/>
          <w:gallery w:val="placeholder"/>
        </w:category>
        <w:types>
          <w:type w:val="bbPlcHdr"/>
        </w:types>
        <w:behaviors>
          <w:behavior w:val="content"/>
        </w:behaviors>
        <w:guid w:val="{05E7C386-4227-40E5-BB94-125469B9BEE7}"/>
      </w:docPartPr>
      <w:docPartBody>
        <w:p w:rsidR="00E161EF" w:rsidRDefault="00211189">
          <w:pPr>
            <w:pStyle w:val="72001D1213AE46B980B8BAF842529465"/>
          </w:pPr>
          <w:r w:rsidRPr="00DE7FB2">
            <w:rPr>
              <w:rStyle w:val="PlaceholderText"/>
            </w:rPr>
            <w:t>Click or tap here to enter text.</w:t>
          </w:r>
        </w:p>
      </w:docPartBody>
    </w:docPart>
    <w:docPart>
      <w:docPartPr>
        <w:name w:val="8A4A3EF022374080AAEB23302F04B989"/>
        <w:category>
          <w:name w:val="General"/>
          <w:gallery w:val="placeholder"/>
        </w:category>
        <w:types>
          <w:type w:val="bbPlcHdr"/>
        </w:types>
        <w:behaviors>
          <w:behavior w:val="content"/>
        </w:behaviors>
        <w:guid w:val="{3F7C2E4B-890A-47D4-B985-18B919FD4BFC}"/>
      </w:docPartPr>
      <w:docPartBody>
        <w:p w:rsidR="00E161EF" w:rsidRDefault="00211189">
          <w:pPr>
            <w:pStyle w:val="8A4A3EF022374080AAEB23302F04B989"/>
          </w:pPr>
          <w:r w:rsidRPr="00DE7FB2">
            <w:rPr>
              <w:rStyle w:val="PlaceholderText"/>
            </w:rPr>
            <w:t>Click or tap here to enter text.</w:t>
          </w:r>
        </w:p>
      </w:docPartBody>
    </w:docPart>
    <w:docPart>
      <w:docPartPr>
        <w:name w:val="EEBC957A9CCE4D7B89A82451A71E783A"/>
        <w:category>
          <w:name w:val="General"/>
          <w:gallery w:val="placeholder"/>
        </w:category>
        <w:types>
          <w:type w:val="bbPlcHdr"/>
        </w:types>
        <w:behaviors>
          <w:behavior w:val="content"/>
        </w:behaviors>
        <w:guid w:val="{975D93BD-4FB5-41A3-AEE2-F90DB5D8B801}"/>
      </w:docPartPr>
      <w:docPartBody>
        <w:p w:rsidR="00E161EF" w:rsidRDefault="00211189">
          <w:pPr>
            <w:pStyle w:val="EEBC957A9CCE4D7B89A82451A71E783A"/>
          </w:pPr>
          <w:r w:rsidRPr="00DE7FB2">
            <w:rPr>
              <w:rStyle w:val="PlaceholderText"/>
            </w:rPr>
            <w:t>Click or tap here to enter text.</w:t>
          </w:r>
        </w:p>
      </w:docPartBody>
    </w:docPart>
    <w:docPart>
      <w:docPartPr>
        <w:name w:val="9AADE0F33ED94E5595F35E44E240C532"/>
        <w:category>
          <w:name w:val="General"/>
          <w:gallery w:val="placeholder"/>
        </w:category>
        <w:types>
          <w:type w:val="bbPlcHdr"/>
        </w:types>
        <w:behaviors>
          <w:behavior w:val="content"/>
        </w:behaviors>
        <w:guid w:val="{BC4639D2-A9E6-4160-9C7D-FB1964D9ABAD}"/>
      </w:docPartPr>
      <w:docPartBody>
        <w:p w:rsidR="00E161EF" w:rsidRDefault="00211189">
          <w:pPr>
            <w:pStyle w:val="9AADE0F33ED94E5595F35E44E240C532"/>
          </w:pPr>
          <w:r w:rsidRPr="00DE7FB2">
            <w:rPr>
              <w:rStyle w:val="PlaceholderText"/>
            </w:rPr>
            <w:t>Click or tap here to enter text.</w:t>
          </w:r>
        </w:p>
      </w:docPartBody>
    </w:docPart>
    <w:docPart>
      <w:docPartPr>
        <w:name w:val="39C401BF92DA4CAA9905A057E9FE4FCD"/>
        <w:category>
          <w:name w:val="General"/>
          <w:gallery w:val="placeholder"/>
        </w:category>
        <w:types>
          <w:type w:val="bbPlcHdr"/>
        </w:types>
        <w:behaviors>
          <w:behavior w:val="content"/>
        </w:behaviors>
        <w:guid w:val="{5281CFA0-9E99-47A8-AACD-C9C6FC72560B}"/>
      </w:docPartPr>
      <w:docPartBody>
        <w:p w:rsidR="00E161EF" w:rsidRDefault="00211189">
          <w:pPr>
            <w:pStyle w:val="39C401BF92DA4CAA9905A057E9FE4FCD"/>
          </w:pPr>
          <w:r w:rsidRPr="00DE7FB2">
            <w:rPr>
              <w:rStyle w:val="PlaceholderText"/>
            </w:rPr>
            <w:t>Click or tap here to enter text.</w:t>
          </w:r>
        </w:p>
      </w:docPartBody>
    </w:docPart>
    <w:docPart>
      <w:docPartPr>
        <w:name w:val="C6D4C4D8EEE0416FBFB9895948C4DAA3"/>
        <w:category>
          <w:name w:val="General"/>
          <w:gallery w:val="placeholder"/>
        </w:category>
        <w:types>
          <w:type w:val="bbPlcHdr"/>
        </w:types>
        <w:behaviors>
          <w:behavior w:val="content"/>
        </w:behaviors>
        <w:guid w:val="{F9137219-B0CC-48D5-9C7D-6273A19D3029}"/>
      </w:docPartPr>
      <w:docPartBody>
        <w:p w:rsidR="00E161EF" w:rsidRDefault="00211189">
          <w:pPr>
            <w:pStyle w:val="C6D4C4D8EEE0416FBFB9895948C4DAA3"/>
          </w:pPr>
          <w:r w:rsidRPr="00DE7FB2">
            <w:rPr>
              <w:rStyle w:val="PlaceholderText"/>
            </w:rPr>
            <w:t>Click or tap here to enter text.</w:t>
          </w:r>
        </w:p>
      </w:docPartBody>
    </w:docPart>
    <w:docPart>
      <w:docPartPr>
        <w:name w:val="AED66B87F1C54CFEA213D577618D8996"/>
        <w:category>
          <w:name w:val="General"/>
          <w:gallery w:val="placeholder"/>
        </w:category>
        <w:types>
          <w:type w:val="bbPlcHdr"/>
        </w:types>
        <w:behaviors>
          <w:behavior w:val="content"/>
        </w:behaviors>
        <w:guid w:val="{690F9BFE-11F3-447D-8F1A-31C2FC40370F}"/>
      </w:docPartPr>
      <w:docPartBody>
        <w:p w:rsidR="00E161EF" w:rsidRDefault="00211189">
          <w:pPr>
            <w:pStyle w:val="AED66B87F1C54CFEA213D577618D8996"/>
          </w:pPr>
          <w:r w:rsidRPr="00DE7FB2">
            <w:rPr>
              <w:rStyle w:val="PlaceholderText"/>
            </w:rPr>
            <w:t>Click or tap here to enter text.</w:t>
          </w:r>
        </w:p>
      </w:docPartBody>
    </w:docPart>
    <w:docPart>
      <w:docPartPr>
        <w:name w:val="A63BEA817B4F4907AC24323F8379F799"/>
        <w:category>
          <w:name w:val="General"/>
          <w:gallery w:val="placeholder"/>
        </w:category>
        <w:types>
          <w:type w:val="bbPlcHdr"/>
        </w:types>
        <w:behaviors>
          <w:behavior w:val="content"/>
        </w:behaviors>
        <w:guid w:val="{4F509B4E-90A3-4769-AEA6-7E1EE0DEE6B6}"/>
      </w:docPartPr>
      <w:docPartBody>
        <w:p w:rsidR="00E161EF" w:rsidRDefault="00211189">
          <w:pPr>
            <w:pStyle w:val="A63BEA817B4F4907AC24323F8379F799"/>
          </w:pPr>
          <w:r w:rsidRPr="00DE7FB2">
            <w:rPr>
              <w:rStyle w:val="PlaceholderText"/>
            </w:rPr>
            <w:t>Click or tap here to enter text.</w:t>
          </w:r>
        </w:p>
      </w:docPartBody>
    </w:docPart>
    <w:docPart>
      <w:docPartPr>
        <w:name w:val="9A0D5CE0DE974F9CA8145DCC15BE351F"/>
        <w:category>
          <w:name w:val="General"/>
          <w:gallery w:val="placeholder"/>
        </w:category>
        <w:types>
          <w:type w:val="bbPlcHdr"/>
        </w:types>
        <w:behaviors>
          <w:behavior w:val="content"/>
        </w:behaviors>
        <w:guid w:val="{1ACD7AF4-1F97-494D-BB60-2B4F91E3BB60}"/>
      </w:docPartPr>
      <w:docPartBody>
        <w:p w:rsidR="000E4A2A" w:rsidRDefault="006F27A9" w:rsidP="006F27A9">
          <w:pPr>
            <w:pStyle w:val="9A0D5CE0DE974F9CA8145DCC15BE351F"/>
          </w:pPr>
          <w:r w:rsidRPr="00DE7FB2">
            <w:rPr>
              <w:rStyle w:val="PlaceholderText"/>
            </w:rPr>
            <w:t>Click or tap here to enter text.</w:t>
          </w:r>
        </w:p>
      </w:docPartBody>
    </w:docPart>
    <w:docPart>
      <w:docPartPr>
        <w:name w:val="AA721BA422764A829581C09D26439829"/>
        <w:category>
          <w:name w:val="General"/>
          <w:gallery w:val="placeholder"/>
        </w:category>
        <w:types>
          <w:type w:val="bbPlcHdr"/>
        </w:types>
        <w:behaviors>
          <w:behavior w:val="content"/>
        </w:behaviors>
        <w:guid w:val="{C0A33A5F-30F7-4913-B443-42E8BF9A45C8}"/>
      </w:docPartPr>
      <w:docPartBody>
        <w:p w:rsidR="000E4A2A" w:rsidRDefault="006F27A9" w:rsidP="006F27A9">
          <w:pPr>
            <w:pStyle w:val="AA721BA422764A829581C09D26439829"/>
          </w:pPr>
          <w:r w:rsidRPr="00DE7FB2">
            <w:rPr>
              <w:rStyle w:val="PlaceholderText"/>
            </w:rPr>
            <w:t>Click or tap here to enter text.</w:t>
          </w:r>
        </w:p>
      </w:docPartBody>
    </w:docPart>
    <w:docPart>
      <w:docPartPr>
        <w:name w:val="34B510F1C222432CBAAC448AC778569A"/>
        <w:category>
          <w:name w:val="General"/>
          <w:gallery w:val="placeholder"/>
        </w:category>
        <w:types>
          <w:type w:val="bbPlcHdr"/>
        </w:types>
        <w:behaviors>
          <w:behavior w:val="content"/>
        </w:behaviors>
        <w:guid w:val="{4604AF86-1DA7-4B74-B3EB-E7CDF47FEDFE}"/>
      </w:docPartPr>
      <w:docPartBody>
        <w:p w:rsidR="000E4A2A" w:rsidRDefault="006F27A9" w:rsidP="006F27A9">
          <w:pPr>
            <w:pStyle w:val="34B510F1C222432CBAAC448AC778569A"/>
          </w:pPr>
          <w:r w:rsidRPr="00DE7FB2">
            <w:rPr>
              <w:rStyle w:val="PlaceholderText"/>
            </w:rPr>
            <w:t>Click or tap here to enter text.</w:t>
          </w:r>
        </w:p>
      </w:docPartBody>
    </w:docPart>
    <w:docPart>
      <w:docPartPr>
        <w:name w:val="426FFC8F901940299F61E9114B66822C"/>
        <w:category>
          <w:name w:val="General"/>
          <w:gallery w:val="placeholder"/>
        </w:category>
        <w:types>
          <w:type w:val="bbPlcHdr"/>
        </w:types>
        <w:behaviors>
          <w:behavior w:val="content"/>
        </w:behaviors>
        <w:guid w:val="{94B368EE-22D4-468E-9501-2D92576BA78A}"/>
      </w:docPartPr>
      <w:docPartBody>
        <w:p w:rsidR="000E4A2A" w:rsidRDefault="006F27A9" w:rsidP="006F27A9">
          <w:pPr>
            <w:pStyle w:val="426FFC8F901940299F61E9114B66822C"/>
          </w:pPr>
          <w:r w:rsidRPr="00DE7FB2">
            <w:rPr>
              <w:rStyle w:val="PlaceholderText"/>
            </w:rPr>
            <w:t>Click or tap here to enter text.</w:t>
          </w:r>
        </w:p>
      </w:docPartBody>
    </w:docPart>
    <w:docPart>
      <w:docPartPr>
        <w:name w:val="FE61FABCB0AD4B5A88177019473A0E83"/>
        <w:category>
          <w:name w:val="General"/>
          <w:gallery w:val="placeholder"/>
        </w:category>
        <w:types>
          <w:type w:val="bbPlcHdr"/>
        </w:types>
        <w:behaviors>
          <w:behavior w:val="content"/>
        </w:behaviors>
        <w:guid w:val="{A76899D2-5EC7-44F1-A592-E0B734922D63}"/>
      </w:docPartPr>
      <w:docPartBody>
        <w:p w:rsidR="00C30E08" w:rsidRDefault="000E4A2A" w:rsidP="000E4A2A">
          <w:pPr>
            <w:pStyle w:val="FE61FABCB0AD4B5A88177019473A0E83"/>
          </w:pPr>
          <w:r w:rsidRPr="00DE7FB2">
            <w:rPr>
              <w:rStyle w:val="PlaceholderText"/>
            </w:rPr>
            <w:t>Click or tap here to enter text.</w:t>
          </w:r>
        </w:p>
      </w:docPartBody>
    </w:docPart>
    <w:docPart>
      <w:docPartPr>
        <w:name w:val="6EED91E69B8D4E7C99830699FAF3E1E8"/>
        <w:category>
          <w:name w:val="General"/>
          <w:gallery w:val="placeholder"/>
        </w:category>
        <w:types>
          <w:type w:val="bbPlcHdr"/>
        </w:types>
        <w:behaviors>
          <w:behavior w:val="content"/>
        </w:behaviors>
        <w:guid w:val="{E27205ED-F082-40F9-80FE-BF759CA60C92}"/>
      </w:docPartPr>
      <w:docPartBody>
        <w:p w:rsidR="007B6A8B" w:rsidRDefault="003E727C">
          <w:pPr>
            <w:pStyle w:val="6EED91E69B8D4E7C99830699FAF3E1E8"/>
          </w:pPr>
          <w:r w:rsidRPr="00DE7FB2">
            <w:rPr>
              <w:rStyle w:val="PlaceholderText"/>
            </w:rPr>
            <w:t>Click or tap here to enter text.</w:t>
          </w:r>
        </w:p>
      </w:docPartBody>
    </w:docPart>
    <w:docPart>
      <w:docPartPr>
        <w:name w:val="D1C9B00A15E3441BA41F81DD9C2C09D4"/>
        <w:category>
          <w:name w:val="General"/>
          <w:gallery w:val="placeholder"/>
        </w:category>
        <w:types>
          <w:type w:val="bbPlcHdr"/>
        </w:types>
        <w:behaviors>
          <w:behavior w:val="content"/>
        </w:behaviors>
        <w:guid w:val="{E3C1D5B2-533A-4903-AD1E-A8BFF75D3C3A}"/>
      </w:docPartPr>
      <w:docPartBody>
        <w:p w:rsidR="007D2A98" w:rsidRDefault="007B6A8B" w:rsidP="007B6A8B">
          <w:pPr>
            <w:pStyle w:val="D1C9B00A15E3441BA41F81DD9C2C09D4"/>
          </w:pPr>
          <w:r w:rsidRPr="00DE7F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6316"/>
    <w:rsid w:val="00012A0C"/>
    <w:rsid w:val="000564DD"/>
    <w:rsid w:val="00082D5D"/>
    <w:rsid w:val="000B22AC"/>
    <w:rsid w:val="000E4A2A"/>
    <w:rsid w:val="0012662D"/>
    <w:rsid w:val="0014152B"/>
    <w:rsid w:val="001B3119"/>
    <w:rsid w:val="00211189"/>
    <w:rsid w:val="002F1DAD"/>
    <w:rsid w:val="0033170D"/>
    <w:rsid w:val="003E59E7"/>
    <w:rsid w:val="003E727C"/>
    <w:rsid w:val="003F587A"/>
    <w:rsid w:val="0049501A"/>
    <w:rsid w:val="004B370E"/>
    <w:rsid w:val="004C3B08"/>
    <w:rsid w:val="004E5633"/>
    <w:rsid w:val="00594D4A"/>
    <w:rsid w:val="00625D50"/>
    <w:rsid w:val="006362B7"/>
    <w:rsid w:val="00660429"/>
    <w:rsid w:val="00664977"/>
    <w:rsid w:val="00664BCC"/>
    <w:rsid w:val="006D0525"/>
    <w:rsid w:val="006D3977"/>
    <w:rsid w:val="006E0F53"/>
    <w:rsid w:val="006F27A9"/>
    <w:rsid w:val="007366A9"/>
    <w:rsid w:val="007617CF"/>
    <w:rsid w:val="0079046A"/>
    <w:rsid w:val="007B0B62"/>
    <w:rsid w:val="007B306F"/>
    <w:rsid w:val="007B6A8B"/>
    <w:rsid w:val="007D2A98"/>
    <w:rsid w:val="008F677B"/>
    <w:rsid w:val="00963A48"/>
    <w:rsid w:val="009B74E5"/>
    <w:rsid w:val="009C1190"/>
    <w:rsid w:val="00AD0621"/>
    <w:rsid w:val="00AE34DA"/>
    <w:rsid w:val="00B5457C"/>
    <w:rsid w:val="00BD28EB"/>
    <w:rsid w:val="00C23238"/>
    <w:rsid w:val="00C30E08"/>
    <w:rsid w:val="00CF2E02"/>
    <w:rsid w:val="00D4205B"/>
    <w:rsid w:val="00D72A6E"/>
    <w:rsid w:val="00D76316"/>
    <w:rsid w:val="00D93849"/>
    <w:rsid w:val="00E161EF"/>
    <w:rsid w:val="00E33FEF"/>
    <w:rsid w:val="00E70C71"/>
    <w:rsid w:val="00E96E0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6A8B"/>
    <w:rPr>
      <w:color w:val="808080"/>
    </w:rPr>
  </w:style>
  <w:style w:type="paragraph" w:customStyle="1" w:styleId="036746F2005B429C99796A20C3AD11E31">
    <w:name w:val="036746F2005B429C99796A20C3AD11E31"/>
    <w:rsid w:val="00B5457C"/>
  </w:style>
  <w:style w:type="paragraph" w:customStyle="1" w:styleId="96B3F7F30976407AAF02C5C0C14706761">
    <w:name w:val="96B3F7F30976407AAF02C5C0C14706761"/>
    <w:rsid w:val="00B5457C"/>
  </w:style>
  <w:style w:type="paragraph" w:customStyle="1" w:styleId="8FB28B6C2B344BEDAA4CE11C33712FF41">
    <w:name w:val="8FB28B6C2B344BEDAA4CE11C33712FF41"/>
    <w:rsid w:val="00B5457C"/>
  </w:style>
  <w:style w:type="paragraph" w:customStyle="1" w:styleId="4FE70AB7F266420291C661A912ECCC064">
    <w:name w:val="4FE70AB7F266420291C661A912ECCC064"/>
    <w:rsid w:val="00B5457C"/>
  </w:style>
  <w:style w:type="paragraph" w:customStyle="1" w:styleId="BE4015A0F1F042CEB0A9FE4D7E52469B4">
    <w:name w:val="BE4015A0F1F042CEB0A9FE4D7E52469B4"/>
    <w:rsid w:val="00B5457C"/>
  </w:style>
  <w:style w:type="paragraph" w:customStyle="1" w:styleId="E93AD8F4D59A436BADC25BE1667153FA4">
    <w:name w:val="E93AD8F4D59A436BADC25BE1667153FA4"/>
    <w:rsid w:val="00B5457C"/>
  </w:style>
  <w:style w:type="paragraph" w:customStyle="1" w:styleId="2D23A71D925C4212909988F35D17C1C14">
    <w:name w:val="2D23A71D925C4212909988F35D17C1C14"/>
    <w:rsid w:val="00B5457C"/>
  </w:style>
  <w:style w:type="paragraph" w:customStyle="1" w:styleId="9B19E2ABE7474CA58AC3B571F1BB2A5E4">
    <w:name w:val="9B19E2ABE7474CA58AC3B571F1BB2A5E4"/>
    <w:rsid w:val="00B5457C"/>
  </w:style>
  <w:style w:type="paragraph" w:customStyle="1" w:styleId="F7B5BA0451DA4A4794A2E36A189EC8F34">
    <w:name w:val="F7B5BA0451DA4A4794A2E36A189EC8F34"/>
    <w:rsid w:val="00B5457C"/>
    <w:rPr>
      <w:rFonts w:ascii="Segoe UI" w:eastAsiaTheme="minorHAnsi" w:hAnsi="Segoe UI"/>
      <w:color w:val="7F7F7F" w:themeColor="text1" w:themeTint="80"/>
    </w:rPr>
  </w:style>
  <w:style w:type="paragraph" w:customStyle="1" w:styleId="75A48BBC9FF14297BB8270E26E697EF9">
    <w:name w:val="75A48BBC9FF14297BB8270E26E697EF9"/>
    <w:rsid w:val="00B5457C"/>
  </w:style>
  <w:style w:type="paragraph" w:customStyle="1" w:styleId="7C976A8449994C0E835259CC05ECCC2B">
    <w:name w:val="7C976A8449994C0E835259CC05ECCC2B"/>
    <w:rsid w:val="00B5457C"/>
  </w:style>
  <w:style w:type="paragraph" w:customStyle="1" w:styleId="56E582CC46E9421CB8E5A283D7AB7110">
    <w:name w:val="56E582CC46E9421CB8E5A283D7AB7110"/>
    <w:rsid w:val="00B5457C"/>
  </w:style>
  <w:style w:type="paragraph" w:customStyle="1" w:styleId="42B6BE3561104CB19123EA8B3D752586">
    <w:name w:val="42B6BE3561104CB19123EA8B3D752586"/>
    <w:rsid w:val="00B5457C"/>
  </w:style>
  <w:style w:type="paragraph" w:customStyle="1" w:styleId="F0E0634FE86142579D4B92AB76DF3521">
    <w:name w:val="F0E0634FE86142579D4B92AB76DF3521"/>
    <w:rsid w:val="00B5457C"/>
  </w:style>
  <w:style w:type="paragraph" w:customStyle="1" w:styleId="751F66068472431485E747498A973A27">
    <w:name w:val="751F66068472431485E747498A973A27"/>
    <w:rsid w:val="00B5457C"/>
  </w:style>
  <w:style w:type="paragraph" w:customStyle="1" w:styleId="E2501EB5062E4E7AA648785AE20A4B61">
    <w:name w:val="E2501EB5062E4E7AA648785AE20A4B61"/>
    <w:rsid w:val="00B5457C"/>
  </w:style>
  <w:style w:type="paragraph" w:customStyle="1" w:styleId="E23FFC591F094112BC2FDF3F2524A92F">
    <w:name w:val="E23FFC591F094112BC2FDF3F2524A92F"/>
    <w:rsid w:val="00B5457C"/>
  </w:style>
  <w:style w:type="paragraph" w:customStyle="1" w:styleId="218139D0A7794BA9B2BC48864880C60A">
    <w:name w:val="218139D0A7794BA9B2BC48864880C60A"/>
    <w:rsid w:val="00B5457C"/>
  </w:style>
  <w:style w:type="paragraph" w:customStyle="1" w:styleId="C4840A96CF17457C8B28B5D8EC3146D6">
    <w:name w:val="C4840A96CF17457C8B28B5D8EC3146D6"/>
    <w:rsid w:val="00B5457C"/>
  </w:style>
  <w:style w:type="paragraph" w:customStyle="1" w:styleId="8769DDF72D624172A66C430DA87C7309">
    <w:name w:val="8769DDF72D624172A66C430DA87C7309"/>
    <w:rsid w:val="00B5457C"/>
  </w:style>
  <w:style w:type="paragraph" w:customStyle="1" w:styleId="0D28B4F1BCA8499AA50C82E482D15F63">
    <w:name w:val="0D28B4F1BCA8499AA50C82E482D15F63"/>
    <w:rsid w:val="00B5457C"/>
  </w:style>
  <w:style w:type="paragraph" w:customStyle="1" w:styleId="309D293FF7DD4280B1FA032F88A1DB4E">
    <w:name w:val="309D293FF7DD4280B1FA032F88A1DB4E"/>
    <w:rsid w:val="00B5457C"/>
  </w:style>
  <w:style w:type="paragraph" w:customStyle="1" w:styleId="FF5BD883234D488E9108D61A8F515946">
    <w:name w:val="FF5BD883234D488E9108D61A8F515946"/>
    <w:rsid w:val="00B5457C"/>
  </w:style>
  <w:style w:type="paragraph" w:customStyle="1" w:styleId="2D6B3238A7C541C386B16AE034D9CFCE">
    <w:name w:val="2D6B3238A7C541C386B16AE034D9CFCE"/>
    <w:rsid w:val="00B5457C"/>
  </w:style>
  <w:style w:type="paragraph" w:customStyle="1" w:styleId="80F24E038A1945BBA4C960A5E2CB19B6">
    <w:name w:val="80F24E038A1945BBA4C960A5E2CB19B6"/>
    <w:rsid w:val="00B5457C"/>
  </w:style>
  <w:style w:type="paragraph" w:customStyle="1" w:styleId="33E5AE6D359C465794D6CE28F817C874">
    <w:name w:val="33E5AE6D359C465794D6CE28F817C874"/>
    <w:rsid w:val="00B5457C"/>
  </w:style>
  <w:style w:type="paragraph" w:customStyle="1" w:styleId="7FA0217BB0A14BC8873B1ADAE739BC29">
    <w:name w:val="7FA0217BB0A14BC8873B1ADAE739BC29"/>
    <w:rsid w:val="00B5457C"/>
  </w:style>
  <w:style w:type="paragraph" w:customStyle="1" w:styleId="3D3E4D17A5754F1A83C212F10706B47C">
    <w:name w:val="3D3E4D17A5754F1A83C212F10706B47C"/>
    <w:rsid w:val="00B5457C"/>
  </w:style>
  <w:style w:type="paragraph" w:customStyle="1" w:styleId="591B4121DCA64CF99AF80D778017094E">
    <w:name w:val="591B4121DCA64CF99AF80D778017094E"/>
    <w:rsid w:val="00B5457C"/>
  </w:style>
  <w:style w:type="paragraph" w:customStyle="1" w:styleId="0281D4E16A424E75A68AC9D4E70760C9">
    <w:name w:val="0281D4E16A424E75A68AC9D4E70760C9"/>
    <w:rsid w:val="00B5457C"/>
    <w:pPr>
      <w:ind w:left="720"/>
      <w:contextualSpacing/>
    </w:pPr>
  </w:style>
  <w:style w:type="paragraph" w:customStyle="1" w:styleId="B69E8C8B06F947B5B361CCCD334F5410">
    <w:name w:val="B69E8C8B06F947B5B361CCCD334F5410"/>
    <w:rsid w:val="00B5457C"/>
    <w:pPr>
      <w:ind w:left="720"/>
      <w:contextualSpacing/>
    </w:pPr>
  </w:style>
  <w:style w:type="paragraph" w:customStyle="1" w:styleId="01BD2143A4784582AD9EBB9CC1ADEE7C">
    <w:name w:val="01BD2143A4784582AD9EBB9CC1ADEE7C"/>
    <w:rsid w:val="00B5457C"/>
    <w:pPr>
      <w:ind w:left="720"/>
      <w:contextualSpacing/>
    </w:pPr>
  </w:style>
  <w:style w:type="paragraph" w:customStyle="1" w:styleId="7D090E222A39421CAF62F8608E9CAC18">
    <w:name w:val="7D090E222A39421CAF62F8608E9CAC18"/>
    <w:rsid w:val="00B5457C"/>
    <w:pPr>
      <w:ind w:left="720"/>
      <w:contextualSpacing/>
    </w:pPr>
  </w:style>
  <w:style w:type="paragraph" w:customStyle="1" w:styleId="57B0C68E989E40758CED6D2B6219AD24">
    <w:name w:val="57B0C68E989E40758CED6D2B6219AD24"/>
    <w:rsid w:val="00B5457C"/>
    <w:pPr>
      <w:ind w:left="720"/>
      <w:contextualSpacing/>
    </w:pPr>
  </w:style>
  <w:style w:type="paragraph" w:customStyle="1" w:styleId="3D2C2CC7C0AA432CAF0745A79A888FD8">
    <w:name w:val="3D2C2CC7C0AA432CAF0745A79A888FD8"/>
    <w:rsid w:val="00B5457C"/>
    <w:pPr>
      <w:ind w:left="720"/>
      <w:contextualSpacing/>
    </w:pPr>
  </w:style>
  <w:style w:type="paragraph" w:customStyle="1" w:styleId="F4A4EA0C4D184519BB4BB6F4738E2F9A">
    <w:name w:val="F4A4EA0C4D184519BB4BB6F4738E2F9A"/>
    <w:rsid w:val="00B5457C"/>
    <w:pPr>
      <w:ind w:left="720"/>
      <w:contextualSpacing/>
    </w:pPr>
  </w:style>
  <w:style w:type="paragraph" w:customStyle="1" w:styleId="9FC9C7F116FE40E8973002B63E6773B4">
    <w:name w:val="9FC9C7F116FE40E8973002B63E6773B4"/>
    <w:rsid w:val="00B5457C"/>
    <w:pPr>
      <w:ind w:left="720"/>
      <w:contextualSpacing/>
    </w:pPr>
  </w:style>
  <w:style w:type="paragraph" w:customStyle="1" w:styleId="87C8468B00CB4C93B600176834605994">
    <w:name w:val="87C8468B00CB4C93B600176834605994"/>
    <w:rsid w:val="00B5457C"/>
  </w:style>
  <w:style w:type="paragraph" w:customStyle="1" w:styleId="8DAC84B02ECB4634BD6389E1FF9AEB16">
    <w:name w:val="8DAC84B02ECB4634BD6389E1FF9AEB16"/>
    <w:rsid w:val="00625D50"/>
  </w:style>
  <w:style w:type="paragraph" w:customStyle="1" w:styleId="6ECEEBC5B52943CE8CA3DDE15C67691A">
    <w:name w:val="6ECEEBC5B52943CE8CA3DDE15C67691A"/>
    <w:rsid w:val="000564DD"/>
  </w:style>
  <w:style w:type="paragraph" w:customStyle="1" w:styleId="D36B861B9D4C464298D1ACED0B2AA7C0">
    <w:name w:val="D36B861B9D4C464298D1ACED0B2AA7C0"/>
    <w:rsid w:val="000564DD"/>
  </w:style>
  <w:style w:type="paragraph" w:customStyle="1" w:styleId="76AD762E2A0E4CA488038B7FC3130F95">
    <w:name w:val="76AD762E2A0E4CA488038B7FC3130F95"/>
    <w:rsid w:val="000564DD"/>
  </w:style>
  <w:style w:type="paragraph" w:customStyle="1" w:styleId="C81107710BDB464B9D089BE8BDAB07B0">
    <w:name w:val="C81107710BDB464B9D089BE8BDAB07B0"/>
    <w:rsid w:val="000564DD"/>
  </w:style>
  <w:style w:type="paragraph" w:customStyle="1" w:styleId="A68AEC63227A475DBD3CC3C5C3631946">
    <w:name w:val="A68AEC63227A475DBD3CC3C5C3631946"/>
    <w:rsid w:val="000564DD"/>
  </w:style>
  <w:style w:type="paragraph" w:customStyle="1" w:styleId="950B69E58FEC4FCD990D53A60DF4C417">
    <w:name w:val="950B69E58FEC4FCD990D53A60DF4C417"/>
    <w:rsid w:val="000564DD"/>
  </w:style>
  <w:style w:type="paragraph" w:customStyle="1" w:styleId="39C7A61FA71D41748695244E2CAE16F3">
    <w:name w:val="39C7A61FA71D41748695244E2CAE16F3"/>
    <w:rsid w:val="000564DD"/>
  </w:style>
  <w:style w:type="paragraph" w:customStyle="1" w:styleId="1F364451A8184822B78AE92A6995E792">
    <w:name w:val="1F364451A8184822B78AE92A6995E792"/>
    <w:rsid w:val="000564DD"/>
  </w:style>
  <w:style w:type="paragraph" w:customStyle="1" w:styleId="8977FCE28DB3443C8CB69CC5A43F0517">
    <w:name w:val="8977FCE28DB3443C8CB69CC5A43F0517"/>
    <w:rsid w:val="000564DD"/>
  </w:style>
  <w:style w:type="paragraph" w:customStyle="1" w:styleId="1CD7AAC110CE496489D974E28FF1D30E">
    <w:name w:val="1CD7AAC110CE496489D974E28FF1D30E"/>
    <w:rsid w:val="000564DD"/>
  </w:style>
  <w:style w:type="paragraph" w:customStyle="1" w:styleId="15FDE6B8553C4A458F44BB2FD7C497CF">
    <w:name w:val="15FDE6B8553C4A458F44BB2FD7C497CF"/>
    <w:rsid w:val="000564DD"/>
  </w:style>
  <w:style w:type="paragraph" w:customStyle="1" w:styleId="7DE65F8C18B04580996715E961A2CEF8">
    <w:name w:val="7DE65F8C18B04580996715E961A2CEF8"/>
    <w:rsid w:val="000564DD"/>
  </w:style>
  <w:style w:type="paragraph" w:customStyle="1" w:styleId="C3D03323A7964909959469ED0A396EA3">
    <w:name w:val="C3D03323A7964909959469ED0A396EA3"/>
    <w:rsid w:val="000564DD"/>
  </w:style>
  <w:style w:type="paragraph" w:customStyle="1" w:styleId="BB41CA0AA95A4AA2A6269AF583A8A2FD">
    <w:name w:val="BB41CA0AA95A4AA2A6269AF583A8A2FD"/>
    <w:rsid w:val="000564DD"/>
  </w:style>
  <w:style w:type="paragraph" w:customStyle="1" w:styleId="47BBB40F2B184496B66BF789E75BED67">
    <w:name w:val="47BBB40F2B184496B66BF789E75BED67"/>
    <w:rsid w:val="000564DD"/>
  </w:style>
  <w:style w:type="paragraph" w:customStyle="1" w:styleId="DB1209AE0DCE4F58B8281E26DB553EB1">
    <w:name w:val="DB1209AE0DCE4F58B8281E26DB553EB1"/>
    <w:rsid w:val="000564DD"/>
  </w:style>
  <w:style w:type="paragraph" w:customStyle="1" w:styleId="B8C7C057EA9F4DF093E9F57131DAD4CB">
    <w:name w:val="B8C7C057EA9F4DF093E9F57131DAD4CB"/>
    <w:rsid w:val="000564DD"/>
  </w:style>
  <w:style w:type="paragraph" w:customStyle="1" w:styleId="1A16AE22D23E4C568F145CF3AD5EE7E5">
    <w:name w:val="1A16AE22D23E4C568F145CF3AD5EE7E5"/>
    <w:rsid w:val="000564DD"/>
  </w:style>
  <w:style w:type="paragraph" w:customStyle="1" w:styleId="2499E72CE0FA402AB0BED26B87ADCDDA">
    <w:name w:val="2499E72CE0FA402AB0BED26B87ADCDDA"/>
    <w:rsid w:val="000564DD"/>
  </w:style>
  <w:style w:type="paragraph" w:customStyle="1" w:styleId="1A560A9014764CC1B9C27F4284D4A6D9">
    <w:name w:val="1A560A9014764CC1B9C27F4284D4A6D9"/>
    <w:rsid w:val="000564DD"/>
  </w:style>
  <w:style w:type="paragraph" w:customStyle="1" w:styleId="0E0531303E8C424ABADE179AFAF5C01F">
    <w:name w:val="0E0531303E8C424ABADE179AFAF5C01F"/>
    <w:rsid w:val="000564DD"/>
  </w:style>
  <w:style w:type="paragraph" w:customStyle="1" w:styleId="66E72D173C94478AA7C3E74B76D73F72">
    <w:name w:val="66E72D173C94478AA7C3E74B76D73F72"/>
    <w:rsid w:val="000564DD"/>
  </w:style>
  <w:style w:type="paragraph" w:customStyle="1" w:styleId="4342292049684478A34F6BDE238D7482">
    <w:name w:val="4342292049684478A34F6BDE238D7482"/>
    <w:rsid w:val="000564DD"/>
  </w:style>
  <w:style w:type="paragraph" w:customStyle="1" w:styleId="FAC9CD769A49420FAE8765C394CB7BB8">
    <w:name w:val="FAC9CD769A49420FAE8765C394CB7BB8"/>
    <w:rsid w:val="000564DD"/>
  </w:style>
  <w:style w:type="paragraph" w:customStyle="1" w:styleId="737B9CC2A4F643B69FC890721355C4C9">
    <w:name w:val="737B9CC2A4F643B69FC890721355C4C9"/>
    <w:rsid w:val="001B3119"/>
  </w:style>
  <w:style w:type="paragraph" w:customStyle="1" w:styleId="775F2D63CD6D43A38F2CA4AD61F39DC1">
    <w:name w:val="775F2D63CD6D43A38F2CA4AD61F39DC1"/>
  </w:style>
  <w:style w:type="paragraph" w:customStyle="1" w:styleId="BF39D515FE5B49AFBAE52611C0A268AF">
    <w:name w:val="BF39D515FE5B49AFBAE52611C0A268AF"/>
  </w:style>
  <w:style w:type="paragraph" w:customStyle="1" w:styleId="5B393BC9B4FE4E9AAD2FB8AE646317A8">
    <w:name w:val="5B393BC9B4FE4E9AAD2FB8AE646317A8"/>
  </w:style>
  <w:style w:type="paragraph" w:customStyle="1" w:styleId="6F99EFFD10304711A6B340AA78134B85">
    <w:name w:val="6F99EFFD10304711A6B340AA78134B85"/>
  </w:style>
  <w:style w:type="paragraph" w:customStyle="1" w:styleId="762EB78EE8CD4B50B80BFD4B6094E2F0">
    <w:name w:val="762EB78EE8CD4B50B80BFD4B6094E2F0"/>
  </w:style>
  <w:style w:type="paragraph" w:customStyle="1" w:styleId="20C626A4EDB74C9B95735955F6FF61A8">
    <w:name w:val="20C626A4EDB74C9B95735955F6FF61A8"/>
  </w:style>
  <w:style w:type="paragraph" w:customStyle="1" w:styleId="29918AB8D48A4772A659CE8F5D4E8FD8">
    <w:name w:val="29918AB8D48A4772A659CE8F5D4E8FD8"/>
  </w:style>
  <w:style w:type="paragraph" w:customStyle="1" w:styleId="16D72D36FEDB4C88B8C644636A91D22F">
    <w:name w:val="16D72D36FEDB4C88B8C644636A91D22F"/>
  </w:style>
  <w:style w:type="paragraph" w:customStyle="1" w:styleId="75EC8E515B5449B8AA44BDC87215D688">
    <w:name w:val="75EC8E515B5449B8AA44BDC87215D688"/>
  </w:style>
  <w:style w:type="paragraph" w:customStyle="1" w:styleId="FB53E3F58E784D1D868486E7E2940CD5">
    <w:name w:val="FB53E3F58E784D1D868486E7E2940CD5"/>
  </w:style>
  <w:style w:type="paragraph" w:customStyle="1" w:styleId="871F17D393124946871174A0017FEF32">
    <w:name w:val="871F17D393124946871174A0017FEF32"/>
  </w:style>
  <w:style w:type="paragraph" w:customStyle="1" w:styleId="D5B0F7F6962142B89D092DD6643E9E2D">
    <w:name w:val="D5B0F7F6962142B89D092DD6643E9E2D"/>
  </w:style>
  <w:style w:type="paragraph" w:customStyle="1" w:styleId="9D245138865145C7A063137E396B2B83">
    <w:name w:val="9D245138865145C7A063137E396B2B83"/>
  </w:style>
  <w:style w:type="paragraph" w:customStyle="1" w:styleId="CE8881E5664041968BEE68F5ED210686">
    <w:name w:val="CE8881E5664041968BEE68F5ED210686"/>
  </w:style>
  <w:style w:type="paragraph" w:customStyle="1" w:styleId="2B2663986BEE411A840B8187AEC3F8F2">
    <w:name w:val="2B2663986BEE411A840B8187AEC3F8F2"/>
  </w:style>
  <w:style w:type="paragraph" w:customStyle="1" w:styleId="01236492C9574934838E508736111EC4">
    <w:name w:val="01236492C9574934838E508736111EC4"/>
  </w:style>
  <w:style w:type="paragraph" w:customStyle="1" w:styleId="1472E03F83FC4D8B9E81C6F5E6219849">
    <w:name w:val="1472E03F83FC4D8B9E81C6F5E6219849"/>
  </w:style>
  <w:style w:type="paragraph" w:customStyle="1" w:styleId="FC8D38AF7D9B416F951EE2013ED22BD8">
    <w:name w:val="FC8D38AF7D9B416F951EE2013ED22BD8"/>
  </w:style>
  <w:style w:type="paragraph" w:customStyle="1" w:styleId="CEC211CEE81B49E681F4E89B15DE92E3">
    <w:name w:val="CEC211CEE81B49E681F4E89B15DE92E3"/>
  </w:style>
  <w:style w:type="paragraph" w:customStyle="1" w:styleId="7B6DBF7903FC41D0B10B1E948F3D75E5">
    <w:name w:val="7B6DBF7903FC41D0B10B1E948F3D75E5"/>
  </w:style>
  <w:style w:type="paragraph" w:customStyle="1" w:styleId="AB0CDCEBD0CB4994BA3E7FCDA627ED22">
    <w:name w:val="AB0CDCEBD0CB4994BA3E7FCDA627ED22"/>
  </w:style>
  <w:style w:type="paragraph" w:customStyle="1" w:styleId="C83615827BBC42DC9AE52D30D12512E5">
    <w:name w:val="C83615827BBC42DC9AE52D30D12512E5"/>
  </w:style>
  <w:style w:type="paragraph" w:customStyle="1" w:styleId="E136E165A31548F98881453013D8CB78">
    <w:name w:val="E136E165A31548F98881453013D8CB78"/>
  </w:style>
  <w:style w:type="paragraph" w:customStyle="1" w:styleId="AE4A6235A9C04BE5A3A4396EF0EFABF9">
    <w:name w:val="AE4A6235A9C04BE5A3A4396EF0EFABF9"/>
  </w:style>
  <w:style w:type="paragraph" w:customStyle="1" w:styleId="6E31DE3BFCE542F2864ACABA72FF360D">
    <w:name w:val="6E31DE3BFCE542F2864ACABA72FF360D"/>
  </w:style>
  <w:style w:type="paragraph" w:customStyle="1" w:styleId="EBAAABD64ED3476CB4EBE6A2C0580585">
    <w:name w:val="EBAAABD64ED3476CB4EBE6A2C0580585"/>
  </w:style>
  <w:style w:type="paragraph" w:customStyle="1" w:styleId="A572739E0DCD478B918C51F7E5D4D76A">
    <w:name w:val="A572739E0DCD478B918C51F7E5D4D76A"/>
  </w:style>
  <w:style w:type="paragraph" w:customStyle="1" w:styleId="72001D1213AE46B980B8BAF842529465">
    <w:name w:val="72001D1213AE46B980B8BAF842529465"/>
  </w:style>
  <w:style w:type="paragraph" w:customStyle="1" w:styleId="8A4A3EF022374080AAEB23302F04B989">
    <w:name w:val="8A4A3EF022374080AAEB23302F04B989"/>
  </w:style>
  <w:style w:type="paragraph" w:customStyle="1" w:styleId="EEBC957A9CCE4D7B89A82451A71E783A">
    <w:name w:val="EEBC957A9CCE4D7B89A82451A71E783A"/>
  </w:style>
  <w:style w:type="paragraph" w:customStyle="1" w:styleId="9AADE0F33ED94E5595F35E44E240C532">
    <w:name w:val="9AADE0F33ED94E5595F35E44E240C532"/>
  </w:style>
  <w:style w:type="paragraph" w:customStyle="1" w:styleId="39C401BF92DA4CAA9905A057E9FE4FCD">
    <w:name w:val="39C401BF92DA4CAA9905A057E9FE4FCD"/>
  </w:style>
  <w:style w:type="paragraph" w:customStyle="1" w:styleId="9971B42F905D478EAA85F4A7F18C4690">
    <w:name w:val="9971B42F905D478EAA85F4A7F18C4690"/>
  </w:style>
  <w:style w:type="paragraph" w:customStyle="1" w:styleId="DCBD882B90034D1185D1FEE2BE8E690C">
    <w:name w:val="DCBD882B90034D1185D1FEE2BE8E690C"/>
  </w:style>
  <w:style w:type="paragraph" w:customStyle="1" w:styleId="C6D4C4D8EEE0416FBFB9895948C4DAA3">
    <w:name w:val="C6D4C4D8EEE0416FBFB9895948C4DAA3"/>
  </w:style>
  <w:style w:type="paragraph" w:customStyle="1" w:styleId="AED66B87F1C54CFEA213D577618D8996">
    <w:name w:val="AED66B87F1C54CFEA213D577618D8996"/>
  </w:style>
  <w:style w:type="paragraph" w:customStyle="1" w:styleId="A63BEA817B4F4907AC24323F8379F799">
    <w:name w:val="A63BEA817B4F4907AC24323F8379F799"/>
  </w:style>
  <w:style w:type="paragraph" w:customStyle="1" w:styleId="7DF8854DAF84405399D06F0666FF4B97">
    <w:name w:val="7DF8854DAF84405399D06F0666FF4B97"/>
  </w:style>
  <w:style w:type="paragraph" w:customStyle="1" w:styleId="389BDE60EF9C4DFDA3AC3ADCA02C62E2">
    <w:name w:val="389BDE60EF9C4DFDA3AC3ADCA02C62E2"/>
  </w:style>
  <w:style w:type="paragraph" w:customStyle="1" w:styleId="70DA7E4535B54D718DF380B6DF98866F">
    <w:name w:val="70DA7E4535B54D718DF380B6DF98866F"/>
  </w:style>
  <w:style w:type="paragraph" w:customStyle="1" w:styleId="9F5A5604362A406B81A76631C4496122">
    <w:name w:val="9F5A5604362A406B81A76631C4496122"/>
  </w:style>
  <w:style w:type="paragraph" w:customStyle="1" w:styleId="93C117E6976D4354B3F7051A905A8145">
    <w:name w:val="93C117E6976D4354B3F7051A905A8145"/>
  </w:style>
  <w:style w:type="paragraph" w:customStyle="1" w:styleId="236201A997204AF5985E3D25B660ABDF">
    <w:name w:val="236201A997204AF5985E3D25B660ABDF"/>
    <w:rsid w:val="006F27A9"/>
  </w:style>
  <w:style w:type="paragraph" w:customStyle="1" w:styleId="9A1461CAB2DD471B85B2262C77168F57">
    <w:name w:val="9A1461CAB2DD471B85B2262C77168F57"/>
    <w:rsid w:val="006F27A9"/>
  </w:style>
  <w:style w:type="paragraph" w:customStyle="1" w:styleId="0415F7D75E174FEF91E6795BC2EB2A62">
    <w:name w:val="0415F7D75E174FEF91E6795BC2EB2A62"/>
    <w:rsid w:val="006F27A9"/>
  </w:style>
  <w:style w:type="paragraph" w:customStyle="1" w:styleId="66797D9EE7EF410B8B8CF86517008A67">
    <w:name w:val="66797D9EE7EF410B8B8CF86517008A67"/>
    <w:rsid w:val="006F27A9"/>
  </w:style>
  <w:style w:type="paragraph" w:customStyle="1" w:styleId="9A0D5CE0DE974F9CA8145DCC15BE351F">
    <w:name w:val="9A0D5CE0DE974F9CA8145DCC15BE351F"/>
    <w:rsid w:val="006F27A9"/>
  </w:style>
  <w:style w:type="paragraph" w:customStyle="1" w:styleId="AA721BA422764A829581C09D26439829">
    <w:name w:val="AA721BA422764A829581C09D26439829"/>
    <w:rsid w:val="006F27A9"/>
  </w:style>
  <w:style w:type="paragraph" w:customStyle="1" w:styleId="34B510F1C222432CBAAC448AC778569A">
    <w:name w:val="34B510F1C222432CBAAC448AC778569A"/>
    <w:rsid w:val="006F27A9"/>
  </w:style>
  <w:style w:type="paragraph" w:customStyle="1" w:styleId="426FFC8F901940299F61E9114B66822C">
    <w:name w:val="426FFC8F901940299F61E9114B66822C"/>
    <w:rsid w:val="006F27A9"/>
  </w:style>
  <w:style w:type="paragraph" w:customStyle="1" w:styleId="FE61FABCB0AD4B5A88177019473A0E83">
    <w:name w:val="FE61FABCB0AD4B5A88177019473A0E83"/>
    <w:rsid w:val="000E4A2A"/>
  </w:style>
  <w:style w:type="paragraph" w:customStyle="1" w:styleId="6EED91E69B8D4E7C99830699FAF3E1E8">
    <w:name w:val="6EED91E69B8D4E7C99830699FAF3E1E8"/>
  </w:style>
  <w:style w:type="paragraph" w:customStyle="1" w:styleId="B5D4CCD1F8F548EC94821B249DCB34B3">
    <w:name w:val="B5D4CCD1F8F548EC94821B249DCB34B3"/>
    <w:rsid w:val="007B6A8B"/>
  </w:style>
  <w:style w:type="paragraph" w:customStyle="1" w:styleId="D1C9B00A15E3441BA41F81DD9C2C09D4">
    <w:name w:val="D1C9B00A15E3441BA41F81DD9C2C09D4"/>
    <w:rsid w:val="007B6A8B"/>
  </w:style>
  <w:style w:type="paragraph" w:customStyle="1" w:styleId="230458B0775249038DC7AEBB2428A989">
    <w:name w:val="230458B0775249038DC7AEBB2428A989"/>
    <w:rsid w:val="007B6A8B"/>
  </w:style>
  <w:style w:type="paragraph" w:customStyle="1" w:styleId="9F920429D67B46A3A5D1C4F7A3AC72DA">
    <w:name w:val="9F920429D67B46A3A5D1C4F7A3AC72DA"/>
    <w:rsid w:val="007B6A8B"/>
  </w:style>
  <w:style w:type="paragraph" w:customStyle="1" w:styleId="54CEF6334C8F456FB616AA6CA41D6481">
    <w:name w:val="54CEF6334C8F456FB616AA6CA41D6481"/>
    <w:rsid w:val="007B6A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7b582c6-8f40-4c0d-8bbe-9ca60402cf87">
      <UserInfo>
        <DisplayName>Jeannette Washington</DisplayName>
        <AccountId>126</AccountId>
        <AccountType/>
      </UserInfo>
    </SharedWithUsers>
    <lcf76f155ced4ddcb4097134ff3c332f xmlns="fc93c21c-aa88-4023-8a10-2fb4971f7096">
      <Terms xmlns="http://schemas.microsoft.com/office/infopath/2007/PartnerControls"/>
    </lcf76f155ced4ddcb4097134ff3c332f>
    <Tags xmlns="fc93c21c-aa88-4023-8a10-2fb4971f7096" xsi:nil="true"/>
    <Postmortem_x0020_Date xmlns="fc93c21c-aa88-4023-8a10-2fb4971f7096">2022-04-22T13:39:09+00:00</Postmortem_x0020_Date>
    <Incident_x0020_Short_x002d_Description xmlns="fc93c21c-aa88-4023-8a10-2fb4971f7096" xsi:nil="true"/>
    <TaxCatchAll xmlns="37b582c6-8f40-4c0d-8bbe-9ca60402cf87"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4980958B07A5E4FBF916D67FECA90F3" ma:contentTypeVersion="20" ma:contentTypeDescription="Create a new document." ma:contentTypeScope="" ma:versionID="cf9101dc75beda91411790f62340f9ef">
  <xsd:schema xmlns:xsd="http://www.w3.org/2001/XMLSchema" xmlns:xs="http://www.w3.org/2001/XMLSchema" xmlns:p="http://schemas.microsoft.com/office/2006/metadata/properties" xmlns:ns2="fc93c21c-aa88-4023-8a10-2fb4971f7096" xmlns:ns3="37b582c6-8f40-4c0d-8bbe-9ca60402cf87" targetNamespace="http://schemas.microsoft.com/office/2006/metadata/properties" ma:root="true" ma:fieldsID="0a486fe1a5d161872dcc5dfc2f7a7480" ns2:_="" ns3:_="">
    <xsd:import namespace="fc93c21c-aa88-4023-8a10-2fb4971f7096"/>
    <xsd:import namespace="37b582c6-8f40-4c0d-8bbe-9ca60402cf8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EventHashCode" minOccurs="0"/>
                <xsd:element ref="ns2:MediaServiceGenerationTime" minOccurs="0"/>
                <xsd:element ref="ns2:Tags" minOccurs="0"/>
                <xsd:element ref="ns2:Incident_x0020_Short_x002d_Description" minOccurs="0"/>
                <xsd:element ref="ns2:Postmortem_x0020_Dat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c21c-aa88-4023-8a10-2fb4971f709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Tags" ma:index="16" nillable="true" ma:displayName="Tags" ma:internalName="Tags">
      <xsd:complexType>
        <xsd:complexContent>
          <xsd:extension base="dms:MultiChoiceFillIn">
            <xsd:sequence>
              <xsd:element name="Value" maxOccurs="unbounded" minOccurs="0" nillable="true">
                <xsd:simpleType>
                  <xsd:union memberTypes="dms:Text">
                    <xsd:simpleType>
                      <xsd:restriction base="dms:Choice">
                        <xsd:enumeration value="School: Stipends"/>
                        <xsd:enumeration value="School: Scheduling"/>
                        <xsd:enumeration value="School: Equipment"/>
                        <xsd:enumeration value="School: Class Materials"/>
                        <xsd:enumeration value="School: Admin Communication"/>
                        <xsd:enumeration value="School: Admin Turnover"/>
                        <xsd:enumeration value="Teacher: Communication"/>
                        <xsd:enumeration value="Teacher: Engagement"/>
                        <xsd:enumeration value="Teacher: Turnover"/>
                        <xsd:enumeration value="Teacher: Progress"/>
                        <xsd:enumeration value="Class: Curriculum Issues"/>
                        <xsd:enumeration value="Class: Student Success"/>
                        <xsd:enumeration value="Class: Student Enrollment"/>
                        <xsd:enumeration value="Team: Cohesion"/>
                        <xsd:enumeration value="Team: Roles"/>
                        <xsd:enumeration value="Volunteer: Onboarding"/>
                        <xsd:enumeration value="Volunteer: Engagement"/>
                        <xsd:enumeration value="Volunteer: Student Interaction"/>
                        <xsd:enumeration value="Volunteer: Conduct"/>
                        <xsd:enumeration value="Volunteer: Withdrawal"/>
                        <xsd:enumeration value="Logistics: Swag"/>
                        <xsd:enumeration value="Remote"/>
                      </xsd:restriction>
                    </xsd:simpleType>
                  </xsd:union>
                </xsd:simpleType>
              </xsd:element>
            </xsd:sequence>
          </xsd:extension>
        </xsd:complexContent>
      </xsd:complexType>
    </xsd:element>
    <xsd:element name="Incident_x0020_Short_x002d_Description" ma:index="17" nillable="true" ma:displayName="Incident Short-Description" ma:internalName="Incident_x0020_Short_x002d_Description">
      <xsd:simpleType>
        <xsd:restriction base="dms:Text">
          <xsd:maxLength value="140"/>
        </xsd:restriction>
      </xsd:simpleType>
    </xsd:element>
    <xsd:element name="Postmortem_x0020_Date" ma:index="18" nillable="true" ma:displayName="Postmortem Date" ma:default="[today]" ma:format="DateOnly" ma:internalName="Postmortem_x0020_Date">
      <xsd:simpleType>
        <xsd:restriction base="dms:DateTim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a16f268-c6a8-438c-8bc9-a5573ebc659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b582c6-8f40-4c0d-8bbe-9ca60402cf8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9944f38-2662-43fa-84fe-9672101e460f}" ma:internalName="TaxCatchAll" ma:showField="CatchAllData" ma:web="37b582c6-8f40-4c0d-8bbe-9ca60402cf8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FBECBB-F82F-4F82-981D-387F3DF2F8D0}">
  <ds:schemaRefs>
    <ds:schemaRef ds:uri="http://schemas.microsoft.com/sharepoint/v3/contenttype/forms"/>
  </ds:schemaRefs>
</ds:datastoreItem>
</file>

<file path=customXml/itemProps2.xml><?xml version="1.0" encoding="utf-8"?>
<ds:datastoreItem xmlns:ds="http://schemas.openxmlformats.org/officeDocument/2006/customXml" ds:itemID="{DE615ABE-187E-41B5-B48D-A74092EEF829}">
  <ds:schemaRefs>
    <ds:schemaRef ds:uri="http://www.w3.org/XML/1998/namespace"/>
    <ds:schemaRef ds:uri="fc93c21c-aa88-4023-8a10-2fb4971f7096"/>
    <ds:schemaRef ds:uri="http://schemas.microsoft.com/office/2006/metadata/properties"/>
    <ds:schemaRef ds:uri="http://purl.org/dc/elements/1.1/"/>
    <ds:schemaRef ds:uri="http://schemas.microsoft.com/office/2006/documentManagement/types"/>
    <ds:schemaRef ds:uri="http://purl.org/dc/terms/"/>
    <ds:schemaRef ds:uri="http://schemas.microsoft.com/office/infopath/2007/PartnerControls"/>
    <ds:schemaRef ds:uri="http://purl.org/dc/dcmitype/"/>
    <ds:schemaRef ds:uri="http://schemas.openxmlformats.org/package/2006/metadata/core-properties"/>
    <ds:schemaRef ds:uri="37b582c6-8f40-4c0d-8bbe-9ca60402cf87"/>
  </ds:schemaRefs>
</ds:datastoreItem>
</file>

<file path=customXml/itemProps3.xml><?xml version="1.0" encoding="utf-8"?>
<ds:datastoreItem xmlns:ds="http://schemas.openxmlformats.org/officeDocument/2006/customXml" ds:itemID="{ADB9E972-484B-44FD-8EF3-AA609F3C1743}">
  <ds:schemaRefs>
    <ds:schemaRef ds:uri="http://schemas.openxmlformats.org/officeDocument/2006/bibliography"/>
  </ds:schemaRefs>
</ds:datastoreItem>
</file>

<file path=customXml/itemProps4.xml><?xml version="1.0" encoding="utf-8"?>
<ds:datastoreItem xmlns:ds="http://schemas.openxmlformats.org/officeDocument/2006/customXml" ds:itemID="{4E6F9B3B-DEEA-4BCE-83D7-71C9435F87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93c21c-aa88-4023-8a10-2fb4971f7096"/>
    <ds:schemaRef ds:uri="37b582c6-8f40-4c0d-8bbe-9ca60402cf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41</TotalTime>
  <Pages>3</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piece</dc:creator>
  <cp:keywords/>
  <dc:description/>
  <cp:lastModifiedBy>Andrew Spiece</cp:lastModifiedBy>
  <cp:revision>32</cp:revision>
  <dcterms:created xsi:type="dcterms:W3CDTF">2022-04-22T20:39:00Z</dcterms:created>
  <dcterms:modified xsi:type="dcterms:W3CDTF">2022-04-22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Application">
    <vt:lpwstr>Microsoft Azure Information Protection</vt:lpwstr>
  </property>
  <property fmtid="{D5CDD505-2E9C-101B-9397-08002B2CF9AE}" pid="3" name="Sensitivity">
    <vt:lpwstr>General</vt:lpwstr>
  </property>
  <property fmtid="{D5CDD505-2E9C-101B-9397-08002B2CF9AE}" pid="4" name="MSIP_Label_f42aa342-8706-4288-bd11-ebb85995028c_Enabled">
    <vt:lpwstr>True</vt:lpwstr>
  </property>
  <property fmtid="{D5CDD505-2E9C-101B-9397-08002B2CF9AE}" pid="5" name="ContentTypeId">
    <vt:lpwstr>0x01010094980958B07A5E4FBF916D67FECA90F3</vt:lpwstr>
  </property>
  <property fmtid="{D5CDD505-2E9C-101B-9397-08002B2CF9AE}" pid="6" name="MSIP_Label_f42aa342-8706-4288-bd11-ebb85995028c_SetDate">
    <vt:lpwstr>2020-04-07T14:27:19.4084909Z</vt:lpwstr>
  </property>
  <property fmtid="{D5CDD505-2E9C-101B-9397-08002B2CF9AE}" pid="7" name="MSIP_Label_f42aa342-8706-4288-bd11-ebb85995028c_Name">
    <vt:lpwstr>Gener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Extended_MSFT_Method">
    <vt:lpwstr>Automatic</vt:lpwstr>
  </property>
  <property fmtid="{D5CDD505-2E9C-101B-9397-08002B2CF9AE}" pid="10" name="MSIP_Label_f42aa342-8706-4288-bd11-ebb85995028c_ActionId">
    <vt:lpwstr>bd053300-bcfc-4c3d-bdf0-e982ab0e3ef4</vt:lpwstr>
  </property>
  <property fmtid="{D5CDD505-2E9C-101B-9397-08002B2CF9AE}" pid="11" name="MSIP_Label_f42aa342-8706-4288-bd11-ebb85995028c_Owner">
    <vt:lpwstr>v-sardut@microsoft.com</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TriggerFlowInfo">
    <vt:lpwstr/>
  </property>
  <property fmtid="{D5CDD505-2E9C-101B-9397-08002B2CF9AE}" pid="17" name="xd_Signature">
    <vt:bool>false</vt:bool>
  </property>
  <property fmtid="{D5CDD505-2E9C-101B-9397-08002B2CF9AE}" pid="18" name="SharedWithUsers">
    <vt:lpwstr>126;#Jeannette Washington</vt:lpwstr>
  </property>
  <property fmtid="{D5CDD505-2E9C-101B-9397-08002B2CF9AE}" pid="19" name="MediaServiceImageTags">
    <vt:lpwstr/>
  </property>
</Properties>
</file>